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32BC88" w14:textId="77777777" w:rsidR="00C86234" w:rsidRPr="006D19B6" w:rsidRDefault="00EF787D">
      <w:pPr>
        <w:jc w:val="center"/>
        <w:rPr>
          <w:b/>
          <w:sz w:val="52"/>
        </w:rPr>
      </w:pPr>
      <w:r w:rsidRPr="006D19B6">
        <w:rPr>
          <w:b/>
          <w:sz w:val="52"/>
        </w:rPr>
        <w:t xml:space="preserve">Spring </w:t>
      </w:r>
      <w:r w:rsidR="00475865" w:rsidRPr="006D19B6">
        <w:rPr>
          <w:b/>
          <w:sz w:val="52"/>
        </w:rPr>
        <w:t>202</w:t>
      </w:r>
      <w:r w:rsidRPr="006D19B6">
        <w:rPr>
          <w:b/>
          <w:sz w:val="52"/>
        </w:rPr>
        <w:t>6</w:t>
      </w:r>
      <w:r w:rsidR="00C86234" w:rsidRPr="006D19B6">
        <w:rPr>
          <w:b/>
          <w:sz w:val="52"/>
        </w:rPr>
        <w:t xml:space="preserve"> Edition</w:t>
      </w:r>
    </w:p>
    <w:p w14:paraId="5D777E67" w14:textId="77777777" w:rsidR="00C86234" w:rsidRPr="006D19B6" w:rsidRDefault="00C86234">
      <w:pPr>
        <w:jc w:val="center"/>
        <w:rPr>
          <w:b/>
          <w:sz w:val="52"/>
        </w:rPr>
      </w:pPr>
      <w:r w:rsidRPr="006D19B6">
        <w:rPr>
          <w:b/>
          <w:sz w:val="52"/>
        </w:rPr>
        <w:t xml:space="preserve">Mystic </w:t>
      </w:r>
      <w:r w:rsidR="007E378A" w:rsidRPr="006D19B6">
        <w:rPr>
          <w:b/>
          <w:sz w:val="52"/>
        </w:rPr>
        <w:t>Fest</w:t>
      </w:r>
    </w:p>
    <w:p w14:paraId="4C391CD2" w14:textId="77777777" w:rsidR="006D19B6" w:rsidRPr="006D19B6" w:rsidRDefault="006D19B6">
      <w:pPr>
        <w:jc w:val="center"/>
        <w:rPr>
          <w:b/>
          <w:sz w:val="36"/>
          <w:szCs w:val="36"/>
        </w:rPr>
      </w:pPr>
      <w:r w:rsidRPr="006D19B6">
        <w:rPr>
          <w:b/>
          <w:sz w:val="36"/>
          <w:szCs w:val="36"/>
        </w:rPr>
        <w:t>Hosted by Galactic Expo</w:t>
      </w:r>
    </w:p>
    <w:p w14:paraId="4613713E" w14:textId="77777777" w:rsidR="00C86234" w:rsidRPr="006D19B6" w:rsidRDefault="00C86234">
      <w:pPr>
        <w:jc w:val="center"/>
        <w:rPr>
          <w:b/>
          <w:sz w:val="36"/>
          <w:szCs w:val="36"/>
        </w:rPr>
      </w:pPr>
    </w:p>
    <w:p w14:paraId="72EC1FE7" w14:textId="77777777" w:rsidR="00C86234" w:rsidRPr="006D19B6" w:rsidRDefault="004E72E4">
      <w:pPr>
        <w:rPr>
          <w:sz w:val="28"/>
        </w:rPr>
      </w:pPr>
      <w:r>
        <w:rPr>
          <w:sz w:val="28"/>
        </w:rPr>
        <w:t>Date</w:t>
      </w:r>
      <w:proofErr w:type="gramStart"/>
      <w:r>
        <w:rPr>
          <w:sz w:val="28"/>
        </w:rPr>
        <w:t>:</w:t>
      </w:r>
      <w:r w:rsidR="00C86234" w:rsidRPr="006D19B6">
        <w:rPr>
          <w:sz w:val="28"/>
        </w:rPr>
        <w:tab/>
      </w:r>
      <w:r w:rsidR="00C86234" w:rsidRPr="006D19B6">
        <w:rPr>
          <w:sz w:val="28"/>
        </w:rPr>
        <w:tab/>
        <w:t>Saturday</w:t>
      </w:r>
      <w:proofErr w:type="gramEnd"/>
      <w:r w:rsidR="00C86234" w:rsidRPr="006D19B6">
        <w:rPr>
          <w:sz w:val="28"/>
        </w:rPr>
        <w:t xml:space="preserve"> &amp; Sunday </w:t>
      </w:r>
      <w:r w:rsidR="00EF787D" w:rsidRPr="006D19B6">
        <w:rPr>
          <w:sz w:val="28"/>
        </w:rPr>
        <w:t>May 30 &amp; 31, 2026</w:t>
      </w:r>
    </w:p>
    <w:p w14:paraId="6790CC96" w14:textId="77777777" w:rsidR="00C86234" w:rsidRPr="006D19B6" w:rsidRDefault="00C86234">
      <w:pPr>
        <w:rPr>
          <w:sz w:val="28"/>
        </w:rPr>
      </w:pPr>
    </w:p>
    <w:p w14:paraId="39059772" w14:textId="77777777" w:rsidR="00FA77A6" w:rsidRPr="006D19B6" w:rsidRDefault="00FA77A6" w:rsidP="00FA77A6">
      <w:pPr>
        <w:ind w:left="1440" w:hanging="1440"/>
        <w:rPr>
          <w:sz w:val="28"/>
        </w:rPr>
      </w:pPr>
      <w:r w:rsidRPr="006D19B6">
        <w:rPr>
          <w:sz w:val="28"/>
        </w:rPr>
        <w:t>Place:</w:t>
      </w:r>
      <w:r w:rsidRPr="006D19B6">
        <w:rPr>
          <w:sz w:val="28"/>
        </w:rPr>
        <w:tab/>
      </w:r>
      <w:r w:rsidR="004633AE" w:rsidRPr="006D19B6">
        <w:rPr>
          <w:sz w:val="28"/>
          <w:szCs w:val="28"/>
        </w:rPr>
        <w:t>Mid-America Center</w:t>
      </w:r>
    </w:p>
    <w:p w14:paraId="268FBB0B" w14:textId="77777777" w:rsidR="00C86234" w:rsidRPr="006D19B6" w:rsidRDefault="00C86234">
      <w:pPr>
        <w:rPr>
          <w:sz w:val="28"/>
        </w:rPr>
      </w:pPr>
      <w:r w:rsidRPr="006D19B6">
        <w:rPr>
          <w:sz w:val="28"/>
        </w:rPr>
        <w:tab/>
      </w:r>
      <w:r w:rsidRPr="006D19B6">
        <w:rPr>
          <w:sz w:val="28"/>
        </w:rPr>
        <w:tab/>
      </w:r>
      <w:r w:rsidR="004633AE" w:rsidRPr="006D19B6">
        <w:rPr>
          <w:sz w:val="28"/>
        </w:rPr>
        <w:t>1 Arena Way</w:t>
      </w:r>
      <w:r w:rsidRPr="006D19B6">
        <w:rPr>
          <w:sz w:val="28"/>
        </w:rPr>
        <w:t xml:space="preserve">. </w:t>
      </w:r>
      <w:r w:rsidR="004633AE" w:rsidRPr="006D19B6">
        <w:rPr>
          <w:sz w:val="28"/>
        </w:rPr>
        <w:t>Council Bluffs, IA</w:t>
      </w:r>
      <w:r w:rsidRPr="006D19B6">
        <w:rPr>
          <w:sz w:val="28"/>
        </w:rPr>
        <w:t xml:space="preserve"> </w:t>
      </w:r>
      <w:r w:rsidR="004633AE" w:rsidRPr="006D19B6">
        <w:rPr>
          <w:sz w:val="28"/>
        </w:rPr>
        <w:t>51501</w:t>
      </w:r>
    </w:p>
    <w:p w14:paraId="73076B89" w14:textId="77777777" w:rsidR="00C86234" w:rsidRPr="006D19B6" w:rsidRDefault="00C86234"/>
    <w:p w14:paraId="7EB55F1A" w14:textId="77777777" w:rsidR="00C86234" w:rsidRPr="006D19B6" w:rsidRDefault="00DD1BB3">
      <w:pPr>
        <w:rPr>
          <w:sz w:val="24"/>
          <w:szCs w:val="24"/>
        </w:rPr>
      </w:pPr>
      <w:r w:rsidRPr="006D19B6">
        <w:rPr>
          <w:sz w:val="24"/>
          <w:szCs w:val="24"/>
        </w:rPr>
        <w:t xml:space="preserve">The purpose of this festival is to provide a forum for the free exchange of ideas for people on all spiritual paths, to enhance group and individual spiritual growth and well-being, and </w:t>
      </w:r>
      <w:r w:rsidR="00817355" w:rsidRPr="006D19B6">
        <w:rPr>
          <w:sz w:val="24"/>
          <w:szCs w:val="24"/>
        </w:rPr>
        <w:t xml:space="preserve">to </w:t>
      </w:r>
      <w:r w:rsidRPr="006D19B6">
        <w:rPr>
          <w:sz w:val="24"/>
          <w:szCs w:val="24"/>
        </w:rPr>
        <w:t xml:space="preserve">encourage local support and awareness of available products and services. </w:t>
      </w:r>
    </w:p>
    <w:p w14:paraId="0F0E5DDC" w14:textId="77777777" w:rsidR="008956D2" w:rsidRPr="006D19B6" w:rsidRDefault="008956D2">
      <w:pPr>
        <w:rPr>
          <w:sz w:val="24"/>
          <w:szCs w:val="24"/>
        </w:rPr>
      </w:pPr>
    </w:p>
    <w:p w14:paraId="35338CAD" w14:textId="77777777" w:rsidR="00C86234" w:rsidRPr="006D19B6" w:rsidRDefault="007A28D3">
      <w:pPr>
        <w:rPr>
          <w:sz w:val="24"/>
          <w:szCs w:val="24"/>
        </w:rPr>
      </w:pPr>
      <w:r w:rsidRPr="006D19B6">
        <w:rPr>
          <w:sz w:val="24"/>
          <w:szCs w:val="24"/>
        </w:rPr>
        <w:t>A t</w:t>
      </w:r>
      <w:r w:rsidR="00C86234" w:rsidRPr="006D19B6">
        <w:rPr>
          <w:sz w:val="24"/>
          <w:szCs w:val="24"/>
        </w:rPr>
        <w:t>able and chairs will be provided</w:t>
      </w:r>
      <w:r w:rsidR="002B5F55" w:rsidRPr="006D19B6">
        <w:rPr>
          <w:sz w:val="24"/>
          <w:szCs w:val="24"/>
        </w:rPr>
        <w:t xml:space="preserve"> for each booth</w:t>
      </w:r>
      <w:r w:rsidR="00C86234" w:rsidRPr="006D19B6">
        <w:rPr>
          <w:sz w:val="24"/>
          <w:szCs w:val="24"/>
        </w:rPr>
        <w:t>. Exhibitors must provide their own signs and electrical cords as needed.</w:t>
      </w:r>
      <w:r w:rsidRPr="006D19B6">
        <w:rPr>
          <w:sz w:val="24"/>
          <w:szCs w:val="24"/>
        </w:rPr>
        <w:t xml:space="preserve"> </w:t>
      </w:r>
      <w:r w:rsidRPr="006D19B6">
        <w:rPr>
          <w:sz w:val="24"/>
          <w:szCs w:val="24"/>
        </w:rPr>
        <w:br/>
      </w:r>
      <w:r w:rsidRPr="006D19B6">
        <w:rPr>
          <w:sz w:val="24"/>
          <w:szCs w:val="24"/>
        </w:rPr>
        <w:br/>
        <w:t xml:space="preserve">This fair does not use pipe &amp; drape. If you are a healer or reader and feel like you need more </w:t>
      </w:r>
      <w:r w:rsidR="00C76DFD" w:rsidRPr="006D19B6">
        <w:rPr>
          <w:sz w:val="24"/>
          <w:szCs w:val="24"/>
        </w:rPr>
        <w:t>privacy,</w:t>
      </w:r>
      <w:r w:rsidRPr="006D19B6">
        <w:rPr>
          <w:sz w:val="24"/>
          <w:szCs w:val="24"/>
        </w:rPr>
        <w:t xml:space="preserve"> feel free to bring a </w:t>
      </w:r>
      <w:proofErr w:type="gramStart"/>
      <w:r w:rsidRPr="006D19B6">
        <w:rPr>
          <w:sz w:val="24"/>
          <w:szCs w:val="24"/>
        </w:rPr>
        <w:t>back drop</w:t>
      </w:r>
      <w:proofErr w:type="gramEnd"/>
      <w:r w:rsidRPr="006D19B6">
        <w:rPr>
          <w:sz w:val="24"/>
          <w:szCs w:val="24"/>
        </w:rPr>
        <w:t xml:space="preserve"> or partition. </w:t>
      </w:r>
    </w:p>
    <w:p w14:paraId="15A894D4" w14:textId="77777777" w:rsidR="00C86234" w:rsidRPr="006D19B6" w:rsidRDefault="00C86234">
      <w:pPr>
        <w:rPr>
          <w:sz w:val="24"/>
          <w:szCs w:val="24"/>
        </w:rPr>
      </w:pPr>
    </w:p>
    <w:p w14:paraId="7F624388" w14:textId="77777777" w:rsidR="00C86234" w:rsidRPr="006D19B6" w:rsidRDefault="000057C5">
      <w:pPr>
        <w:rPr>
          <w:sz w:val="24"/>
          <w:szCs w:val="24"/>
        </w:rPr>
      </w:pPr>
      <w:r w:rsidRPr="006D19B6">
        <w:rPr>
          <w:b/>
          <w:sz w:val="24"/>
          <w:szCs w:val="24"/>
        </w:rPr>
        <w:t>10</w:t>
      </w:r>
      <w:r w:rsidR="00E55530" w:rsidRPr="006D19B6">
        <w:rPr>
          <w:b/>
          <w:sz w:val="24"/>
          <w:szCs w:val="24"/>
        </w:rPr>
        <w:t>-foot booth space</w:t>
      </w:r>
      <w:r w:rsidR="00412E22" w:rsidRPr="006D19B6">
        <w:rPr>
          <w:b/>
          <w:sz w:val="24"/>
          <w:szCs w:val="24"/>
        </w:rPr>
        <w:t>: $</w:t>
      </w:r>
      <w:r w:rsidR="008956D2" w:rsidRPr="006D19B6">
        <w:rPr>
          <w:b/>
          <w:sz w:val="24"/>
          <w:szCs w:val="24"/>
        </w:rPr>
        <w:t>2</w:t>
      </w:r>
      <w:r w:rsidR="00475865" w:rsidRPr="006D19B6">
        <w:rPr>
          <w:b/>
          <w:sz w:val="24"/>
          <w:szCs w:val="24"/>
        </w:rPr>
        <w:t>4</w:t>
      </w:r>
      <w:r w:rsidR="008956D2" w:rsidRPr="006D19B6">
        <w:rPr>
          <w:b/>
          <w:sz w:val="24"/>
          <w:szCs w:val="24"/>
        </w:rPr>
        <w:t>0</w:t>
      </w:r>
      <w:r w:rsidR="00C86234" w:rsidRPr="006D19B6">
        <w:rPr>
          <w:b/>
          <w:sz w:val="24"/>
          <w:szCs w:val="24"/>
        </w:rPr>
        <w:t xml:space="preserve"> for one vendor. </w:t>
      </w:r>
      <w:r w:rsidR="00C86234" w:rsidRPr="006D19B6">
        <w:rPr>
          <w:sz w:val="24"/>
          <w:szCs w:val="24"/>
        </w:rPr>
        <w:t xml:space="preserve">Two exhibitors may share a </w:t>
      </w:r>
      <w:r w:rsidR="00E55530" w:rsidRPr="006D19B6">
        <w:rPr>
          <w:sz w:val="24"/>
          <w:szCs w:val="24"/>
        </w:rPr>
        <w:t>booth</w:t>
      </w:r>
      <w:r w:rsidR="00C86234" w:rsidRPr="006D19B6">
        <w:rPr>
          <w:sz w:val="24"/>
          <w:szCs w:val="24"/>
        </w:rPr>
        <w:t>. The cost for each v</w:t>
      </w:r>
      <w:r w:rsidR="00412E22" w:rsidRPr="006D19B6">
        <w:rPr>
          <w:sz w:val="24"/>
          <w:szCs w:val="24"/>
        </w:rPr>
        <w:t xml:space="preserve">endor sharing a </w:t>
      </w:r>
      <w:r w:rsidR="00E55530" w:rsidRPr="006D19B6">
        <w:rPr>
          <w:sz w:val="24"/>
          <w:szCs w:val="24"/>
        </w:rPr>
        <w:t>booth</w:t>
      </w:r>
      <w:r w:rsidR="00412E22" w:rsidRPr="006D19B6">
        <w:rPr>
          <w:sz w:val="24"/>
          <w:szCs w:val="24"/>
        </w:rPr>
        <w:t xml:space="preserve"> will be $</w:t>
      </w:r>
      <w:r w:rsidR="008C2E91" w:rsidRPr="006D19B6">
        <w:rPr>
          <w:sz w:val="24"/>
          <w:szCs w:val="24"/>
        </w:rPr>
        <w:t>1</w:t>
      </w:r>
      <w:r w:rsidR="00475865" w:rsidRPr="006D19B6">
        <w:rPr>
          <w:sz w:val="24"/>
          <w:szCs w:val="24"/>
        </w:rPr>
        <w:t>3</w:t>
      </w:r>
      <w:r w:rsidR="008956D2" w:rsidRPr="006D19B6">
        <w:rPr>
          <w:sz w:val="24"/>
          <w:szCs w:val="24"/>
        </w:rPr>
        <w:t>5</w:t>
      </w:r>
      <w:r w:rsidR="003009AE" w:rsidRPr="006D19B6">
        <w:rPr>
          <w:b/>
          <w:bCs/>
          <w:sz w:val="24"/>
          <w:szCs w:val="24"/>
        </w:rPr>
        <w:t xml:space="preserve">. </w:t>
      </w:r>
      <w:r w:rsidR="00C86234" w:rsidRPr="006D19B6">
        <w:rPr>
          <w:sz w:val="24"/>
          <w:szCs w:val="24"/>
        </w:rPr>
        <w:t xml:space="preserve">Each vendor must register on a separate form and submit a separate check or money order. No more than two exhibitors per </w:t>
      </w:r>
      <w:r w:rsidR="00E55530" w:rsidRPr="006D19B6">
        <w:rPr>
          <w:sz w:val="24"/>
          <w:szCs w:val="24"/>
        </w:rPr>
        <w:t>booth</w:t>
      </w:r>
      <w:r w:rsidR="00C86234" w:rsidRPr="006D19B6">
        <w:rPr>
          <w:sz w:val="24"/>
          <w:szCs w:val="24"/>
        </w:rPr>
        <w:t xml:space="preserve"> will be allowed. </w:t>
      </w:r>
    </w:p>
    <w:p w14:paraId="77C5B349" w14:textId="77777777" w:rsidR="00C86234" w:rsidRPr="006D19B6" w:rsidRDefault="00C86234">
      <w:pPr>
        <w:rPr>
          <w:sz w:val="24"/>
          <w:szCs w:val="24"/>
        </w:rPr>
      </w:pPr>
    </w:p>
    <w:p w14:paraId="767BF386" w14:textId="77777777" w:rsidR="00C86234" w:rsidRPr="006D19B6" w:rsidRDefault="00C86234">
      <w:pPr>
        <w:rPr>
          <w:sz w:val="24"/>
          <w:szCs w:val="24"/>
        </w:rPr>
      </w:pPr>
      <w:r w:rsidRPr="006D19B6">
        <w:rPr>
          <w:sz w:val="24"/>
          <w:szCs w:val="24"/>
        </w:rPr>
        <w:t>No refund</w:t>
      </w:r>
      <w:r w:rsidR="00B13CB4" w:rsidRPr="006D19B6">
        <w:rPr>
          <w:sz w:val="24"/>
          <w:szCs w:val="24"/>
        </w:rPr>
        <w:t>s</w:t>
      </w:r>
      <w:r w:rsidR="00817355" w:rsidRPr="006D19B6">
        <w:rPr>
          <w:sz w:val="24"/>
          <w:szCs w:val="24"/>
        </w:rPr>
        <w:t xml:space="preserve"> </w:t>
      </w:r>
      <w:r w:rsidR="00B13CB4" w:rsidRPr="006D19B6">
        <w:rPr>
          <w:sz w:val="24"/>
          <w:szCs w:val="24"/>
        </w:rPr>
        <w:t>will be given</w:t>
      </w:r>
      <w:r w:rsidRPr="006D19B6">
        <w:rPr>
          <w:sz w:val="24"/>
          <w:szCs w:val="24"/>
        </w:rPr>
        <w:t xml:space="preserve"> after </w:t>
      </w:r>
      <w:r w:rsidR="007A28D3" w:rsidRPr="006D19B6">
        <w:rPr>
          <w:sz w:val="24"/>
          <w:szCs w:val="24"/>
        </w:rPr>
        <w:t xml:space="preserve">April </w:t>
      </w:r>
      <w:r w:rsidR="00F82D8A">
        <w:rPr>
          <w:sz w:val="24"/>
          <w:szCs w:val="24"/>
        </w:rPr>
        <w:t>29,</w:t>
      </w:r>
      <w:r w:rsidR="007A28D3" w:rsidRPr="006D19B6">
        <w:rPr>
          <w:sz w:val="24"/>
          <w:szCs w:val="24"/>
          <w:vertAlign w:val="superscript"/>
        </w:rPr>
        <w:t xml:space="preserve"> </w:t>
      </w:r>
      <w:r w:rsidR="007A28D3" w:rsidRPr="006D19B6">
        <w:rPr>
          <w:sz w:val="24"/>
          <w:szCs w:val="24"/>
        </w:rPr>
        <w:t>2026</w:t>
      </w:r>
      <w:r w:rsidRPr="006D19B6">
        <w:rPr>
          <w:sz w:val="24"/>
          <w:szCs w:val="24"/>
        </w:rPr>
        <w:t>.</w:t>
      </w:r>
    </w:p>
    <w:p w14:paraId="0C3A4D33" w14:textId="77777777" w:rsidR="00C86234" w:rsidRPr="006D19B6" w:rsidRDefault="00C86234">
      <w:pPr>
        <w:rPr>
          <w:sz w:val="24"/>
          <w:szCs w:val="24"/>
        </w:rPr>
      </w:pPr>
    </w:p>
    <w:p w14:paraId="33B05833" w14:textId="77777777" w:rsidR="00DE6BF4" w:rsidRPr="006D19B6" w:rsidRDefault="00DE6BF4">
      <w:pPr>
        <w:rPr>
          <w:sz w:val="24"/>
          <w:szCs w:val="24"/>
        </w:rPr>
      </w:pPr>
      <w:r w:rsidRPr="006D19B6">
        <w:rPr>
          <w:sz w:val="24"/>
          <w:szCs w:val="24"/>
        </w:rPr>
        <w:t xml:space="preserve">NOTE: We </w:t>
      </w:r>
      <w:r w:rsidR="005D396B" w:rsidRPr="006D19B6">
        <w:rPr>
          <w:sz w:val="24"/>
          <w:szCs w:val="24"/>
        </w:rPr>
        <w:t>do not</w:t>
      </w:r>
      <w:r w:rsidRPr="006D19B6">
        <w:rPr>
          <w:sz w:val="24"/>
          <w:szCs w:val="24"/>
        </w:rPr>
        <w:t xml:space="preserve"> allow readings at what are reserved as vending booths</w:t>
      </w:r>
      <w:r w:rsidR="005D396B" w:rsidRPr="006D19B6">
        <w:rPr>
          <w:sz w:val="24"/>
          <w:szCs w:val="24"/>
        </w:rPr>
        <w:t xml:space="preserve">, and conversely, </w:t>
      </w:r>
      <w:r w:rsidRPr="006D19B6">
        <w:rPr>
          <w:sz w:val="24"/>
          <w:szCs w:val="24"/>
        </w:rPr>
        <w:t xml:space="preserve">will </w:t>
      </w:r>
      <w:r w:rsidR="00817355" w:rsidRPr="006D19B6">
        <w:rPr>
          <w:sz w:val="24"/>
          <w:szCs w:val="24"/>
        </w:rPr>
        <w:t>only allow</w:t>
      </w:r>
      <w:r w:rsidRPr="006D19B6">
        <w:rPr>
          <w:sz w:val="24"/>
          <w:szCs w:val="24"/>
        </w:rPr>
        <w:t xml:space="preserve"> </w:t>
      </w:r>
      <w:r w:rsidR="00EF787D" w:rsidRPr="006D19B6">
        <w:rPr>
          <w:sz w:val="24"/>
          <w:szCs w:val="24"/>
        </w:rPr>
        <w:t>a few items, such as decks or books,</w:t>
      </w:r>
      <w:r w:rsidRPr="006D19B6">
        <w:rPr>
          <w:sz w:val="24"/>
          <w:szCs w:val="24"/>
        </w:rPr>
        <w:t xml:space="preserve"> to be sold on reader or energy</w:t>
      </w:r>
      <w:r w:rsidR="00446633" w:rsidRPr="006D19B6">
        <w:rPr>
          <w:sz w:val="24"/>
          <w:szCs w:val="24"/>
        </w:rPr>
        <w:t>-</w:t>
      </w:r>
      <w:r w:rsidRPr="006D19B6">
        <w:rPr>
          <w:sz w:val="24"/>
          <w:szCs w:val="24"/>
        </w:rPr>
        <w:t xml:space="preserve">work </w:t>
      </w:r>
      <w:r w:rsidR="00145A2D" w:rsidRPr="006D19B6">
        <w:rPr>
          <w:sz w:val="24"/>
          <w:szCs w:val="24"/>
        </w:rPr>
        <w:t xml:space="preserve">designated </w:t>
      </w:r>
      <w:r w:rsidRPr="006D19B6">
        <w:rPr>
          <w:sz w:val="24"/>
          <w:szCs w:val="24"/>
        </w:rPr>
        <w:t xml:space="preserve">booths. </w:t>
      </w:r>
      <w:r w:rsidR="00145A2D" w:rsidRPr="006D19B6">
        <w:rPr>
          <w:sz w:val="24"/>
          <w:szCs w:val="24"/>
        </w:rPr>
        <w:t xml:space="preserve">We are doing this to </w:t>
      </w:r>
      <w:r w:rsidR="00B55FC0" w:rsidRPr="006D19B6">
        <w:rPr>
          <w:sz w:val="24"/>
          <w:szCs w:val="24"/>
        </w:rPr>
        <w:t>encourage</w:t>
      </w:r>
      <w:r w:rsidR="00145A2D" w:rsidRPr="006D19B6">
        <w:rPr>
          <w:sz w:val="24"/>
          <w:szCs w:val="24"/>
        </w:rPr>
        <w:t xml:space="preserve"> everyone to specialize in what they do best and allow everyone to have a very successful, profitable Mystic Fest. Feel free to contact </w:t>
      </w:r>
      <w:r w:rsidR="00E30B5E">
        <w:rPr>
          <w:sz w:val="24"/>
          <w:szCs w:val="24"/>
        </w:rPr>
        <w:t>us</w:t>
      </w:r>
      <w:r w:rsidR="00145A2D" w:rsidRPr="006D19B6">
        <w:rPr>
          <w:sz w:val="24"/>
          <w:szCs w:val="24"/>
        </w:rPr>
        <w:t xml:space="preserve"> with any questions about this rule.</w:t>
      </w:r>
    </w:p>
    <w:p w14:paraId="0F3458A0" w14:textId="77777777" w:rsidR="00DE6BF4" w:rsidRPr="006D19B6" w:rsidRDefault="00DE6BF4">
      <w:pPr>
        <w:rPr>
          <w:sz w:val="28"/>
        </w:rPr>
      </w:pPr>
    </w:p>
    <w:p w14:paraId="66389929" w14:textId="77777777" w:rsidR="00C86234" w:rsidRPr="006D19B6" w:rsidRDefault="0084508C">
      <w:pPr>
        <w:rPr>
          <w:sz w:val="24"/>
          <w:szCs w:val="24"/>
        </w:rPr>
      </w:pPr>
      <w:r w:rsidRPr="006D19B6">
        <w:rPr>
          <w:sz w:val="24"/>
          <w:szCs w:val="24"/>
        </w:rPr>
        <w:t>Electrical hookups are $5</w:t>
      </w:r>
      <w:r w:rsidR="00C86234" w:rsidRPr="006D19B6">
        <w:rPr>
          <w:sz w:val="24"/>
          <w:szCs w:val="24"/>
        </w:rPr>
        <w:t>0. Electricity must be requested and paid for at the time of reservation. If you plug in electrical devices to another vendor’s outlet</w:t>
      </w:r>
      <w:r w:rsidR="005D396B" w:rsidRPr="006D19B6">
        <w:rPr>
          <w:sz w:val="24"/>
          <w:szCs w:val="24"/>
        </w:rPr>
        <w:t>,</w:t>
      </w:r>
      <w:r w:rsidR="00C86234" w:rsidRPr="006D19B6">
        <w:rPr>
          <w:sz w:val="24"/>
          <w:szCs w:val="24"/>
        </w:rPr>
        <w:t xml:space="preserve"> or extension cord, you will be </w:t>
      </w:r>
      <w:r w:rsidR="00693E7F" w:rsidRPr="006D19B6">
        <w:rPr>
          <w:sz w:val="24"/>
          <w:szCs w:val="24"/>
        </w:rPr>
        <w:t>requir</w:t>
      </w:r>
      <w:r w:rsidRPr="006D19B6">
        <w:rPr>
          <w:sz w:val="24"/>
          <w:szCs w:val="24"/>
        </w:rPr>
        <w:t>ed to pay the $5</w:t>
      </w:r>
      <w:r w:rsidR="00C86234" w:rsidRPr="006D19B6">
        <w:rPr>
          <w:sz w:val="24"/>
          <w:szCs w:val="24"/>
        </w:rPr>
        <w:t>0 hookup fee.</w:t>
      </w:r>
    </w:p>
    <w:p w14:paraId="2458AC16" w14:textId="77777777" w:rsidR="00FD5135" w:rsidRPr="006D19B6" w:rsidRDefault="00FD5135">
      <w:pPr>
        <w:rPr>
          <w:sz w:val="24"/>
          <w:szCs w:val="24"/>
        </w:rPr>
      </w:pPr>
    </w:p>
    <w:p w14:paraId="78CE9AEF" w14:textId="77777777" w:rsidR="00700D2F" w:rsidRPr="006D19B6" w:rsidRDefault="00BA1856">
      <w:pPr>
        <w:rPr>
          <w:sz w:val="28"/>
        </w:rPr>
      </w:pPr>
      <w:r w:rsidRPr="006D19B6">
        <w:rPr>
          <w:sz w:val="24"/>
          <w:szCs w:val="24"/>
        </w:rPr>
        <w:t>Please keep pages 1</w:t>
      </w:r>
      <w:r w:rsidR="00AC27CF">
        <w:rPr>
          <w:sz w:val="24"/>
          <w:szCs w:val="24"/>
        </w:rPr>
        <w:t>-5,</w:t>
      </w:r>
      <w:r w:rsidRPr="006D19B6">
        <w:rPr>
          <w:sz w:val="24"/>
          <w:szCs w:val="24"/>
        </w:rPr>
        <w:t xml:space="preserve"> </w:t>
      </w:r>
      <w:r w:rsidR="00F77E6D" w:rsidRPr="006D19B6">
        <w:rPr>
          <w:sz w:val="24"/>
          <w:szCs w:val="24"/>
        </w:rPr>
        <w:t xml:space="preserve">and the table layout </w:t>
      </w:r>
      <w:r w:rsidRPr="006D19B6">
        <w:rPr>
          <w:sz w:val="24"/>
          <w:szCs w:val="24"/>
        </w:rPr>
        <w:t xml:space="preserve">for your reference. Please complete and return pages </w:t>
      </w:r>
      <w:r w:rsidR="00F82D8A">
        <w:rPr>
          <w:sz w:val="24"/>
          <w:szCs w:val="24"/>
        </w:rPr>
        <w:t xml:space="preserve">7-9. </w:t>
      </w:r>
      <w:r w:rsidRPr="006D19B6">
        <w:rPr>
          <w:sz w:val="24"/>
          <w:szCs w:val="24"/>
        </w:rPr>
        <w:t xml:space="preserve"> If we do not have your paperwork, you</w:t>
      </w:r>
      <w:r w:rsidR="00E30B5E">
        <w:rPr>
          <w:sz w:val="24"/>
          <w:szCs w:val="24"/>
        </w:rPr>
        <w:t xml:space="preserve"> </w:t>
      </w:r>
      <w:proofErr w:type="gramStart"/>
      <w:r w:rsidR="00E30B5E">
        <w:rPr>
          <w:sz w:val="24"/>
          <w:szCs w:val="24"/>
        </w:rPr>
        <w:t>definitely</w:t>
      </w:r>
      <w:r w:rsidRPr="006D19B6">
        <w:rPr>
          <w:sz w:val="24"/>
          <w:szCs w:val="24"/>
        </w:rPr>
        <w:t xml:space="preserve"> </w:t>
      </w:r>
      <w:r w:rsidR="00E30B5E" w:rsidRPr="006D19B6">
        <w:rPr>
          <w:sz w:val="24"/>
          <w:szCs w:val="24"/>
        </w:rPr>
        <w:t>do</w:t>
      </w:r>
      <w:proofErr w:type="gramEnd"/>
      <w:r w:rsidRPr="006D19B6">
        <w:rPr>
          <w:sz w:val="24"/>
          <w:szCs w:val="24"/>
        </w:rPr>
        <w:t xml:space="preserve"> </w:t>
      </w:r>
      <w:r w:rsidR="009B28FA">
        <w:rPr>
          <w:sz w:val="24"/>
          <w:szCs w:val="24"/>
        </w:rPr>
        <w:t>NOT</w:t>
      </w:r>
      <w:r w:rsidRPr="006D19B6">
        <w:rPr>
          <w:sz w:val="24"/>
          <w:szCs w:val="24"/>
        </w:rPr>
        <w:t xml:space="preserve"> have a table.</w:t>
      </w:r>
      <w:r w:rsidR="008956D2" w:rsidRPr="006D19B6">
        <w:rPr>
          <w:sz w:val="24"/>
          <w:szCs w:val="24"/>
        </w:rPr>
        <w:t xml:space="preserve"> </w:t>
      </w:r>
      <w:r w:rsidR="0046648B">
        <w:rPr>
          <w:sz w:val="24"/>
          <w:szCs w:val="24"/>
        </w:rPr>
        <w:br/>
      </w:r>
    </w:p>
    <w:p w14:paraId="291AC5F3" w14:textId="77777777" w:rsidR="00700D2F" w:rsidRPr="006D19B6" w:rsidRDefault="00700D2F">
      <w:pPr>
        <w:rPr>
          <w:sz w:val="28"/>
        </w:rPr>
      </w:pPr>
    </w:p>
    <w:p w14:paraId="0328D053" w14:textId="77777777" w:rsidR="00051E6C" w:rsidRPr="006D19B6" w:rsidRDefault="00051E6C">
      <w:pPr>
        <w:rPr>
          <w:sz w:val="28"/>
        </w:rPr>
      </w:pPr>
    </w:p>
    <w:p w14:paraId="4FCCB9D9" w14:textId="77777777" w:rsidR="00F77E6D" w:rsidRPr="006D19B6" w:rsidRDefault="00F77E6D">
      <w:pPr>
        <w:rPr>
          <w:sz w:val="28"/>
        </w:rPr>
      </w:pPr>
    </w:p>
    <w:p w14:paraId="7C028E6D" w14:textId="77777777" w:rsidR="00700D2F" w:rsidRPr="006D19B6" w:rsidRDefault="00700D2F">
      <w:pPr>
        <w:rPr>
          <w:sz w:val="28"/>
        </w:rPr>
      </w:pPr>
    </w:p>
    <w:p w14:paraId="091EDF37" w14:textId="77777777" w:rsidR="00C86234" w:rsidRPr="006D19B6" w:rsidRDefault="00C86234">
      <w:pPr>
        <w:pStyle w:val="Heading5"/>
      </w:pPr>
      <w:r w:rsidRPr="006D19B6">
        <w:t>SHOW RULES</w:t>
      </w:r>
    </w:p>
    <w:p w14:paraId="0065FEF3" w14:textId="77777777" w:rsidR="00C86234" w:rsidRPr="006D19B6" w:rsidRDefault="00C86234">
      <w:pPr>
        <w:rPr>
          <w:sz w:val="28"/>
        </w:rPr>
      </w:pPr>
    </w:p>
    <w:p w14:paraId="63F26C11" w14:textId="77777777" w:rsidR="00C86234" w:rsidRPr="006D19B6" w:rsidRDefault="00C86234">
      <w:pPr>
        <w:rPr>
          <w:sz w:val="24"/>
        </w:rPr>
      </w:pPr>
      <w:r w:rsidRPr="006D19B6">
        <w:rPr>
          <w:sz w:val="24"/>
        </w:rPr>
        <w:t xml:space="preserve">Please list </w:t>
      </w:r>
      <w:proofErr w:type="gramStart"/>
      <w:r w:rsidRPr="006D19B6">
        <w:rPr>
          <w:sz w:val="24"/>
        </w:rPr>
        <w:t>any and all</w:t>
      </w:r>
      <w:proofErr w:type="gramEnd"/>
      <w:r w:rsidRPr="006D19B6">
        <w:rPr>
          <w:sz w:val="24"/>
        </w:rPr>
        <w:t xml:space="preserve"> items you intend to display for sale on your table application form. If it is NOT on your application, you might be asked to remove it from your table. This helps to prevent having multiple tables all selling the same items.</w:t>
      </w:r>
      <w:r w:rsidR="00EF787D" w:rsidRPr="006D19B6">
        <w:rPr>
          <w:sz w:val="24"/>
        </w:rPr>
        <w:t xml:space="preserve"> </w:t>
      </w:r>
      <w:r w:rsidR="006D19B6" w:rsidRPr="006D19B6">
        <w:rPr>
          <w:sz w:val="24"/>
        </w:rPr>
        <w:t xml:space="preserve">We noticed a LOT of </w:t>
      </w:r>
      <w:proofErr w:type="gramStart"/>
      <w:r w:rsidR="006D19B6" w:rsidRPr="006D19B6">
        <w:rPr>
          <w:sz w:val="24"/>
        </w:rPr>
        <w:t>booths</w:t>
      </w:r>
      <w:proofErr w:type="gramEnd"/>
      <w:r w:rsidR="006D19B6" w:rsidRPr="006D19B6">
        <w:rPr>
          <w:sz w:val="24"/>
        </w:rPr>
        <w:t xml:space="preserve"> </w:t>
      </w:r>
      <w:proofErr w:type="gramStart"/>
      <w:r w:rsidR="006D19B6" w:rsidRPr="006D19B6">
        <w:rPr>
          <w:sz w:val="24"/>
        </w:rPr>
        <w:t>include</w:t>
      </w:r>
      <w:r w:rsidR="00812DF0">
        <w:rPr>
          <w:sz w:val="24"/>
        </w:rPr>
        <w:t>d</w:t>
      </w:r>
      <w:proofErr w:type="gramEnd"/>
      <w:r w:rsidR="006D19B6" w:rsidRPr="006D19B6">
        <w:rPr>
          <w:sz w:val="24"/>
        </w:rPr>
        <w:t xml:space="preserve"> a small selection of rocks </w:t>
      </w:r>
      <w:r w:rsidR="006D19B6">
        <w:rPr>
          <w:sz w:val="24"/>
        </w:rPr>
        <w:t xml:space="preserve">that Charlie </w:t>
      </w:r>
      <w:r w:rsidR="00AC27CF">
        <w:rPr>
          <w:sz w:val="24"/>
        </w:rPr>
        <w:t>mentioned,</w:t>
      </w:r>
      <w:r w:rsidR="006D19B6">
        <w:rPr>
          <w:sz w:val="24"/>
        </w:rPr>
        <w:t xml:space="preserve"> weren’t </w:t>
      </w:r>
      <w:r w:rsidR="00812DF0">
        <w:rPr>
          <w:sz w:val="24"/>
        </w:rPr>
        <w:t xml:space="preserve">mentioned </w:t>
      </w:r>
      <w:proofErr w:type="gramStart"/>
      <w:r w:rsidR="00812DF0">
        <w:rPr>
          <w:sz w:val="24"/>
        </w:rPr>
        <w:t>on</w:t>
      </w:r>
      <w:proofErr w:type="gramEnd"/>
      <w:r w:rsidR="00812DF0">
        <w:rPr>
          <w:sz w:val="24"/>
        </w:rPr>
        <w:t xml:space="preserve"> the booth description. </w:t>
      </w:r>
      <w:r w:rsidR="00812DF0">
        <w:rPr>
          <w:sz w:val="24"/>
        </w:rPr>
        <w:br/>
      </w:r>
    </w:p>
    <w:p w14:paraId="6628C66E" w14:textId="77777777" w:rsidR="00C86234" w:rsidRPr="006D19B6" w:rsidRDefault="00C86234">
      <w:pPr>
        <w:rPr>
          <w:sz w:val="24"/>
        </w:rPr>
      </w:pPr>
      <w:r w:rsidRPr="006D19B6">
        <w:rPr>
          <w:sz w:val="24"/>
        </w:rPr>
        <w:t xml:space="preserve">The booth is made available to the who </w:t>
      </w:r>
      <w:proofErr w:type="gramStart"/>
      <w:r w:rsidRPr="006D19B6">
        <w:rPr>
          <w:sz w:val="24"/>
        </w:rPr>
        <w:t>submits</w:t>
      </w:r>
      <w:proofErr w:type="gramEnd"/>
      <w:r w:rsidRPr="006D19B6">
        <w:rPr>
          <w:sz w:val="24"/>
        </w:rPr>
        <w:t xml:space="preserve"> the application. You cannot sublease the space, even without compensation, to anyone else. Please ask </w:t>
      </w:r>
      <w:r w:rsidR="005D396B" w:rsidRPr="006D19B6">
        <w:rPr>
          <w:sz w:val="24"/>
        </w:rPr>
        <w:t xml:space="preserve">us </w:t>
      </w:r>
      <w:r w:rsidRPr="006D19B6">
        <w:rPr>
          <w:sz w:val="24"/>
        </w:rPr>
        <w:t>prior to the Mystic Fest if you have any questions about this rule or its application.</w:t>
      </w:r>
    </w:p>
    <w:p w14:paraId="455154A9" w14:textId="77777777" w:rsidR="00C86234" w:rsidRPr="006D19B6" w:rsidRDefault="00C86234">
      <w:pPr>
        <w:rPr>
          <w:sz w:val="24"/>
        </w:rPr>
      </w:pPr>
    </w:p>
    <w:p w14:paraId="5C29A40B" w14:textId="77777777" w:rsidR="00C86234" w:rsidRPr="006D19B6" w:rsidRDefault="00EF787D">
      <w:pPr>
        <w:rPr>
          <w:sz w:val="24"/>
        </w:rPr>
      </w:pPr>
      <w:r w:rsidRPr="006D19B6">
        <w:rPr>
          <w:sz w:val="24"/>
        </w:rPr>
        <w:t xml:space="preserve">NO burning of sage, or incense or lit candles before or during the show. The venue has cracked down on this. </w:t>
      </w:r>
      <w:r w:rsidR="00C86234" w:rsidRPr="006D19B6">
        <w:rPr>
          <w:sz w:val="24"/>
        </w:rPr>
        <w:t xml:space="preserve"> Should you need to smudge your area, we recommend </w:t>
      </w:r>
      <w:r w:rsidRPr="006D19B6">
        <w:rPr>
          <w:sz w:val="24"/>
        </w:rPr>
        <w:t>spray smudge.</w:t>
      </w:r>
    </w:p>
    <w:p w14:paraId="4487333B" w14:textId="77777777" w:rsidR="00C86234" w:rsidRPr="006D19B6" w:rsidRDefault="00C86234">
      <w:pPr>
        <w:rPr>
          <w:sz w:val="24"/>
        </w:rPr>
      </w:pPr>
    </w:p>
    <w:p w14:paraId="11C5343B" w14:textId="77777777" w:rsidR="00C86234" w:rsidRPr="006D19B6" w:rsidRDefault="00C86234">
      <w:pPr>
        <w:rPr>
          <w:sz w:val="24"/>
        </w:rPr>
      </w:pPr>
      <w:r w:rsidRPr="006D19B6">
        <w:rPr>
          <w:sz w:val="24"/>
        </w:rPr>
        <w:t xml:space="preserve">No </w:t>
      </w:r>
      <w:r w:rsidR="00475865" w:rsidRPr="006D19B6">
        <w:rPr>
          <w:sz w:val="24"/>
        </w:rPr>
        <w:t xml:space="preserve">outside </w:t>
      </w:r>
      <w:r w:rsidRPr="006D19B6">
        <w:rPr>
          <w:sz w:val="24"/>
        </w:rPr>
        <w:t>alcohol</w:t>
      </w:r>
      <w:r w:rsidR="00E55530" w:rsidRPr="006D19B6">
        <w:rPr>
          <w:sz w:val="24"/>
        </w:rPr>
        <w:t>, CBD oil,</w:t>
      </w:r>
      <w:r w:rsidRPr="006D19B6">
        <w:rPr>
          <w:sz w:val="24"/>
        </w:rPr>
        <w:t xml:space="preserve"> or drugs </w:t>
      </w:r>
      <w:r w:rsidR="009E2C72" w:rsidRPr="006D19B6">
        <w:rPr>
          <w:sz w:val="24"/>
        </w:rPr>
        <w:t xml:space="preserve">are </w:t>
      </w:r>
      <w:r w:rsidRPr="006D19B6">
        <w:rPr>
          <w:sz w:val="24"/>
        </w:rPr>
        <w:t xml:space="preserve">allowed on the premises. There is no smoking in the exhibit hall, hallways, or restrooms. Again, please show some courtesy and respect for </w:t>
      </w:r>
      <w:r w:rsidR="005D396B" w:rsidRPr="006D19B6">
        <w:rPr>
          <w:sz w:val="24"/>
        </w:rPr>
        <w:t>our</w:t>
      </w:r>
      <w:r w:rsidRPr="006D19B6">
        <w:rPr>
          <w:sz w:val="24"/>
        </w:rPr>
        <w:t xml:space="preserve"> non-smoking vendors. Anyone caught violating these rules will be removed from the show.</w:t>
      </w:r>
      <w:r w:rsidR="0046648B">
        <w:rPr>
          <w:sz w:val="24"/>
        </w:rPr>
        <w:t xml:space="preserve"> </w:t>
      </w:r>
      <w:r w:rsidR="00E30B5E">
        <w:rPr>
          <w:sz w:val="24"/>
        </w:rPr>
        <w:t xml:space="preserve">Smoking is allowed outside near the </w:t>
      </w:r>
      <w:proofErr w:type="gramStart"/>
      <w:r w:rsidR="00E30B5E">
        <w:rPr>
          <w:sz w:val="24"/>
        </w:rPr>
        <w:t>load</w:t>
      </w:r>
      <w:proofErr w:type="gramEnd"/>
      <w:r w:rsidR="00E30B5E">
        <w:rPr>
          <w:sz w:val="24"/>
        </w:rPr>
        <w:t xml:space="preserve"> in/out area.</w:t>
      </w:r>
      <w:r w:rsidR="0046648B">
        <w:rPr>
          <w:sz w:val="24"/>
        </w:rPr>
        <w:t xml:space="preserve"> </w:t>
      </w:r>
    </w:p>
    <w:p w14:paraId="55716E16" w14:textId="77777777" w:rsidR="00C86234" w:rsidRPr="006D19B6" w:rsidRDefault="00C86234">
      <w:pPr>
        <w:rPr>
          <w:color w:val="000000"/>
          <w:sz w:val="26"/>
        </w:rPr>
      </w:pPr>
    </w:p>
    <w:p w14:paraId="7B9913BC" w14:textId="77777777" w:rsidR="00C86234" w:rsidRPr="006D19B6" w:rsidRDefault="00C86234">
      <w:pPr>
        <w:rPr>
          <w:color w:val="000000"/>
          <w:sz w:val="24"/>
        </w:rPr>
      </w:pPr>
      <w:r w:rsidRPr="006D19B6">
        <w:rPr>
          <w:color w:val="000000"/>
          <w:sz w:val="24"/>
        </w:rPr>
        <w:t>Please move your vehicle</w:t>
      </w:r>
      <w:r w:rsidR="00E55530" w:rsidRPr="006D19B6">
        <w:rPr>
          <w:color w:val="000000"/>
          <w:sz w:val="24"/>
        </w:rPr>
        <w:t xml:space="preserve"> to the North parking lot</w:t>
      </w:r>
      <w:r w:rsidRPr="006D19B6">
        <w:rPr>
          <w:color w:val="000000"/>
          <w:sz w:val="24"/>
        </w:rPr>
        <w:t xml:space="preserve"> after unloading. </w:t>
      </w:r>
      <w:r w:rsidR="00475865" w:rsidRPr="006D19B6">
        <w:rPr>
          <w:color w:val="000000"/>
          <w:sz w:val="24"/>
        </w:rPr>
        <w:t xml:space="preserve">Do not leave it sitting in the </w:t>
      </w:r>
      <w:proofErr w:type="gramStart"/>
      <w:r w:rsidR="00475865" w:rsidRPr="006D19B6">
        <w:rPr>
          <w:color w:val="000000"/>
          <w:sz w:val="24"/>
        </w:rPr>
        <w:t>street</w:t>
      </w:r>
      <w:r w:rsidR="005D396B" w:rsidRPr="006D19B6">
        <w:rPr>
          <w:color w:val="000000"/>
          <w:sz w:val="24"/>
        </w:rPr>
        <w:t>, or</w:t>
      </w:r>
      <w:proofErr w:type="gramEnd"/>
      <w:r w:rsidR="005D396B" w:rsidRPr="006D19B6">
        <w:rPr>
          <w:color w:val="000000"/>
          <w:sz w:val="24"/>
        </w:rPr>
        <w:t xml:space="preserve"> </w:t>
      </w:r>
      <w:r w:rsidR="00F77E6D" w:rsidRPr="006D19B6">
        <w:rPr>
          <w:color w:val="000000"/>
          <w:sz w:val="24"/>
        </w:rPr>
        <w:t xml:space="preserve">parked in the driveway. </w:t>
      </w:r>
      <w:r w:rsidR="00FC1BA6" w:rsidRPr="006D19B6">
        <w:rPr>
          <w:color w:val="000000"/>
          <w:sz w:val="24"/>
        </w:rPr>
        <w:t>If you cannot, or will not</w:t>
      </w:r>
      <w:r w:rsidR="00F77E6D" w:rsidRPr="006D19B6">
        <w:rPr>
          <w:color w:val="000000"/>
          <w:sz w:val="24"/>
        </w:rPr>
        <w:t>,</w:t>
      </w:r>
      <w:r w:rsidR="00FC1BA6" w:rsidRPr="006D19B6">
        <w:rPr>
          <w:color w:val="000000"/>
          <w:sz w:val="24"/>
        </w:rPr>
        <w:t xml:space="preserve"> comply with this rule, </w:t>
      </w:r>
      <w:r w:rsidR="00E55530" w:rsidRPr="006D19B6">
        <w:rPr>
          <w:color w:val="000000"/>
          <w:sz w:val="24"/>
        </w:rPr>
        <w:t>there is a very good chance your vehicle will be towed by the Council Bluffs police department.</w:t>
      </w:r>
      <w:r w:rsidR="0046648B">
        <w:rPr>
          <w:color w:val="000000"/>
          <w:sz w:val="24"/>
        </w:rPr>
        <w:br/>
      </w:r>
      <w:r w:rsidR="0046648B">
        <w:rPr>
          <w:color w:val="000000"/>
          <w:sz w:val="24"/>
        </w:rPr>
        <w:br/>
        <w:t xml:space="preserve">Children under the age of 13 will not be allowed to work or hang out </w:t>
      </w:r>
      <w:r w:rsidR="00812DF0">
        <w:rPr>
          <w:color w:val="000000"/>
          <w:sz w:val="24"/>
        </w:rPr>
        <w:t xml:space="preserve">in </w:t>
      </w:r>
      <w:r w:rsidR="0046648B">
        <w:rPr>
          <w:color w:val="000000"/>
          <w:sz w:val="24"/>
        </w:rPr>
        <w:t xml:space="preserve">your booths during open hours. </w:t>
      </w:r>
      <w:r w:rsidR="0046648B">
        <w:rPr>
          <w:color w:val="000000"/>
          <w:sz w:val="24"/>
        </w:rPr>
        <w:br/>
      </w:r>
      <w:r w:rsidR="00812DF0">
        <w:rPr>
          <w:color w:val="000000"/>
          <w:sz w:val="24"/>
        </w:rPr>
        <w:br/>
        <w:t xml:space="preserve">We will have VENDOR badges for you to wear during the event. All vendors must </w:t>
      </w:r>
      <w:proofErr w:type="gramStart"/>
      <w:r w:rsidR="00812DF0">
        <w:rPr>
          <w:color w:val="000000"/>
          <w:sz w:val="24"/>
        </w:rPr>
        <w:t>wear their vendor badge at all times</w:t>
      </w:r>
      <w:proofErr w:type="gramEnd"/>
      <w:r w:rsidR="00812DF0">
        <w:rPr>
          <w:color w:val="000000"/>
          <w:sz w:val="24"/>
        </w:rPr>
        <w:t xml:space="preserve"> during the Mystic Fest. </w:t>
      </w:r>
      <w:r w:rsidR="0046648B">
        <w:rPr>
          <w:color w:val="000000"/>
          <w:sz w:val="24"/>
        </w:rPr>
        <w:br/>
      </w:r>
    </w:p>
    <w:p w14:paraId="3A971A05" w14:textId="77777777" w:rsidR="00C86234" w:rsidRPr="006D19B6" w:rsidRDefault="00C86234">
      <w:pPr>
        <w:rPr>
          <w:sz w:val="24"/>
        </w:rPr>
      </w:pPr>
      <w:r w:rsidRPr="006D19B6">
        <w:rPr>
          <w:color w:val="000000"/>
          <w:sz w:val="24"/>
        </w:rPr>
        <w:t xml:space="preserve">You are responsible </w:t>
      </w:r>
      <w:r w:rsidR="00AF1044" w:rsidRPr="006D19B6">
        <w:rPr>
          <w:color w:val="000000"/>
          <w:sz w:val="24"/>
        </w:rPr>
        <w:t>for paying</w:t>
      </w:r>
      <w:r w:rsidRPr="006D19B6">
        <w:rPr>
          <w:color w:val="000000"/>
          <w:sz w:val="24"/>
        </w:rPr>
        <w:t xml:space="preserve"> </w:t>
      </w:r>
      <w:r w:rsidR="00700D2F" w:rsidRPr="006D19B6">
        <w:rPr>
          <w:color w:val="000000"/>
          <w:sz w:val="24"/>
        </w:rPr>
        <w:t>any</w:t>
      </w:r>
      <w:r w:rsidRPr="006D19B6">
        <w:rPr>
          <w:color w:val="000000"/>
          <w:sz w:val="24"/>
        </w:rPr>
        <w:t xml:space="preserve"> applicable </w:t>
      </w:r>
      <w:r w:rsidR="00750669" w:rsidRPr="006D19B6">
        <w:rPr>
          <w:color w:val="000000"/>
          <w:sz w:val="24"/>
        </w:rPr>
        <w:t>Iowa</w:t>
      </w:r>
      <w:r w:rsidRPr="006D19B6">
        <w:rPr>
          <w:color w:val="000000"/>
          <w:sz w:val="24"/>
        </w:rPr>
        <w:t xml:space="preserve"> sales</w:t>
      </w:r>
      <w:r w:rsidRPr="006D19B6">
        <w:rPr>
          <w:sz w:val="24"/>
        </w:rPr>
        <w:t xml:space="preserve"> tax to the state. </w:t>
      </w:r>
    </w:p>
    <w:p w14:paraId="51CDFC12" w14:textId="77777777" w:rsidR="00C86234" w:rsidRPr="006D19B6" w:rsidRDefault="00C86234">
      <w:pPr>
        <w:rPr>
          <w:sz w:val="24"/>
        </w:rPr>
      </w:pPr>
    </w:p>
    <w:p w14:paraId="664C189A" w14:textId="77777777" w:rsidR="00C86234" w:rsidRPr="006D19B6" w:rsidRDefault="005D396B">
      <w:pPr>
        <w:rPr>
          <w:sz w:val="24"/>
        </w:rPr>
      </w:pPr>
      <w:proofErr w:type="gramStart"/>
      <w:r w:rsidRPr="006D19B6">
        <w:rPr>
          <w:sz w:val="24"/>
        </w:rPr>
        <w:t>Booth</w:t>
      </w:r>
      <w:proofErr w:type="gramEnd"/>
      <w:r w:rsidRPr="006D19B6">
        <w:rPr>
          <w:sz w:val="24"/>
        </w:rPr>
        <w:t xml:space="preserve"> operators</w:t>
      </w:r>
      <w:r w:rsidR="00C86234" w:rsidRPr="006D19B6">
        <w:rPr>
          <w:sz w:val="24"/>
        </w:rPr>
        <w:t xml:space="preserve"> will NOT tear down early. The people who </w:t>
      </w:r>
      <w:r w:rsidR="00AF1044" w:rsidRPr="006D19B6">
        <w:rPr>
          <w:sz w:val="24"/>
        </w:rPr>
        <w:t>put forth the</w:t>
      </w:r>
      <w:r w:rsidR="00C86234" w:rsidRPr="006D19B6">
        <w:rPr>
          <w:sz w:val="24"/>
        </w:rPr>
        <w:t xml:space="preserve"> effort to join us deserve to see a complete Mystic Fest…not a fragmented one. An announcement will be made at the end of each day that the </w:t>
      </w:r>
      <w:r w:rsidR="00184E8E" w:rsidRPr="006D19B6">
        <w:rPr>
          <w:sz w:val="24"/>
        </w:rPr>
        <w:t>f</w:t>
      </w:r>
      <w:r w:rsidR="00C86234" w:rsidRPr="006D19B6">
        <w:rPr>
          <w:sz w:val="24"/>
        </w:rPr>
        <w:t>estival is complete</w:t>
      </w:r>
      <w:r w:rsidRPr="006D19B6">
        <w:rPr>
          <w:sz w:val="24"/>
        </w:rPr>
        <w:t>d</w:t>
      </w:r>
      <w:r w:rsidR="00C86234" w:rsidRPr="006D19B6">
        <w:rPr>
          <w:sz w:val="24"/>
        </w:rPr>
        <w:t xml:space="preserve"> for that day.</w:t>
      </w:r>
    </w:p>
    <w:p w14:paraId="1058B286" w14:textId="77777777" w:rsidR="00C86234" w:rsidRPr="006D19B6" w:rsidRDefault="00C86234">
      <w:pPr>
        <w:rPr>
          <w:sz w:val="24"/>
        </w:rPr>
      </w:pPr>
    </w:p>
    <w:p w14:paraId="35C58BB5" w14:textId="77777777" w:rsidR="00C86234" w:rsidRPr="006D19B6" w:rsidRDefault="0046648B">
      <w:pPr>
        <w:pStyle w:val="Heading1"/>
        <w:jc w:val="left"/>
        <w:rPr>
          <w:b w:val="0"/>
          <w:bCs/>
          <w:sz w:val="24"/>
        </w:rPr>
      </w:pPr>
      <w:r>
        <w:rPr>
          <w:b w:val="0"/>
          <w:bCs/>
          <w:sz w:val="24"/>
        </w:rPr>
        <w:t>Mystic Fest</w:t>
      </w:r>
      <w:r w:rsidR="00C86234" w:rsidRPr="006D19B6">
        <w:rPr>
          <w:b w:val="0"/>
          <w:bCs/>
          <w:sz w:val="24"/>
        </w:rPr>
        <w:t xml:space="preserve"> personnel </w:t>
      </w:r>
      <w:r w:rsidR="00E67C59" w:rsidRPr="006D19B6">
        <w:rPr>
          <w:b w:val="0"/>
          <w:bCs/>
          <w:sz w:val="24"/>
          <w:u w:val="single"/>
        </w:rPr>
        <w:t>may</w:t>
      </w:r>
      <w:r w:rsidR="00E67C59" w:rsidRPr="006D19B6">
        <w:rPr>
          <w:b w:val="0"/>
          <w:bCs/>
          <w:sz w:val="24"/>
        </w:rPr>
        <w:t xml:space="preserve"> be </w:t>
      </w:r>
      <w:r w:rsidR="00C86234" w:rsidRPr="006D19B6">
        <w:rPr>
          <w:b w:val="0"/>
          <w:bCs/>
          <w:sz w:val="24"/>
        </w:rPr>
        <w:t xml:space="preserve">available to watch your booth should you need to take a break. </w:t>
      </w:r>
      <w:r w:rsidR="00E67C59" w:rsidRPr="006D19B6">
        <w:rPr>
          <w:b w:val="0"/>
          <w:bCs/>
          <w:sz w:val="24"/>
        </w:rPr>
        <w:t xml:space="preserve">In the event we </w:t>
      </w:r>
      <w:r w:rsidR="005D396B" w:rsidRPr="006D19B6">
        <w:rPr>
          <w:b w:val="0"/>
          <w:bCs/>
          <w:sz w:val="24"/>
        </w:rPr>
        <w:t>do</w:t>
      </w:r>
      <w:r w:rsidR="00E67C59" w:rsidRPr="006D19B6">
        <w:rPr>
          <w:b w:val="0"/>
          <w:bCs/>
          <w:sz w:val="24"/>
        </w:rPr>
        <w:t xml:space="preserve"> occupy your booth as a favor to you, w</w:t>
      </w:r>
      <w:r w:rsidR="00C86234" w:rsidRPr="006D19B6">
        <w:rPr>
          <w:b w:val="0"/>
          <w:bCs/>
          <w:sz w:val="24"/>
        </w:rPr>
        <w:t>e will NOT sell anything</w:t>
      </w:r>
      <w:r w:rsidR="001953D8" w:rsidRPr="006D19B6">
        <w:rPr>
          <w:b w:val="0"/>
          <w:bCs/>
          <w:sz w:val="24"/>
        </w:rPr>
        <w:t>,</w:t>
      </w:r>
      <w:r w:rsidR="00C86234" w:rsidRPr="006D19B6">
        <w:rPr>
          <w:b w:val="0"/>
          <w:bCs/>
          <w:sz w:val="24"/>
        </w:rPr>
        <w:t xml:space="preserve"> </w:t>
      </w:r>
      <w:r w:rsidR="001953D8" w:rsidRPr="006D19B6">
        <w:rPr>
          <w:b w:val="0"/>
          <w:bCs/>
          <w:sz w:val="24"/>
        </w:rPr>
        <w:t>n</w:t>
      </w:r>
      <w:r w:rsidR="00C86234" w:rsidRPr="006D19B6">
        <w:rPr>
          <w:b w:val="0"/>
          <w:bCs/>
          <w:sz w:val="24"/>
        </w:rPr>
        <w:t>or handle ANY money for you</w:t>
      </w:r>
      <w:r w:rsidR="00E67C59" w:rsidRPr="006D19B6">
        <w:rPr>
          <w:b w:val="0"/>
          <w:bCs/>
          <w:sz w:val="24"/>
        </w:rPr>
        <w:t>; we</w:t>
      </w:r>
      <w:r w:rsidR="00C86234" w:rsidRPr="006D19B6">
        <w:rPr>
          <w:b w:val="0"/>
          <w:bCs/>
          <w:sz w:val="24"/>
        </w:rPr>
        <w:t xml:space="preserve"> are there strictly as loss prevention.</w:t>
      </w:r>
    </w:p>
    <w:p w14:paraId="768D6E1A" w14:textId="77777777" w:rsidR="00C86234" w:rsidRPr="006D19B6" w:rsidRDefault="00C86234"/>
    <w:p w14:paraId="2AC5C2FF" w14:textId="77777777" w:rsidR="00C86234" w:rsidRPr="006D19B6" w:rsidRDefault="00C86234">
      <w:pPr>
        <w:pStyle w:val="Heading1"/>
        <w:jc w:val="left"/>
        <w:rPr>
          <w:b w:val="0"/>
          <w:bCs/>
          <w:sz w:val="24"/>
        </w:rPr>
      </w:pPr>
      <w:r w:rsidRPr="006D19B6">
        <w:rPr>
          <w:b w:val="0"/>
          <w:bCs/>
          <w:sz w:val="24"/>
        </w:rPr>
        <w:t xml:space="preserve">Security will be posted in the event area overnight from </w:t>
      </w:r>
      <w:r w:rsidR="00A16DB7" w:rsidRPr="006D19B6">
        <w:rPr>
          <w:b w:val="0"/>
          <w:bCs/>
          <w:sz w:val="24"/>
        </w:rPr>
        <w:t>Friday</w:t>
      </w:r>
      <w:r w:rsidR="00AF1044" w:rsidRPr="006D19B6">
        <w:rPr>
          <w:b w:val="0"/>
          <w:bCs/>
          <w:sz w:val="24"/>
        </w:rPr>
        <w:t xml:space="preserve"> setup</w:t>
      </w:r>
      <w:r w:rsidR="00A16DB7" w:rsidRPr="006D19B6">
        <w:rPr>
          <w:b w:val="0"/>
          <w:bCs/>
          <w:sz w:val="24"/>
        </w:rPr>
        <w:t xml:space="preserve"> </w:t>
      </w:r>
      <w:r w:rsidR="00AF1044" w:rsidRPr="006D19B6">
        <w:rPr>
          <w:b w:val="0"/>
          <w:bCs/>
          <w:sz w:val="24"/>
        </w:rPr>
        <w:t>through Sunday closing</w:t>
      </w:r>
      <w:r w:rsidRPr="006D19B6">
        <w:rPr>
          <w:b w:val="0"/>
          <w:bCs/>
          <w:sz w:val="24"/>
        </w:rPr>
        <w:t xml:space="preserve">. Please ensure you take everything (purses, cell phones, medicine, etc.) with you </w:t>
      </w:r>
      <w:r w:rsidRPr="006D19B6">
        <w:rPr>
          <w:b w:val="0"/>
          <w:bCs/>
          <w:sz w:val="24"/>
        </w:rPr>
        <w:lastRenderedPageBreak/>
        <w:t xml:space="preserve">that you </w:t>
      </w:r>
      <w:r w:rsidR="00F77E6D" w:rsidRPr="006D19B6">
        <w:rPr>
          <w:b w:val="0"/>
          <w:bCs/>
          <w:sz w:val="24"/>
        </w:rPr>
        <w:t>may</w:t>
      </w:r>
      <w:r w:rsidRPr="006D19B6">
        <w:rPr>
          <w:b w:val="0"/>
          <w:bCs/>
          <w:sz w:val="24"/>
        </w:rPr>
        <w:t xml:space="preserve"> need </w:t>
      </w:r>
      <w:r w:rsidR="00F77E6D" w:rsidRPr="006D19B6">
        <w:rPr>
          <w:b w:val="0"/>
          <w:bCs/>
          <w:sz w:val="24"/>
        </w:rPr>
        <w:t>overnight</w:t>
      </w:r>
      <w:r w:rsidRPr="006D19B6">
        <w:rPr>
          <w:b w:val="0"/>
          <w:bCs/>
          <w:sz w:val="24"/>
        </w:rPr>
        <w:t xml:space="preserve">. </w:t>
      </w:r>
      <w:r w:rsidR="00AF1044" w:rsidRPr="006D19B6">
        <w:rPr>
          <w:b w:val="0"/>
          <w:bCs/>
          <w:sz w:val="24"/>
        </w:rPr>
        <w:t>T</w:t>
      </w:r>
      <w:r w:rsidRPr="006D19B6">
        <w:rPr>
          <w:b w:val="0"/>
          <w:bCs/>
          <w:sz w:val="24"/>
        </w:rPr>
        <w:t xml:space="preserve">o safeguard everyone’s booth and personal property, nobody will be allowed to re-enter until </w:t>
      </w:r>
      <w:r w:rsidR="00A16DB7" w:rsidRPr="006D19B6">
        <w:rPr>
          <w:b w:val="0"/>
          <w:bCs/>
          <w:sz w:val="24"/>
        </w:rPr>
        <w:t>7:00 a.m</w:t>
      </w:r>
      <w:r w:rsidR="000E657D" w:rsidRPr="006D19B6">
        <w:rPr>
          <w:b w:val="0"/>
          <w:bCs/>
          <w:sz w:val="24"/>
        </w:rPr>
        <w:t>.</w:t>
      </w:r>
      <w:r w:rsidR="00A16DB7" w:rsidRPr="006D19B6">
        <w:rPr>
          <w:b w:val="0"/>
          <w:bCs/>
          <w:sz w:val="24"/>
        </w:rPr>
        <w:t xml:space="preserve"> Saturday, and </w:t>
      </w:r>
      <w:r w:rsidRPr="006D19B6">
        <w:rPr>
          <w:b w:val="0"/>
          <w:bCs/>
          <w:sz w:val="24"/>
        </w:rPr>
        <w:t>10:00 a.m. Sunday.</w:t>
      </w:r>
    </w:p>
    <w:p w14:paraId="7FD68BAC" w14:textId="77777777" w:rsidR="00C86234" w:rsidRPr="006D19B6" w:rsidRDefault="00C86234"/>
    <w:p w14:paraId="64B939EC" w14:textId="77777777" w:rsidR="00C20EB3" w:rsidRDefault="00C86234">
      <w:pPr>
        <w:rPr>
          <w:sz w:val="24"/>
          <w:szCs w:val="24"/>
        </w:rPr>
      </w:pPr>
      <w:r w:rsidRPr="006D19B6">
        <w:rPr>
          <w:sz w:val="24"/>
          <w:szCs w:val="24"/>
        </w:rPr>
        <w:t xml:space="preserve">The </w:t>
      </w:r>
      <w:r w:rsidR="00750669" w:rsidRPr="006D19B6">
        <w:rPr>
          <w:sz w:val="24"/>
          <w:szCs w:val="24"/>
        </w:rPr>
        <w:t>Mid-America Center</w:t>
      </w:r>
      <w:r w:rsidRPr="006D19B6">
        <w:rPr>
          <w:sz w:val="24"/>
          <w:szCs w:val="24"/>
        </w:rPr>
        <w:t xml:space="preserve"> does not allow any outside food or drink </w:t>
      </w:r>
      <w:r w:rsidR="00750669" w:rsidRPr="006D19B6">
        <w:rPr>
          <w:sz w:val="24"/>
          <w:szCs w:val="24"/>
        </w:rPr>
        <w:t xml:space="preserve">to be brought into the </w:t>
      </w:r>
      <w:r w:rsidR="00E55530" w:rsidRPr="006D19B6">
        <w:rPr>
          <w:sz w:val="24"/>
          <w:szCs w:val="24"/>
        </w:rPr>
        <w:t>facility</w:t>
      </w:r>
      <w:r w:rsidRPr="006D19B6">
        <w:rPr>
          <w:sz w:val="24"/>
          <w:szCs w:val="24"/>
        </w:rPr>
        <w:t xml:space="preserve">. </w:t>
      </w:r>
      <w:r w:rsidR="00750669" w:rsidRPr="006D19B6">
        <w:rPr>
          <w:sz w:val="24"/>
          <w:szCs w:val="24"/>
        </w:rPr>
        <w:t>Mid-America Center reserves the right to</w:t>
      </w:r>
      <w:r w:rsidRPr="006D19B6">
        <w:rPr>
          <w:sz w:val="24"/>
          <w:szCs w:val="24"/>
        </w:rPr>
        <w:t xml:space="preserve"> bill you</w:t>
      </w:r>
      <w:r w:rsidR="00750669" w:rsidRPr="006D19B6">
        <w:rPr>
          <w:sz w:val="24"/>
          <w:szCs w:val="24"/>
        </w:rPr>
        <w:t>,</w:t>
      </w:r>
      <w:r w:rsidRPr="006D19B6">
        <w:rPr>
          <w:sz w:val="24"/>
          <w:szCs w:val="24"/>
        </w:rPr>
        <w:t xml:space="preserve"> at the</w:t>
      </w:r>
      <w:r w:rsidR="00750669" w:rsidRPr="006D19B6">
        <w:rPr>
          <w:sz w:val="24"/>
          <w:szCs w:val="24"/>
        </w:rPr>
        <w:t>ir</w:t>
      </w:r>
      <w:r w:rsidRPr="006D19B6">
        <w:rPr>
          <w:sz w:val="24"/>
          <w:szCs w:val="24"/>
        </w:rPr>
        <w:t xml:space="preserve"> food rates</w:t>
      </w:r>
      <w:r w:rsidR="00750669" w:rsidRPr="006D19B6">
        <w:rPr>
          <w:sz w:val="24"/>
          <w:szCs w:val="24"/>
        </w:rPr>
        <w:t>,</w:t>
      </w:r>
      <w:r w:rsidRPr="006D19B6">
        <w:rPr>
          <w:sz w:val="24"/>
          <w:szCs w:val="24"/>
        </w:rPr>
        <w:t xml:space="preserve"> if you are caught with any outside food or drink. </w:t>
      </w:r>
      <w:r w:rsidR="00E55530" w:rsidRPr="006D19B6">
        <w:rPr>
          <w:sz w:val="24"/>
          <w:szCs w:val="24"/>
        </w:rPr>
        <w:t xml:space="preserve">All people entering the building will be subject to </w:t>
      </w:r>
      <w:r w:rsidR="009E2C72" w:rsidRPr="006D19B6">
        <w:rPr>
          <w:sz w:val="24"/>
          <w:szCs w:val="24"/>
        </w:rPr>
        <w:t xml:space="preserve">a </w:t>
      </w:r>
      <w:r w:rsidR="00E55530" w:rsidRPr="006D19B6">
        <w:rPr>
          <w:sz w:val="24"/>
          <w:szCs w:val="24"/>
        </w:rPr>
        <w:t xml:space="preserve">search </w:t>
      </w:r>
      <w:proofErr w:type="gramStart"/>
      <w:r w:rsidR="00E55530" w:rsidRPr="006D19B6">
        <w:rPr>
          <w:sz w:val="24"/>
          <w:szCs w:val="24"/>
        </w:rPr>
        <w:t>of</w:t>
      </w:r>
      <w:proofErr w:type="gramEnd"/>
      <w:r w:rsidR="00E55530" w:rsidRPr="006D19B6">
        <w:rPr>
          <w:sz w:val="24"/>
          <w:szCs w:val="24"/>
        </w:rPr>
        <w:t xml:space="preserve"> their bags. </w:t>
      </w:r>
      <w:r w:rsidRPr="006D19B6">
        <w:rPr>
          <w:sz w:val="24"/>
          <w:szCs w:val="24"/>
        </w:rPr>
        <w:t xml:space="preserve">By completing this application, you agree to be personally liable for </w:t>
      </w:r>
      <w:proofErr w:type="gramStart"/>
      <w:r w:rsidRPr="006D19B6">
        <w:rPr>
          <w:sz w:val="24"/>
          <w:szCs w:val="24"/>
        </w:rPr>
        <w:t>any and all</w:t>
      </w:r>
      <w:proofErr w:type="gramEnd"/>
      <w:r w:rsidRPr="006D19B6">
        <w:rPr>
          <w:sz w:val="24"/>
          <w:szCs w:val="24"/>
        </w:rPr>
        <w:t xml:space="preserve"> charges incurred</w:t>
      </w:r>
      <w:r w:rsidR="00812DF0">
        <w:rPr>
          <w:sz w:val="24"/>
          <w:szCs w:val="24"/>
        </w:rPr>
        <w:t xml:space="preserve"> by you</w:t>
      </w:r>
      <w:r w:rsidRPr="006D19B6">
        <w:rPr>
          <w:sz w:val="24"/>
          <w:szCs w:val="24"/>
        </w:rPr>
        <w:t>.</w:t>
      </w:r>
      <w:r w:rsidR="00750669" w:rsidRPr="006D19B6">
        <w:rPr>
          <w:sz w:val="24"/>
          <w:szCs w:val="24"/>
        </w:rPr>
        <w:t xml:space="preserve"> There will be concession stands available with food and drink for purchase</w:t>
      </w:r>
      <w:r w:rsidR="00E55530" w:rsidRPr="006D19B6">
        <w:rPr>
          <w:sz w:val="24"/>
          <w:szCs w:val="24"/>
        </w:rPr>
        <w:t xml:space="preserve"> throughout the weekend</w:t>
      </w:r>
      <w:r w:rsidR="00750669" w:rsidRPr="006D19B6">
        <w:rPr>
          <w:sz w:val="24"/>
          <w:szCs w:val="24"/>
        </w:rPr>
        <w:t>.</w:t>
      </w:r>
      <w:r w:rsidR="00EF787D" w:rsidRPr="006D19B6">
        <w:rPr>
          <w:sz w:val="24"/>
          <w:szCs w:val="24"/>
        </w:rPr>
        <w:t xml:space="preserve"> </w:t>
      </w:r>
    </w:p>
    <w:p w14:paraId="30EFF711" w14:textId="77777777" w:rsidR="00DB20A2" w:rsidRDefault="0046648B">
      <w:pPr>
        <w:rPr>
          <w:sz w:val="24"/>
          <w:szCs w:val="24"/>
        </w:rPr>
      </w:pPr>
      <w:r>
        <w:rPr>
          <w:sz w:val="24"/>
          <w:szCs w:val="24"/>
        </w:rPr>
        <w:br/>
      </w:r>
      <w:r w:rsidRPr="009778F5">
        <w:rPr>
          <w:b/>
          <w:bCs/>
          <w:sz w:val="24"/>
          <w:szCs w:val="24"/>
        </w:rPr>
        <w:t>NEW</w:t>
      </w:r>
      <w:r>
        <w:rPr>
          <w:sz w:val="24"/>
          <w:szCs w:val="24"/>
        </w:rPr>
        <w:t xml:space="preserve">: There will be a hot lunch option on Saturday &amp; Sunday. These meals will be served between 2:00 – 3:00 pm each day. Just mark how many you want each </w:t>
      </w:r>
      <w:proofErr w:type="gramStart"/>
      <w:r>
        <w:rPr>
          <w:sz w:val="24"/>
          <w:szCs w:val="24"/>
        </w:rPr>
        <w:t>day, and</w:t>
      </w:r>
      <w:proofErr w:type="gramEnd"/>
      <w:r>
        <w:rPr>
          <w:sz w:val="24"/>
          <w:szCs w:val="24"/>
        </w:rPr>
        <w:t xml:space="preserve"> add $20.00 per meal to your fees. </w:t>
      </w:r>
      <w:r w:rsidR="00F82D8A">
        <w:rPr>
          <w:sz w:val="24"/>
          <w:szCs w:val="24"/>
        </w:rPr>
        <w:t xml:space="preserve">It includes the entrée, seasonal sauteed veggies, some </w:t>
      </w:r>
      <w:proofErr w:type="gramStart"/>
      <w:r w:rsidR="00F82D8A">
        <w:rPr>
          <w:sz w:val="24"/>
          <w:szCs w:val="24"/>
        </w:rPr>
        <w:t>type</w:t>
      </w:r>
      <w:proofErr w:type="gramEnd"/>
      <w:r w:rsidR="00F82D8A">
        <w:rPr>
          <w:sz w:val="24"/>
          <w:szCs w:val="24"/>
        </w:rPr>
        <w:t xml:space="preserve"> of potato, bottled water and a cookie.</w:t>
      </w:r>
      <w:r w:rsidR="00A47E12">
        <w:rPr>
          <w:sz w:val="24"/>
          <w:szCs w:val="24"/>
        </w:rPr>
        <w:br/>
      </w:r>
      <w:r w:rsidR="00A47E12">
        <w:rPr>
          <w:sz w:val="24"/>
          <w:szCs w:val="24"/>
        </w:rPr>
        <w:br/>
        <w:t xml:space="preserve">Let us know if you would be willing to offer a door prize as well. We’ll go around and ask during set up. The door prize winner will bring a card to your booth to collect; that way they can </w:t>
      </w:r>
      <w:proofErr w:type="gramStart"/>
      <w:r w:rsidR="00A47E12">
        <w:rPr>
          <w:sz w:val="24"/>
          <w:szCs w:val="24"/>
        </w:rPr>
        <w:t>actually see</w:t>
      </w:r>
      <w:proofErr w:type="gramEnd"/>
      <w:r w:rsidR="00A47E12">
        <w:rPr>
          <w:sz w:val="24"/>
          <w:szCs w:val="24"/>
        </w:rPr>
        <w:t xml:space="preserve"> what you are offering. Readers &amp; healers, this can be a shortened </w:t>
      </w:r>
      <w:proofErr w:type="gramStart"/>
      <w:r w:rsidR="00A47E12">
        <w:rPr>
          <w:sz w:val="24"/>
          <w:szCs w:val="24"/>
        </w:rPr>
        <w:t>mini-session</w:t>
      </w:r>
      <w:proofErr w:type="gramEnd"/>
      <w:r w:rsidR="00A47E12">
        <w:rPr>
          <w:sz w:val="24"/>
          <w:szCs w:val="24"/>
        </w:rPr>
        <w:t xml:space="preserve">. </w:t>
      </w:r>
    </w:p>
    <w:p w14:paraId="00E602F9" w14:textId="77777777" w:rsidR="0046648B" w:rsidRDefault="00DB20A2">
      <w:pPr>
        <w:rPr>
          <w:sz w:val="24"/>
          <w:szCs w:val="24"/>
        </w:rPr>
      </w:pPr>
      <w:r>
        <w:rPr>
          <w:sz w:val="24"/>
          <w:szCs w:val="24"/>
        </w:rPr>
        <w:br/>
        <w:t xml:space="preserve">There is free unsecured wi-fi throughout the venue and the metro. </w:t>
      </w:r>
      <w:r w:rsidR="00A47E12">
        <w:rPr>
          <w:sz w:val="24"/>
          <w:szCs w:val="24"/>
        </w:rPr>
        <w:br/>
      </w:r>
      <w:r w:rsidR="0046648B">
        <w:rPr>
          <w:sz w:val="24"/>
          <w:szCs w:val="24"/>
        </w:rPr>
        <w:br/>
      </w:r>
      <w:r w:rsidR="0046648B">
        <w:rPr>
          <w:sz w:val="24"/>
          <w:szCs w:val="24"/>
        </w:rPr>
        <w:br/>
      </w:r>
    </w:p>
    <w:p w14:paraId="130CBBFD" w14:textId="77777777" w:rsidR="00C86234" w:rsidRPr="006D19B6" w:rsidRDefault="0046648B">
      <w:pPr>
        <w:rPr>
          <w:sz w:val="24"/>
          <w:szCs w:val="24"/>
        </w:rPr>
      </w:pPr>
      <w:r>
        <w:rPr>
          <w:sz w:val="24"/>
          <w:szCs w:val="24"/>
        </w:rPr>
        <w:br w:type="page"/>
      </w:r>
    </w:p>
    <w:p w14:paraId="6A948EDC" w14:textId="77777777" w:rsidR="00C86234" w:rsidRPr="006D19B6" w:rsidRDefault="007A28D3">
      <w:pPr>
        <w:jc w:val="center"/>
        <w:rPr>
          <w:b/>
          <w:sz w:val="36"/>
        </w:rPr>
      </w:pPr>
      <w:r w:rsidRPr="006D19B6">
        <w:rPr>
          <w:b/>
          <w:sz w:val="36"/>
        </w:rPr>
        <w:t xml:space="preserve">MYSTIC FEST </w:t>
      </w:r>
      <w:r w:rsidRPr="006D19B6">
        <w:rPr>
          <w:b/>
          <w:sz w:val="36"/>
        </w:rPr>
        <w:br/>
        <w:t>hosted by Galactic Expo</w:t>
      </w:r>
      <w:r w:rsidRPr="006D19B6">
        <w:rPr>
          <w:b/>
          <w:sz w:val="36"/>
        </w:rPr>
        <w:br/>
      </w:r>
      <w:hyperlink r:id="rId6" w:history="1">
        <w:r w:rsidRPr="006D19B6">
          <w:rPr>
            <w:rStyle w:val="Hyperlink"/>
            <w:b/>
            <w:sz w:val="36"/>
          </w:rPr>
          <w:t>thegalacticexpo@gmail.com</w:t>
        </w:r>
      </w:hyperlink>
      <w:r w:rsidR="00657C39">
        <w:rPr>
          <w:b/>
          <w:sz w:val="36"/>
        </w:rPr>
        <w:br/>
        <w:t>816-699-0299</w:t>
      </w:r>
      <w:r w:rsidRPr="006D19B6">
        <w:rPr>
          <w:b/>
          <w:sz w:val="36"/>
        </w:rPr>
        <w:br/>
      </w:r>
      <w:r w:rsidR="00657C39">
        <w:rPr>
          <w:b/>
          <w:sz w:val="36"/>
        </w:rPr>
        <w:t>www.</w:t>
      </w:r>
      <w:r w:rsidRPr="006D19B6">
        <w:rPr>
          <w:b/>
          <w:sz w:val="36"/>
        </w:rPr>
        <w:t>mysticfest.net</w:t>
      </w:r>
    </w:p>
    <w:p w14:paraId="60396ADE" w14:textId="77777777" w:rsidR="00C86234" w:rsidRPr="006D19B6" w:rsidRDefault="00C86234">
      <w:pPr>
        <w:jc w:val="center"/>
        <w:rPr>
          <w:bCs/>
          <w:sz w:val="22"/>
          <w:szCs w:val="22"/>
        </w:rPr>
      </w:pPr>
    </w:p>
    <w:p w14:paraId="15C5C02F" w14:textId="77777777" w:rsidR="00C86234" w:rsidRPr="006D19B6" w:rsidRDefault="007A28D3">
      <w:pPr>
        <w:pStyle w:val="Heading2"/>
        <w:rPr>
          <w:b w:val="0"/>
        </w:rPr>
      </w:pPr>
      <w:r w:rsidRPr="006D19B6">
        <w:rPr>
          <w:b w:val="0"/>
        </w:rPr>
        <w:t>January 15, 2026</w:t>
      </w:r>
    </w:p>
    <w:p w14:paraId="5E6A9660" w14:textId="77777777" w:rsidR="00C86234" w:rsidRPr="006D19B6" w:rsidRDefault="00C86234">
      <w:pPr>
        <w:jc w:val="right"/>
        <w:rPr>
          <w:bCs/>
          <w:sz w:val="22"/>
          <w:szCs w:val="22"/>
        </w:rPr>
      </w:pPr>
    </w:p>
    <w:p w14:paraId="3A17CFC5" w14:textId="77777777" w:rsidR="00C86234" w:rsidRPr="006D19B6" w:rsidRDefault="00C86234">
      <w:pPr>
        <w:rPr>
          <w:sz w:val="28"/>
        </w:rPr>
      </w:pPr>
      <w:r w:rsidRPr="006D19B6">
        <w:rPr>
          <w:sz w:val="28"/>
        </w:rPr>
        <w:t>To Potential Exhibitors and Interested Parties:</w:t>
      </w:r>
    </w:p>
    <w:p w14:paraId="3E8A8BD0" w14:textId="77777777" w:rsidR="00C86234" w:rsidRPr="006D19B6" w:rsidRDefault="00C86234">
      <w:pPr>
        <w:rPr>
          <w:sz w:val="22"/>
          <w:szCs w:val="22"/>
        </w:rPr>
      </w:pPr>
    </w:p>
    <w:p w14:paraId="64227CD5" w14:textId="77777777" w:rsidR="00C86234" w:rsidRPr="006D19B6" w:rsidRDefault="007A28D3">
      <w:pPr>
        <w:rPr>
          <w:sz w:val="28"/>
        </w:rPr>
      </w:pPr>
      <w:r w:rsidRPr="006D19B6">
        <w:rPr>
          <w:sz w:val="28"/>
        </w:rPr>
        <w:t>We</w:t>
      </w:r>
      <w:r w:rsidR="00C86234" w:rsidRPr="006D19B6">
        <w:rPr>
          <w:sz w:val="28"/>
        </w:rPr>
        <w:t xml:space="preserve"> hope you had a great time at </w:t>
      </w:r>
      <w:r w:rsidR="00951AE9" w:rsidRPr="006D19B6">
        <w:rPr>
          <w:sz w:val="28"/>
        </w:rPr>
        <w:t xml:space="preserve">the </w:t>
      </w:r>
      <w:r w:rsidRPr="006D19B6">
        <w:rPr>
          <w:sz w:val="28"/>
        </w:rPr>
        <w:t>Autumn</w:t>
      </w:r>
      <w:r w:rsidR="00F77E6D" w:rsidRPr="006D19B6">
        <w:rPr>
          <w:sz w:val="28"/>
        </w:rPr>
        <w:t xml:space="preserve"> 2025</w:t>
      </w:r>
      <w:r w:rsidR="00951AE9" w:rsidRPr="006D19B6">
        <w:rPr>
          <w:sz w:val="28"/>
        </w:rPr>
        <w:t xml:space="preserve"> </w:t>
      </w:r>
      <w:r w:rsidR="00C86234" w:rsidRPr="006D19B6">
        <w:rPr>
          <w:sz w:val="28"/>
        </w:rPr>
        <w:t>Mystic Fest</w:t>
      </w:r>
      <w:r w:rsidR="009F6F21" w:rsidRPr="006D19B6">
        <w:rPr>
          <w:sz w:val="28"/>
        </w:rPr>
        <w:t>!</w:t>
      </w:r>
      <w:r w:rsidR="00C86234" w:rsidRPr="006D19B6">
        <w:rPr>
          <w:sz w:val="28"/>
        </w:rPr>
        <w:t xml:space="preserve"> </w:t>
      </w:r>
      <w:r w:rsidRPr="006D19B6">
        <w:rPr>
          <w:sz w:val="28"/>
        </w:rPr>
        <w:t>We</w:t>
      </w:r>
      <w:r w:rsidR="00C86234" w:rsidRPr="006D19B6">
        <w:rPr>
          <w:sz w:val="28"/>
        </w:rPr>
        <w:t xml:space="preserve"> sure did!</w:t>
      </w:r>
      <w:r w:rsidR="003910F2" w:rsidRPr="006D19B6">
        <w:rPr>
          <w:sz w:val="28"/>
        </w:rPr>
        <w:t xml:space="preserve"> </w:t>
      </w:r>
      <w:r w:rsidR="00657C39">
        <w:rPr>
          <w:sz w:val="28"/>
        </w:rPr>
        <w:t xml:space="preserve">As the new show </w:t>
      </w:r>
      <w:proofErr w:type="gramStart"/>
      <w:r w:rsidR="00657C39">
        <w:rPr>
          <w:sz w:val="28"/>
        </w:rPr>
        <w:t>hosts</w:t>
      </w:r>
      <w:proofErr w:type="gramEnd"/>
      <w:r w:rsidR="00657C39">
        <w:rPr>
          <w:sz w:val="28"/>
        </w:rPr>
        <w:t xml:space="preserve"> we are excited to </w:t>
      </w:r>
      <w:r w:rsidR="003910F2" w:rsidRPr="006D19B6">
        <w:rPr>
          <w:sz w:val="28"/>
        </w:rPr>
        <w:t>get together with everyone and celebra</w:t>
      </w:r>
      <w:r w:rsidR="008230A1">
        <w:rPr>
          <w:sz w:val="28"/>
        </w:rPr>
        <w:t>te</w:t>
      </w:r>
      <w:r w:rsidR="003910F2" w:rsidRPr="006D19B6">
        <w:rPr>
          <w:sz w:val="28"/>
        </w:rPr>
        <w:t xml:space="preserve"> the spirituality which unites us!</w:t>
      </w:r>
      <w:r w:rsidR="00C86234" w:rsidRPr="006D19B6">
        <w:rPr>
          <w:sz w:val="28"/>
        </w:rPr>
        <w:t xml:space="preserve"> </w:t>
      </w:r>
      <w:r w:rsidR="009749A5" w:rsidRPr="006D19B6">
        <w:rPr>
          <w:sz w:val="28"/>
        </w:rPr>
        <w:t xml:space="preserve">Mystic Fest </w:t>
      </w:r>
      <w:r w:rsidRPr="006D19B6">
        <w:rPr>
          <w:sz w:val="28"/>
        </w:rPr>
        <w:t>Spring 2026</w:t>
      </w:r>
      <w:r w:rsidR="00184E8E" w:rsidRPr="006D19B6">
        <w:rPr>
          <w:sz w:val="28"/>
        </w:rPr>
        <w:t xml:space="preserve"> </w:t>
      </w:r>
      <w:r w:rsidR="00C86234" w:rsidRPr="006D19B6">
        <w:rPr>
          <w:sz w:val="28"/>
        </w:rPr>
        <w:t xml:space="preserve">promises to be better than </w:t>
      </w:r>
      <w:r w:rsidR="003910F2" w:rsidRPr="006D19B6">
        <w:rPr>
          <w:sz w:val="28"/>
        </w:rPr>
        <w:t>ever</w:t>
      </w:r>
      <w:r w:rsidR="00C86234" w:rsidRPr="006D19B6">
        <w:rPr>
          <w:sz w:val="28"/>
        </w:rPr>
        <w:t>. This festival is a metaphysical gathering focusing upon the different spiritualities that made the past festivals such enjoyable events.</w:t>
      </w:r>
    </w:p>
    <w:p w14:paraId="1A1BE228" w14:textId="77777777" w:rsidR="00C86234" w:rsidRPr="006D19B6" w:rsidRDefault="00C86234">
      <w:pPr>
        <w:rPr>
          <w:sz w:val="22"/>
          <w:szCs w:val="22"/>
        </w:rPr>
      </w:pPr>
    </w:p>
    <w:p w14:paraId="3ABFC5CA" w14:textId="77777777" w:rsidR="00C86234" w:rsidRPr="006D19B6" w:rsidRDefault="00750669">
      <w:pPr>
        <w:rPr>
          <w:sz w:val="28"/>
        </w:rPr>
      </w:pPr>
      <w:r w:rsidRPr="006D19B6">
        <w:rPr>
          <w:sz w:val="28"/>
        </w:rPr>
        <w:t xml:space="preserve">Mystic Fest </w:t>
      </w:r>
      <w:r w:rsidR="007A28D3" w:rsidRPr="006D19B6">
        <w:rPr>
          <w:sz w:val="28"/>
        </w:rPr>
        <w:t>Spring 2026</w:t>
      </w:r>
      <w:r w:rsidR="001B5AC2" w:rsidRPr="006D19B6">
        <w:rPr>
          <w:sz w:val="28"/>
        </w:rPr>
        <w:t xml:space="preserve"> will</w:t>
      </w:r>
      <w:r w:rsidR="00C86234" w:rsidRPr="006D19B6">
        <w:rPr>
          <w:sz w:val="28"/>
        </w:rPr>
        <w:t xml:space="preserve"> be held</w:t>
      </w:r>
      <w:r w:rsidR="00E55530" w:rsidRPr="006D19B6">
        <w:rPr>
          <w:sz w:val="28"/>
        </w:rPr>
        <w:t xml:space="preserve"> </w:t>
      </w:r>
      <w:r w:rsidR="00C86234" w:rsidRPr="006D19B6">
        <w:rPr>
          <w:sz w:val="28"/>
        </w:rPr>
        <w:t xml:space="preserve">at the </w:t>
      </w:r>
      <w:r w:rsidRPr="006D19B6">
        <w:rPr>
          <w:sz w:val="28"/>
          <w:szCs w:val="28"/>
        </w:rPr>
        <w:t>Mid-America Center located at 1 Arena Way in Council Bluffs, Iowa</w:t>
      </w:r>
      <w:r w:rsidR="00FA77A6" w:rsidRPr="006D19B6">
        <w:rPr>
          <w:sz w:val="28"/>
        </w:rPr>
        <w:t xml:space="preserve"> on Saturday &amp; Sunday, </w:t>
      </w:r>
      <w:r w:rsidR="007A28D3" w:rsidRPr="006D19B6">
        <w:rPr>
          <w:sz w:val="28"/>
        </w:rPr>
        <w:t>May 30</w:t>
      </w:r>
      <w:r w:rsidR="00F77E6D" w:rsidRPr="006D19B6">
        <w:rPr>
          <w:sz w:val="28"/>
          <w:vertAlign w:val="superscript"/>
        </w:rPr>
        <w:t>th</w:t>
      </w:r>
      <w:r w:rsidR="00F77E6D" w:rsidRPr="006D19B6">
        <w:rPr>
          <w:sz w:val="28"/>
        </w:rPr>
        <w:t xml:space="preserve"> and </w:t>
      </w:r>
      <w:r w:rsidR="007A28D3" w:rsidRPr="006D19B6">
        <w:rPr>
          <w:sz w:val="28"/>
        </w:rPr>
        <w:t>31</w:t>
      </w:r>
      <w:r w:rsidR="007A28D3" w:rsidRPr="006D19B6">
        <w:rPr>
          <w:sz w:val="28"/>
          <w:vertAlign w:val="superscript"/>
        </w:rPr>
        <w:t>st</w:t>
      </w:r>
      <w:r w:rsidR="00C86234" w:rsidRPr="006D19B6">
        <w:rPr>
          <w:sz w:val="28"/>
        </w:rPr>
        <w:t xml:space="preserve">. The </w:t>
      </w:r>
      <w:r w:rsidR="009E2C72" w:rsidRPr="006D19B6">
        <w:rPr>
          <w:sz w:val="28"/>
        </w:rPr>
        <w:t xml:space="preserve">show </w:t>
      </w:r>
      <w:r w:rsidR="00C86234" w:rsidRPr="006D19B6">
        <w:rPr>
          <w:sz w:val="28"/>
        </w:rPr>
        <w:t xml:space="preserve">hours will be from </w:t>
      </w:r>
      <w:r w:rsidR="00C86234" w:rsidRPr="001E2F85">
        <w:rPr>
          <w:b/>
          <w:bCs/>
          <w:sz w:val="28"/>
        </w:rPr>
        <w:t xml:space="preserve">10:00 a.m. to </w:t>
      </w:r>
      <w:r w:rsidR="007A28D3" w:rsidRPr="001E2F85">
        <w:rPr>
          <w:b/>
          <w:bCs/>
          <w:sz w:val="28"/>
        </w:rPr>
        <w:t>8</w:t>
      </w:r>
      <w:r w:rsidR="00C86234" w:rsidRPr="001E2F85">
        <w:rPr>
          <w:b/>
          <w:bCs/>
          <w:sz w:val="28"/>
        </w:rPr>
        <w:t>:00 p.m.</w:t>
      </w:r>
      <w:r w:rsidR="00C86234" w:rsidRPr="006D19B6">
        <w:rPr>
          <w:sz w:val="28"/>
        </w:rPr>
        <w:t xml:space="preserve"> Saturday, and </w:t>
      </w:r>
      <w:r w:rsidR="00C86234" w:rsidRPr="001E2F85">
        <w:rPr>
          <w:b/>
          <w:bCs/>
          <w:sz w:val="28"/>
        </w:rPr>
        <w:t xml:space="preserve">11:00 </w:t>
      </w:r>
      <w:r w:rsidR="00F7588C" w:rsidRPr="001E2F85">
        <w:rPr>
          <w:b/>
          <w:bCs/>
          <w:sz w:val="28"/>
        </w:rPr>
        <w:t>a.m. to</w:t>
      </w:r>
      <w:r w:rsidR="00C86234" w:rsidRPr="001E2F85">
        <w:rPr>
          <w:b/>
          <w:bCs/>
          <w:sz w:val="28"/>
        </w:rPr>
        <w:t xml:space="preserve"> 5:00 </w:t>
      </w:r>
      <w:r w:rsidR="00F7588C" w:rsidRPr="001E2F85">
        <w:rPr>
          <w:b/>
          <w:bCs/>
          <w:sz w:val="28"/>
        </w:rPr>
        <w:t>p.m</w:t>
      </w:r>
      <w:r w:rsidR="00F7588C" w:rsidRPr="006D19B6">
        <w:rPr>
          <w:sz w:val="28"/>
        </w:rPr>
        <w:t xml:space="preserve">. </w:t>
      </w:r>
      <w:r w:rsidR="00C86234" w:rsidRPr="006D19B6">
        <w:rPr>
          <w:sz w:val="28"/>
        </w:rPr>
        <w:t xml:space="preserve">Sunday. Exhibitor set-up time will be </w:t>
      </w:r>
      <w:r w:rsidR="00FD5135" w:rsidRPr="006D19B6">
        <w:rPr>
          <w:sz w:val="28"/>
        </w:rPr>
        <w:t>Friday</w:t>
      </w:r>
      <w:r w:rsidR="00B55FC0" w:rsidRPr="006D19B6">
        <w:rPr>
          <w:sz w:val="28"/>
        </w:rPr>
        <w:t>,</w:t>
      </w:r>
      <w:r w:rsidR="00C54AF1" w:rsidRPr="006D19B6">
        <w:rPr>
          <w:sz w:val="28"/>
        </w:rPr>
        <w:t xml:space="preserve"> </w:t>
      </w:r>
      <w:r w:rsidR="00045397">
        <w:rPr>
          <w:sz w:val="28"/>
        </w:rPr>
        <w:t>May 29</w:t>
      </w:r>
      <w:proofErr w:type="gramStart"/>
      <w:r w:rsidR="00045397" w:rsidRPr="00045397">
        <w:rPr>
          <w:sz w:val="28"/>
          <w:vertAlign w:val="superscript"/>
        </w:rPr>
        <w:t>th</w:t>
      </w:r>
      <w:r w:rsidR="00045397">
        <w:rPr>
          <w:sz w:val="28"/>
        </w:rPr>
        <w:t xml:space="preserve"> </w:t>
      </w:r>
      <w:r w:rsidR="00FD5135" w:rsidRPr="006D19B6">
        <w:rPr>
          <w:sz w:val="28"/>
        </w:rPr>
        <w:t xml:space="preserve"> from</w:t>
      </w:r>
      <w:proofErr w:type="gramEnd"/>
      <w:r w:rsidR="00FD5135" w:rsidRPr="006D19B6">
        <w:rPr>
          <w:sz w:val="28"/>
        </w:rPr>
        <w:t xml:space="preserve"> 3:00 p.m. until 8</w:t>
      </w:r>
      <w:r w:rsidR="00A24029" w:rsidRPr="006D19B6">
        <w:rPr>
          <w:sz w:val="28"/>
        </w:rPr>
        <w:t>:00</w:t>
      </w:r>
      <w:r w:rsidR="00F7588C" w:rsidRPr="006D19B6">
        <w:rPr>
          <w:sz w:val="28"/>
        </w:rPr>
        <w:t xml:space="preserve"> p.m.</w:t>
      </w:r>
      <w:r w:rsidR="00A24029" w:rsidRPr="006D19B6">
        <w:rPr>
          <w:sz w:val="28"/>
        </w:rPr>
        <w:t xml:space="preserve">, and </w:t>
      </w:r>
      <w:r w:rsidR="00C86234" w:rsidRPr="006D19B6">
        <w:rPr>
          <w:sz w:val="28"/>
        </w:rPr>
        <w:t>from 7:00</w:t>
      </w:r>
      <w:r w:rsidR="00F7588C" w:rsidRPr="006D19B6">
        <w:rPr>
          <w:sz w:val="28"/>
        </w:rPr>
        <w:t xml:space="preserve"> a.m.</w:t>
      </w:r>
      <w:r w:rsidR="00C86234" w:rsidRPr="006D19B6">
        <w:rPr>
          <w:sz w:val="28"/>
        </w:rPr>
        <w:t xml:space="preserve"> to 9:</w:t>
      </w:r>
      <w:r w:rsidR="008956D2" w:rsidRPr="006D19B6">
        <w:rPr>
          <w:sz w:val="28"/>
        </w:rPr>
        <w:t>15</w:t>
      </w:r>
      <w:r w:rsidR="00C86234" w:rsidRPr="006D19B6">
        <w:rPr>
          <w:sz w:val="28"/>
        </w:rPr>
        <w:t xml:space="preserve"> a.m. </w:t>
      </w:r>
      <w:r w:rsidR="008C52C8" w:rsidRPr="006D19B6">
        <w:rPr>
          <w:sz w:val="28"/>
        </w:rPr>
        <w:t xml:space="preserve">Saturday. </w:t>
      </w:r>
      <w:r w:rsidR="00C86234" w:rsidRPr="006D19B6">
        <w:rPr>
          <w:sz w:val="28"/>
        </w:rPr>
        <w:t xml:space="preserve">All </w:t>
      </w:r>
      <w:proofErr w:type="gramStart"/>
      <w:r w:rsidR="00DD4104" w:rsidRPr="006D19B6">
        <w:rPr>
          <w:sz w:val="28"/>
        </w:rPr>
        <w:t>setup</w:t>
      </w:r>
      <w:proofErr w:type="gramEnd"/>
      <w:r w:rsidR="00C86234" w:rsidRPr="006D19B6">
        <w:rPr>
          <w:sz w:val="28"/>
        </w:rPr>
        <w:t xml:space="preserve"> must be completed prior to the doors opening to the public. </w:t>
      </w:r>
      <w:r w:rsidR="00C86234" w:rsidRPr="006D19B6">
        <w:rPr>
          <w:b/>
          <w:sz w:val="28"/>
          <w:u w:val="single"/>
        </w:rPr>
        <w:t>NO</w:t>
      </w:r>
      <w:r w:rsidR="00C86234" w:rsidRPr="006D19B6">
        <w:rPr>
          <w:b/>
          <w:sz w:val="28"/>
        </w:rPr>
        <w:t xml:space="preserve"> </w:t>
      </w:r>
      <w:r w:rsidR="00C86234" w:rsidRPr="006D19B6">
        <w:rPr>
          <w:sz w:val="28"/>
        </w:rPr>
        <w:t xml:space="preserve">exhibitors will be allowed to set up after this time. </w:t>
      </w:r>
      <w:r w:rsidR="003A7109" w:rsidRPr="006D19B6">
        <w:rPr>
          <w:sz w:val="28"/>
        </w:rPr>
        <w:t>T</w:t>
      </w:r>
      <w:r w:rsidR="00C86234" w:rsidRPr="006D19B6">
        <w:rPr>
          <w:sz w:val="28"/>
        </w:rPr>
        <w:t xml:space="preserve">o not inconvenience other vendors, this policy will be strictly enforced. </w:t>
      </w:r>
      <w:proofErr w:type="gramStart"/>
      <w:r w:rsidR="00E55530" w:rsidRPr="006D19B6">
        <w:rPr>
          <w:sz w:val="28"/>
        </w:rPr>
        <w:t>Booth</w:t>
      </w:r>
      <w:proofErr w:type="gramEnd"/>
      <w:r w:rsidR="00C86234" w:rsidRPr="006D19B6">
        <w:rPr>
          <w:sz w:val="28"/>
        </w:rPr>
        <w:t xml:space="preserve"> prices and registration are enclosed for your convenience.</w:t>
      </w:r>
      <w:r w:rsidR="00D57D1E" w:rsidRPr="006D19B6">
        <w:rPr>
          <w:sz w:val="28"/>
        </w:rPr>
        <w:t xml:space="preserve"> </w:t>
      </w:r>
    </w:p>
    <w:p w14:paraId="6A13A521" w14:textId="77777777" w:rsidR="00C86234" w:rsidRPr="006D19B6" w:rsidRDefault="00C86234">
      <w:pPr>
        <w:rPr>
          <w:sz w:val="22"/>
          <w:szCs w:val="22"/>
        </w:rPr>
      </w:pPr>
    </w:p>
    <w:p w14:paraId="0EB2DF86" w14:textId="77777777" w:rsidR="00C86234" w:rsidRPr="006D19B6" w:rsidRDefault="00C86234">
      <w:pPr>
        <w:rPr>
          <w:sz w:val="22"/>
          <w:szCs w:val="22"/>
        </w:rPr>
      </w:pPr>
    </w:p>
    <w:p w14:paraId="7F35C6CE" w14:textId="77777777" w:rsidR="00C86234" w:rsidRPr="006D19B6" w:rsidRDefault="00C86234">
      <w:pPr>
        <w:rPr>
          <w:sz w:val="28"/>
        </w:rPr>
      </w:pPr>
      <w:r w:rsidRPr="006D19B6">
        <w:rPr>
          <w:sz w:val="28"/>
        </w:rPr>
        <w:t xml:space="preserve">We will be advertising via </w:t>
      </w:r>
      <w:r w:rsidR="00B55FC0" w:rsidRPr="006D19B6">
        <w:rPr>
          <w:sz w:val="28"/>
        </w:rPr>
        <w:t xml:space="preserve">billboards, </w:t>
      </w:r>
      <w:r w:rsidRPr="006D19B6">
        <w:rPr>
          <w:sz w:val="28"/>
        </w:rPr>
        <w:t xml:space="preserve">television, </w:t>
      </w:r>
      <w:r w:rsidR="00817355" w:rsidRPr="006D19B6">
        <w:rPr>
          <w:sz w:val="28"/>
        </w:rPr>
        <w:t>i</w:t>
      </w:r>
      <w:r w:rsidR="00FC1BA6" w:rsidRPr="006D19B6">
        <w:rPr>
          <w:sz w:val="28"/>
        </w:rPr>
        <w:t xml:space="preserve">nternet, </w:t>
      </w:r>
      <w:r w:rsidR="00623B1D" w:rsidRPr="006D19B6">
        <w:rPr>
          <w:sz w:val="28"/>
        </w:rPr>
        <w:t xml:space="preserve">social media, </w:t>
      </w:r>
      <w:r w:rsidRPr="006D19B6">
        <w:rPr>
          <w:sz w:val="28"/>
        </w:rPr>
        <w:t>and flyers in many fine local retail establishments.</w:t>
      </w:r>
      <w:r w:rsidR="00F7588C" w:rsidRPr="006D19B6">
        <w:rPr>
          <w:sz w:val="28"/>
        </w:rPr>
        <w:t xml:space="preserve"> We strongly encourage you to help promote the Mystic Fest via </w:t>
      </w:r>
      <w:r w:rsidR="00817355" w:rsidRPr="006D19B6">
        <w:rPr>
          <w:sz w:val="28"/>
        </w:rPr>
        <w:t xml:space="preserve">your </w:t>
      </w:r>
      <w:r w:rsidR="00F7588C" w:rsidRPr="006D19B6">
        <w:rPr>
          <w:sz w:val="28"/>
        </w:rPr>
        <w:t>social media and e-mails. The more people we attract, the more we all prosper.</w:t>
      </w:r>
      <w:r w:rsidR="007A28D3" w:rsidRPr="006D19B6">
        <w:rPr>
          <w:sz w:val="28"/>
        </w:rPr>
        <w:t xml:space="preserve"> There is our Private Facebook group </w:t>
      </w:r>
      <w:r w:rsidR="00DB20A2" w:rsidRPr="006D19B6">
        <w:rPr>
          <w:sz w:val="28"/>
        </w:rPr>
        <w:t>where we</w:t>
      </w:r>
      <w:r w:rsidR="007A28D3" w:rsidRPr="006D19B6">
        <w:rPr>
          <w:sz w:val="28"/>
        </w:rPr>
        <w:t xml:space="preserve"> will post event links. </w:t>
      </w:r>
      <w:r w:rsidR="00DB20A2">
        <w:rPr>
          <w:sz w:val="28"/>
        </w:rPr>
        <w:t>f</w:t>
      </w:r>
      <w:r w:rsidR="007A28D3" w:rsidRPr="006D19B6">
        <w:rPr>
          <w:sz w:val="28"/>
        </w:rPr>
        <w:t>liers, videos and such that you can share. Search for…Mystic Fest by Galactic Expo VENDOR group</w:t>
      </w:r>
    </w:p>
    <w:p w14:paraId="4D18D6B4" w14:textId="77777777" w:rsidR="00C86234" w:rsidRPr="006D19B6" w:rsidRDefault="00C86234">
      <w:pPr>
        <w:rPr>
          <w:sz w:val="22"/>
          <w:szCs w:val="22"/>
        </w:rPr>
      </w:pPr>
    </w:p>
    <w:p w14:paraId="4CF1999F" w14:textId="77777777" w:rsidR="00657C39" w:rsidRPr="006D19B6" w:rsidRDefault="004E1A7D" w:rsidP="009B28FA">
      <w:pPr>
        <w:pStyle w:val="BodyText"/>
        <w:rPr>
          <w:sz w:val="28"/>
        </w:rPr>
      </w:pPr>
      <w:r w:rsidRPr="006D19B6">
        <w:rPr>
          <w:sz w:val="28"/>
        </w:rPr>
        <w:t xml:space="preserve">Each </w:t>
      </w:r>
      <w:r w:rsidR="00447FA1" w:rsidRPr="006D19B6">
        <w:rPr>
          <w:sz w:val="28"/>
        </w:rPr>
        <w:t xml:space="preserve">full </w:t>
      </w:r>
      <w:r w:rsidRPr="006D19B6">
        <w:rPr>
          <w:sz w:val="28"/>
        </w:rPr>
        <w:t xml:space="preserve">booth is assigned </w:t>
      </w:r>
      <w:r w:rsidR="00F77E6D" w:rsidRPr="006D19B6">
        <w:rPr>
          <w:sz w:val="28"/>
        </w:rPr>
        <w:t xml:space="preserve">a </w:t>
      </w:r>
      <w:r w:rsidR="007A28D3" w:rsidRPr="006D19B6">
        <w:rPr>
          <w:sz w:val="28"/>
        </w:rPr>
        <w:t>table</w:t>
      </w:r>
      <w:r w:rsidRPr="006D19B6">
        <w:rPr>
          <w:sz w:val="28"/>
        </w:rPr>
        <w:t xml:space="preserve"> </w:t>
      </w:r>
      <w:r w:rsidR="007A28D3" w:rsidRPr="006D19B6">
        <w:rPr>
          <w:sz w:val="28"/>
        </w:rPr>
        <w:t>and 2 chairs</w:t>
      </w:r>
      <w:r w:rsidRPr="006D19B6">
        <w:rPr>
          <w:sz w:val="28"/>
        </w:rPr>
        <w:t>.</w:t>
      </w:r>
      <w:r w:rsidR="00447FA1" w:rsidRPr="006D19B6">
        <w:rPr>
          <w:sz w:val="28"/>
        </w:rPr>
        <w:t xml:space="preserve"> Those sharing a booth will also share the assigned table.</w:t>
      </w:r>
      <w:r w:rsidR="00DB20A2">
        <w:rPr>
          <w:sz w:val="28"/>
        </w:rPr>
        <w:t xml:space="preserve"> </w:t>
      </w:r>
      <w:r w:rsidR="00D92640">
        <w:rPr>
          <w:sz w:val="28"/>
        </w:rPr>
        <w:t>Obviously,</w:t>
      </w:r>
      <w:r w:rsidR="00045397">
        <w:rPr>
          <w:sz w:val="28"/>
        </w:rPr>
        <w:t xml:space="preserve"> you can bring your own tables. </w:t>
      </w:r>
      <w:r w:rsidR="00DB20A2">
        <w:rPr>
          <w:sz w:val="28"/>
        </w:rPr>
        <w:t>Again</w:t>
      </w:r>
      <w:r w:rsidR="00936C74">
        <w:rPr>
          <w:sz w:val="28"/>
        </w:rPr>
        <w:t>,</w:t>
      </w:r>
      <w:r w:rsidR="00DB20A2">
        <w:rPr>
          <w:sz w:val="28"/>
        </w:rPr>
        <w:t xml:space="preserve"> if you choose to read and vend outside of just decks/books, that will be a split booth. </w:t>
      </w:r>
      <w:r w:rsidR="00AC27CF">
        <w:rPr>
          <w:sz w:val="28"/>
        </w:rPr>
        <w:br/>
      </w:r>
      <w:r w:rsidR="00AC27CF">
        <w:rPr>
          <w:sz w:val="28"/>
        </w:rPr>
        <w:lastRenderedPageBreak/>
        <w:br/>
      </w:r>
      <w:r w:rsidR="00EE6C49" w:rsidRPr="009778F5">
        <w:rPr>
          <w:b/>
          <w:bCs/>
          <w:sz w:val="28"/>
        </w:rPr>
        <w:t>NEW</w:t>
      </w:r>
      <w:r w:rsidR="00EE6C49">
        <w:rPr>
          <w:sz w:val="28"/>
        </w:rPr>
        <w:t xml:space="preserve">: </w:t>
      </w:r>
      <w:r w:rsidR="00AC27CF">
        <w:rPr>
          <w:sz w:val="28"/>
        </w:rPr>
        <w:t>If you wi</w:t>
      </w:r>
      <w:r w:rsidR="0095337B">
        <w:rPr>
          <w:sz w:val="28"/>
        </w:rPr>
        <w:t>sh</w:t>
      </w:r>
      <w:r w:rsidR="00AC27CF">
        <w:rPr>
          <w:sz w:val="28"/>
        </w:rPr>
        <w:t xml:space="preserve"> to offer a free </w:t>
      </w:r>
      <w:proofErr w:type="gramStart"/>
      <w:r w:rsidR="00AC27CF">
        <w:rPr>
          <w:sz w:val="28"/>
        </w:rPr>
        <w:t>45-50 minute</w:t>
      </w:r>
      <w:proofErr w:type="gramEnd"/>
      <w:r w:rsidR="00AC27CF">
        <w:rPr>
          <w:sz w:val="28"/>
        </w:rPr>
        <w:t xml:space="preserve"> lecture</w:t>
      </w:r>
      <w:r w:rsidR="0095337B">
        <w:rPr>
          <w:sz w:val="28"/>
        </w:rPr>
        <w:t xml:space="preserve">, gallery, meditation, </w:t>
      </w:r>
      <w:proofErr w:type="spellStart"/>
      <w:r w:rsidR="0095337B">
        <w:rPr>
          <w:sz w:val="28"/>
        </w:rPr>
        <w:t>etc</w:t>
      </w:r>
      <w:proofErr w:type="spellEnd"/>
      <w:r w:rsidR="00AC27CF">
        <w:rPr>
          <w:sz w:val="28"/>
        </w:rPr>
        <w:t xml:space="preserve">, </w:t>
      </w:r>
      <w:r w:rsidR="0095337B">
        <w:rPr>
          <w:sz w:val="28"/>
        </w:rPr>
        <w:t>there is a space to include that in the directory info</w:t>
      </w:r>
      <w:r w:rsidR="00AC27CF">
        <w:rPr>
          <w:sz w:val="28"/>
        </w:rPr>
        <w:t>. At the time we assign booths, we will let you know if your lecture has been accepted and what time</w:t>
      </w:r>
      <w:r w:rsidR="0095337B">
        <w:rPr>
          <w:sz w:val="28"/>
        </w:rPr>
        <w:t xml:space="preserve"> it will be. </w:t>
      </w:r>
      <w:r w:rsidR="00657C39">
        <w:rPr>
          <w:sz w:val="28"/>
        </w:rPr>
        <w:br/>
      </w:r>
      <w:r w:rsidR="00657C39">
        <w:rPr>
          <w:sz w:val="28"/>
        </w:rPr>
        <w:br/>
      </w:r>
      <w:r w:rsidR="00657C39">
        <w:rPr>
          <w:sz w:val="28"/>
        </w:rPr>
        <w:br/>
      </w:r>
      <w:r w:rsidR="00657C39" w:rsidRPr="006D19B6">
        <w:rPr>
          <w:sz w:val="28"/>
        </w:rPr>
        <w:t xml:space="preserve">*****VERY </w:t>
      </w:r>
      <w:proofErr w:type="gramStart"/>
      <w:r w:rsidR="00657C39" w:rsidRPr="006D19B6">
        <w:rPr>
          <w:sz w:val="28"/>
        </w:rPr>
        <w:t>IMPORTANT**</w:t>
      </w:r>
      <w:proofErr w:type="gramEnd"/>
      <w:r w:rsidR="00657C39" w:rsidRPr="006D19B6">
        <w:rPr>
          <w:sz w:val="28"/>
        </w:rPr>
        <w:t>***</w:t>
      </w:r>
    </w:p>
    <w:p w14:paraId="6B9F479E" w14:textId="77777777" w:rsidR="00657C39" w:rsidRPr="006D19B6" w:rsidRDefault="00657C39" w:rsidP="009B28FA">
      <w:pPr>
        <w:pStyle w:val="BodyText"/>
        <w:rPr>
          <w:sz w:val="28"/>
        </w:rPr>
      </w:pPr>
      <w:r w:rsidRPr="006D19B6">
        <w:rPr>
          <w:sz w:val="28"/>
        </w:rPr>
        <w:t xml:space="preserve">The Mid-America Center has asked </w:t>
      </w:r>
      <w:r>
        <w:rPr>
          <w:sz w:val="28"/>
        </w:rPr>
        <w:t>us</w:t>
      </w:r>
      <w:r w:rsidRPr="006D19B6">
        <w:rPr>
          <w:sz w:val="28"/>
        </w:rPr>
        <w:t xml:space="preserve"> to share the following information with you. They do NOT allow animals, other than service animals, to be brought into the venue. </w:t>
      </w:r>
      <w:r>
        <w:rPr>
          <w:sz w:val="28"/>
        </w:rPr>
        <w:t xml:space="preserve">They also will not allow any open flames or burning of sage, incense, </w:t>
      </w:r>
      <w:proofErr w:type="spellStart"/>
      <w:r>
        <w:rPr>
          <w:sz w:val="28"/>
        </w:rPr>
        <w:t>etc</w:t>
      </w:r>
      <w:proofErr w:type="spellEnd"/>
      <w:r>
        <w:rPr>
          <w:sz w:val="28"/>
        </w:rPr>
        <w:t xml:space="preserve"> at any time</w:t>
      </w:r>
      <w:r w:rsidRPr="006D19B6">
        <w:rPr>
          <w:sz w:val="28"/>
        </w:rPr>
        <w:t>. As with the outside food rule…</w:t>
      </w:r>
      <w:r>
        <w:rPr>
          <w:sz w:val="28"/>
        </w:rPr>
        <w:t xml:space="preserve">these are not our rules, but </w:t>
      </w:r>
      <w:r w:rsidRPr="006D19B6">
        <w:rPr>
          <w:sz w:val="28"/>
        </w:rPr>
        <w:t>it will be enforced by Mid-America Center employees</w:t>
      </w:r>
    </w:p>
    <w:p w14:paraId="588B76F3" w14:textId="77777777" w:rsidR="00657C39" w:rsidRPr="006D19B6" w:rsidRDefault="00657C39" w:rsidP="009B28FA">
      <w:pPr>
        <w:pStyle w:val="BodyText"/>
        <w:rPr>
          <w:sz w:val="28"/>
        </w:rPr>
      </w:pPr>
    </w:p>
    <w:p w14:paraId="795F4089" w14:textId="77777777" w:rsidR="00C76DFD" w:rsidRDefault="00C76DFD" w:rsidP="009B28FA">
      <w:pPr>
        <w:rPr>
          <w:sz w:val="28"/>
        </w:rPr>
      </w:pPr>
    </w:p>
    <w:p w14:paraId="563BB610" w14:textId="77777777" w:rsidR="00C76DFD" w:rsidRPr="006D19B6" w:rsidRDefault="00C76DFD" w:rsidP="009B28FA">
      <w:pPr>
        <w:rPr>
          <w:color w:val="FF0000"/>
          <w:sz w:val="28"/>
        </w:rPr>
      </w:pPr>
      <w:r w:rsidRPr="006D19B6">
        <w:rPr>
          <w:sz w:val="28"/>
        </w:rPr>
        <w:t xml:space="preserve">If you have any questions, please feel free to call Gigi &amp; Sylvia at 816-699-0299 or email us at </w:t>
      </w:r>
      <w:hyperlink r:id="rId7" w:history="1">
        <w:r w:rsidRPr="006D19B6">
          <w:rPr>
            <w:rStyle w:val="Hyperlink"/>
            <w:sz w:val="28"/>
          </w:rPr>
          <w:t>thegalacticexpo@gmail.com</w:t>
        </w:r>
      </w:hyperlink>
      <w:r w:rsidRPr="006D19B6">
        <w:rPr>
          <w:sz w:val="28"/>
        </w:rPr>
        <w:t xml:space="preserve"> .</w:t>
      </w:r>
      <w:r>
        <w:rPr>
          <w:sz w:val="28"/>
        </w:rPr>
        <w:t xml:space="preserve"> </w:t>
      </w:r>
      <w:r w:rsidRPr="006D19B6">
        <w:rPr>
          <w:sz w:val="28"/>
        </w:rPr>
        <w:t xml:space="preserve">Please share this weekend of fellowship and enlightenment with us. </w:t>
      </w:r>
      <w:r w:rsidR="00657C39">
        <w:rPr>
          <w:sz w:val="28"/>
        </w:rPr>
        <w:t xml:space="preserve">We are VERY excited to host this event and work with all of you. </w:t>
      </w:r>
      <w:r w:rsidR="00657C39">
        <w:rPr>
          <w:sz w:val="28"/>
        </w:rPr>
        <w:br/>
      </w:r>
      <w:r w:rsidR="00657C39">
        <w:rPr>
          <w:sz w:val="28"/>
        </w:rPr>
        <w:br/>
      </w:r>
    </w:p>
    <w:p w14:paraId="4BC46C0A" w14:textId="77777777" w:rsidR="00C86234" w:rsidRPr="00EE6C49" w:rsidRDefault="005626E4">
      <w:pPr>
        <w:rPr>
          <w:sz w:val="44"/>
          <w:szCs w:val="44"/>
        </w:rPr>
      </w:pPr>
      <w:r>
        <w:rPr>
          <w:sz w:val="24"/>
        </w:rPr>
        <w:lastRenderedPageBreak/>
        <w:pict w14:anchorId="7E3CF7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1pt;height:706.2pt">
            <v:imagedata r:id="rId8" o:title="Mystic Fest Spring 2025 Table Setup"/>
          </v:shape>
        </w:pict>
      </w:r>
      <w:r w:rsidR="00DB20A2">
        <w:rPr>
          <w:sz w:val="28"/>
        </w:rPr>
        <w:br w:type="page"/>
      </w:r>
    </w:p>
    <w:p w14:paraId="49718882" w14:textId="77777777" w:rsidR="00C86234" w:rsidRPr="00EE6C49" w:rsidRDefault="00EE6C49">
      <w:pPr>
        <w:pStyle w:val="Heading3"/>
        <w:rPr>
          <w:sz w:val="44"/>
          <w:szCs w:val="44"/>
        </w:rPr>
      </w:pPr>
      <w:r w:rsidRPr="00EE6C49">
        <w:rPr>
          <w:sz w:val="44"/>
          <w:szCs w:val="44"/>
        </w:rPr>
        <w:t xml:space="preserve">MYSTIC FEST </w:t>
      </w:r>
      <w:r w:rsidR="00D57D1E" w:rsidRPr="00EE6C49">
        <w:rPr>
          <w:sz w:val="44"/>
          <w:szCs w:val="44"/>
        </w:rPr>
        <w:t>BOOTH</w:t>
      </w:r>
      <w:r w:rsidR="00C86234" w:rsidRPr="00EE6C49">
        <w:rPr>
          <w:sz w:val="44"/>
          <w:szCs w:val="44"/>
        </w:rPr>
        <w:t xml:space="preserve"> REQUEST FORM</w:t>
      </w:r>
    </w:p>
    <w:p w14:paraId="238ECB01" w14:textId="77777777" w:rsidR="00C86234" w:rsidRPr="006D19B6" w:rsidRDefault="00D57D1E">
      <w:pPr>
        <w:jc w:val="center"/>
        <w:rPr>
          <w:sz w:val="28"/>
        </w:rPr>
      </w:pPr>
      <w:r w:rsidRPr="006D19B6">
        <w:rPr>
          <w:sz w:val="28"/>
        </w:rPr>
        <w:t xml:space="preserve">(PLEASE NOTE BOOTH SPACES ARE </w:t>
      </w:r>
      <w:r w:rsidR="000057C5" w:rsidRPr="00657C39">
        <w:rPr>
          <w:sz w:val="28"/>
        </w:rPr>
        <w:t>10</w:t>
      </w:r>
      <w:r w:rsidR="00783FEF" w:rsidRPr="00657C39">
        <w:rPr>
          <w:sz w:val="28"/>
        </w:rPr>
        <w:t xml:space="preserve"> FEET </w:t>
      </w:r>
      <w:r w:rsidR="006067E1" w:rsidRPr="00657C39">
        <w:rPr>
          <w:sz w:val="28"/>
        </w:rPr>
        <w:t xml:space="preserve">x </w:t>
      </w:r>
      <w:r w:rsidR="000057C5" w:rsidRPr="00657C39">
        <w:rPr>
          <w:sz w:val="28"/>
        </w:rPr>
        <w:t>10</w:t>
      </w:r>
      <w:r w:rsidR="006067E1" w:rsidRPr="00657C39">
        <w:rPr>
          <w:sz w:val="28"/>
        </w:rPr>
        <w:t xml:space="preserve"> FEET</w:t>
      </w:r>
      <w:r w:rsidRPr="006D19B6">
        <w:rPr>
          <w:sz w:val="28"/>
        </w:rPr>
        <w:t>)</w:t>
      </w:r>
    </w:p>
    <w:p w14:paraId="380EAECB" w14:textId="77777777" w:rsidR="00D57D1E" w:rsidRPr="006D19B6" w:rsidRDefault="00D57D1E">
      <w:pPr>
        <w:jc w:val="center"/>
        <w:rPr>
          <w:b/>
          <w:sz w:val="36"/>
          <w:szCs w:val="36"/>
        </w:rPr>
      </w:pPr>
    </w:p>
    <w:p w14:paraId="26547BE3" w14:textId="77777777" w:rsidR="00C86234" w:rsidRPr="006D19B6" w:rsidRDefault="00C86234">
      <w:pPr>
        <w:pStyle w:val="Heading4"/>
      </w:pPr>
      <w:r w:rsidRPr="006D19B6">
        <w:t>Name: _______________________________________________________</w:t>
      </w:r>
      <w:r w:rsidR="0046648B">
        <w:br/>
      </w:r>
      <w:r w:rsidR="0046648B">
        <w:br/>
        <w:t>EMAIL: ______________________________________________________</w:t>
      </w:r>
    </w:p>
    <w:p w14:paraId="12217AA6" w14:textId="77777777" w:rsidR="00C86234" w:rsidRPr="006D19B6" w:rsidRDefault="00C86234">
      <w:pPr>
        <w:rPr>
          <w:sz w:val="28"/>
        </w:rPr>
      </w:pPr>
    </w:p>
    <w:p w14:paraId="296AFB36" w14:textId="77777777" w:rsidR="00C86234" w:rsidRPr="006D19B6" w:rsidRDefault="00C86234">
      <w:pPr>
        <w:rPr>
          <w:sz w:val="28"/>
        </w:rPr>
      </w:pPr>
      <w:r w:rsidRPr="006D19B6">
        <w:rPr>
          <w:sz w:val="28"/>
        </w:rPr>
        <w:t xml:space="preserve">Address: _________________ </w:t>
      </w:r>
      <w:proofErr w:type="gramStart"/>
      <w:r w:rsidRPr="006D19B6">
        <w:rPr>
          <w:sz w:val="28"/>
        </w:rPr>
        <w:t>City: _</w:t>
      </w:r>
      <w:proofErr w:type="gramEnd"/>
      <w:r w:rsidRPr="006D19B6">
        <w:rPr>
          <w:sz w:val="28"/>
        </w:rPr>
        <w:t>__________ State: _____ Zip: ______</w:t>
      </w:r>
    </w:p>
    <w:p w14:paraId="08341658" w14:textId="77777777" w:rsidR="00C86234" w:rsidRPr="006D19B6" w:rsidRDefault="00C86234">
      <w:pPr>
        <w:rPr>
          <w:sz w:val="28"/>
        </w:rPr>
      </w:pPr>
    </w:p>
    <w:p w14:paraId="5149EBA2" w14:textId="77777777" w:rsidR="00C86234" w:rsidRPr="006D19B6" w:rsidRDefault="00C86234">
      <w:pPr>
        <w:rPr>
          <w:sz w:val="28"/>
        </w:rPr>
      </w:pPr>
      <w:r w:rsidRPr="006D19B6">
        <w:rPr>
          <w:sz w:val="28"/>
        </w:rPr>
        <w:t>Daytime Phone: ________________ Evening Phone: __________________</w:t>
      </w:r>
    </w:p>
    <w:p w14:paraId="1BE19280" w14:textId="77777777" w:rsidR="00C86234" w:rsidRPr="006D19B6" w:rsidRDefault="00C86234">
      <w:pPr>
        <w:rPr>
          <w:sz w:val="28"/>
        </w:rPr>
      </w:pPr>
    </w:p>
    <w:p w14:paraId="37BDFA83" w14:textId="77777777" w:rsidR="00C86234" w:rsidRPr="006D19B6" w:rsidRDefault="00C86234">
      <w:pPr>
        <w:rPr>
          <w:sz w:val="28"/>
        </w:rPr>
      </w:pPr>
      <w:r w:rsidRPr="006D19B6">
        <w:rPr>
          <w:sz w:val="28"/>
        </w:rPr>
        <w:t>Business Name: ________________________________________________</w:t>
      </w:r>
      <w:r w:rsidR="00DB20A2">
        <w:rPr>
          <w:sz w:val="28"/>
        </w:rPr>
        <w:br/>
      </w:r>
      <w:r w:rsidR="00DB20A2">
        <w:rPr>
          <w:sz w:val="28"/>
        </w:rPr>
        <w:br/>
        <w:t>Website or social media: _________________________________________</w:t>
      </w:r>
    </w:p>
    <w:p w14:paraId="0E404E68" w14:textId="77777777" w:rsidR="00C86234" w:rsidRPr="006D19B6" w:rsidRDefault="00C86234">
      <w:pPr>
        <w:rPr>
          <w:sz w:val="28"/>
        </w:rPr>
      </w:pPr>
    </w:p>
    <w:p w14:paraId="540CA4F3" w14:textId="77777777" w:rsidR="00DE6BF4" w:rsidRPr="006D19B6" w:rsidRDefault="00DE6BF4">
      <w:pPr>
        <w:rPr>
          <w:sz w:val="28"/>
        </w:rPr>
      </w:pPr>
      <w:r w:rsidRPr="006D19B6">
        <w:rPr>
          <w:sz w:val="28"/>
        </w:rPr>
        <w:t>My table will be for: Readings _____   Energy Work _____ Vendor _____</w:t>
      </w:r>
    </w:p>
    <w:p w14:paraId="0420EED3" w14:textId="77777777" w:rsidR="00DE6BF4" w:rsidRPr="006D19B6" w:rsidRDefault="00DE6BF4">
      <w:pPr>
        <w:rPr>
          <w:sz w:val="28"/>
        </w:rPr>
      </w:pPr>
    </w:p>
    <w:p w14:paraId="7E76C162" w14:textId="77777777" w:rsidR="00C86234" w:rsidRPr="006D19B6" w:rsidRDefault="00412E22">
      <w:pPr>
        <w:rPr>
          <w:sz w:val="28"/>
        </w:rPr>
      </w:pPr>
      <w:r w:rsidRPr="006D19B6">
        <w:rPr>
          <w:sz w:val="28"/>
        </w:rPr>
        <w:t xml:space="preserve">One Vendor/One </w:t>
      </w:r>
      <w:r w:rsidR="00E55530" w:rsidRPr="006D19B6">
        <w:rPr>
          <w:sz w:val="28"/>
        </w:rPr>
        <w:t>Booth</w:t>
      </w:r>
      <w:r w:rsidR="00A337D9" w:rsidRPr="006D19B6">
        <w:rPr>
          <w:sz w:val="28"/>
        </w:rPr>
        <w:t xml:space="preserve">/One </w:t>
      </w:r>
      <w:r w:rsidR="00A918D9" w:rsidRPr="006D19B6">
        <w:rPr>
          <w:sz w:val="28"/>
        </w:rPr>
        <w:t>Table</w:t>
      </w:r>
      <w:r w:rsidRPr="006D19B6">
        <w:rPr>
          <w:sz w:val="28"/>
        </w:rPr>
        <w:tab/>
        <w:t>$</w:t>
      </w:r>
      <w:r w:rsidR="008956D2" w:rsidRPr="006D19B6">
        <w:rPr>
          <w:sz w:val="28"/>
        </w:rPr>
        <w:t>2</w:t>
      </w:r>
      <w:r w:rsidR="008D2CF8" w:rsidRPr="006D19B6">
        <w:rPr>
          <w:sz w:val="28"/>
        </w:rPr>
        <w:t>4</w:t>
      </w:r>
      <w:r w:rsidR="008956D2" w:rsidRPr="006D19B6">
        <w:rPr>
          <w:sz w:val="28"/>
        </w:rPr>
        <w:t>0</w:t>
      </w:r>
      <w:r w:rsidR="00951AE9" w:rsidRPr="006D19B6">
        <w:rPr>
          <w:sz w:val="28"/>
        </w:rPr>
        <w:t>.00</w:t>
      </w:r>
      <w:r w:rsidR="00184E8E" w:rsidRPr="006D19B6">
        <w:rPr>
          <w:sz w:val="28"/>
        </w:rPr>
        <w:t xml:space="preserve"> each</w:t>
      </w:r>
      <w:r w:rsidR="00C86234" w:rsidRPr="006D19B6">
        <w:rPr>
          <w:sz w:val="28"/>
        </w:rPr>
        <w:t xml:space="preserve"> </w:t>
      </w:r>
      <w:r w:rsidR="00C86234" w:rsidRPr="006D19B6">
        <w:rPr>
          <w:sz w:val="28"/>
        </w:rPr>
        <w:tab/>
        <w:t>__________</w:t>
      </w:r>
      <w:r w:rsidR="00184E8E" w:rsidRPr="006D19B6">
        <w:rPr>
          <w:sz w:val="28"/>
        </w:rPr>
        <w:t>_____</w:t>
      </w:r>
    </w:p>
    <w:p w14:paraId="2CE5B74D" w14:textId="77777777" w:rsidR="00C86234" w:rsidRPr="006D19B6" w:rsidRDefault="00C86234">
      <w:pPr>
        <w:rPr>
          <w:sz w:val="16"/>
          <w:szCs w:val="16"/>
        </w:rPr>
      </w:pPr>
    </w:p>
    <w:p w14:paraId="03B5D1A1" w14:textId="77777777" w:rsidR="00C86234" w:rsidRPr="006D19B6" w:rsidRDefault="00412E22">
      <w:pPr>
        <w:rPr>
          <w:sz w:val="28"/>
        </w:rPr>
      </w:pPr>
      <w:r w:rsidRPr="006D19B6">
        <w:rPr>
          <w:sz w:val="28"/>
        </w:rPr>
        <w:tab/>
        <w:t xml:space="preserve">Two Vendors/One </w:t>
      </w:r>
      <w:r w:rsidR="00E55530" w:rsidRPr="006D19B6">
        <w:rPr>
          <w:sz w:val="28"/>
        </w:rPr>
        <w:t>Booth</w:t>
      </w:r>
      <w:r w:rsidR="00A337D9" w:rsidRPr="006D19B6">
        <w:rPr>
          <w:sz w:val="28"/>
        </w:rPr>
        <w:t>/One Table</w:t>
      </w:r>
      <w:r w:rsidRPr="006D19B6">
        <w:rPr>
          <w:sz w:val="28"/>
        </w:rPr>
        <w:t xml:space="preserve">   $</w:t>
      </w:r>
      <w:r w:rsidR="001A436A" w:rsidRPr="006D19B6">
        <w:rPr>
          <w:sz w:val="28"/>
        </w:rPr>
        <w:t>1</w:t>
      </w:r>
      <w:r w:rsidR="008D2CF8" w:rsidRPr="006D19B6">
        <w:rPr>
          <w:sz w:val="28"/>
        </w:rPr>
        <w:t>3</w:t>
      </w:r>
      <w:r w:rsidR="008956D2" w:rsidRPr="006D19B6">
        <w:rPr>
          <w:sz w:val="28"/>
        </w:rPr>
        <w:t>5</w:t>
      </w:r>
      <w:r w:rsidR="00C86234" w:rsidRPr="006D19B6">
        <w:rPr>
          <w:sz w:val="28"/>
        </w:rPr>
        <w:t xml:space="preserve">.00 </w:t>
      </w:r>
      <w:proofErr w:type="gramStart"/>
      <w:r w:rsidR="00C86234" w:rsidRPr="006D19B6">
        <w:rPr>
          <w:sz w:val="28"/>
        </w:rPr>
        <w:t>each</w:t>
      </w:r>
      <w:r w:rsidR="00286CFC" w:rsidRPr="006D19B6">
        <w:rPr>
          <w:sz w:val="28"/>
        </w:rPr>
        <w:t xml:space="preserve">  </w:t>
      </w:r>
      <w:r w:rsidR="00C86234" w:rsidRPr="006D19B6">
        <w:rPr>
          <w:sz w:val="28"/>
        </w:rPr>
        <w:tab/>
      </w:r>
      <w:proofErr w:type="gramEnd"/>
      <w:r w:rsidR="00C86234" w:rsidRPr="006D19B6">
        <w:rPr>
          <w:sz w:val="28"/>
        </w:rPr>
        <w:t>__________</w:t>
      </w:r>
    </w:p>
    <w:p w14:paraId="7137B9FE" w14:textId="77777777" w:rsidR="00C86234" w:rsidRPr="006D19B6" w:rsidRDefault="00C86234">
      <w:pPr>
        <w:rPr>
          <w:sz w:val="16"/>
          <w:szCs w:val="16"/>
        </w:rPr>
      </w:pPr>
    </w:p>
    <w:p w14:paraId="01E7416F" w14:textId="77777777" w:rsidR="00C86234" w:rsidRPr="006D19B6" w:rsidRDefault="00C86234">
      <w:pPr>
        <w:rPr>
          <w:sz w:val="28"/>
        </w:rPr>
      </w:pPr>
      <w:r w:rsidRPr="006D19B6">
        <w:rPr>
          <w:sz w:val="28"/>
        </w:rPr>
        <w:tab/>
      </w:r>
      <w:r w:rsidR="00FD5135" w:rsidRPr="006D19B6">
        <w:rPr>
          <w:sz w:val="28"/>
        </w:rPr>
        <w:t>Electrical Hookup</w:t>
      </w:r>
      <w:r w:rsidR="00FD5135" w:rsidRPr="006D19B6">
        <w:rPr>
          <w:sz w:val="28"/>
        </w:rPr>
        <w:tab/>
      </w:r>
      <w:r w:rsidR="00FD5135" w:rsidRPr="006D19B6">
        <w:rPr>
          <w:sz w:val="28"/>
        </w:rPr>
        <w:tab/>
        <w:t>$50</w:t>
      </w:r>
      <w:r w:rsidRPr="006D19B6">
        <w:rPr>
          <w:sz w:val="28"/>
        </w:rPr>
        <w:tab/>
      </w:r>
      <w:r w:rsidR="008941A3" w:rsidRPr="006D19B6">
        <w:rPr>
          <w:sz w:val="28"/>
        </w:rPr>
        <w:tab/>
      </w:r>
      <w:r w:rsidR="008941A3" w:rsidRPr="006D19B6">
        <w:rPr>
          <w:sz w:val="28"/>
        </w:rPr>
        <w:tab/>
      </w:r>
      <w:r w:rsidRPr="006D19B6">
        <w:rPr>
          <w:sz w:val="28"/>
        </w:rPr>
        <w:tab/>
      </w:r>
      <w:r w:rsidRPr="006D19B6">
        <w:rPr>
          <w:sz w:val="28"/>
        </w:rPr>
        <w:tab/>
        <w:t>__________</w:t>
      </w:r>
      <w:r w:rsidR="00DB20A2">
        <w:rPr>
          <w:sz w:val="28"/>
        </w:rPr>
        <w:br/>
      </w:r>
      <w:r w:rsidR="00DB20A2">
        <w:rPr>
          <w:sz w:val="28"/>
        </w:rPr>
        <w:br/>
        <w:t xml:space="preserve">Meals:  </w:t>
      </w:r>
      <w:r w:rsidR="00DB20A2">
        <w:rPr>
          <w:sz w:val="28"/>
        </w:rPr>
        <w:br/>
        <w:t xml:space="preserve">Saturday: </w:t>
      </w:r>
      <w:r w:rsidR="00D92640">
        <w:rPr>
          <w:sz w:val="28"/>
        </w:rPr>
        <w:t>meatloaf</w:t>
      </w:r>
      <w:r w:rsidR="00DB20A2">
        <w:rPr>
          <w:sz w:val="28"/>
        </w:rPr>
        <w:t xml:space="preserve"> $20 each. How many? ____</w:t>
      </w:r>
      <w:r w:rsidR="00DB20A2">
        <w:rPr>
          <w:sz w:val="28"/>
        </w:rPr>
        <w:tab/>
      </w:r>
      <w:r w:rsidR="00DB20A2">
        <w:rPr>
          <w:sz w:val="28"/>
        </w:rPr>
        <w:tab/>
      </w:r>
      <w:r w:rsidR="00D92640">
        <w:rPr>
          <w:sz w:val="28"/>
        </w:rPr>
        <w:t xml:space="preserve">          </w:t>
      </w:r>
      <w:r w:rsidR="00DB20A2">
        <w:rPr>
          <w:sz w:val="28"/>
        </w:rPr>
        <w:t>__________</w:t>
      </w:r>
      <w:r w:rsidR="00DB20A2">
        <w:rPr>
          <w:sz w:val="28"/>
        </w:rPr>
        <w:br/>
      </w:r>
      <w:r w:rsidR="00D92640">
        <w:rPr>
          <w:sz w:val="28"/>
        </w:rPr>
        <w:t xml:space="preserve">  </w:t>
      </w:r>
      <w:r w:rsidR="00DB20A2">
        <w:rPr>
          <w:sz w:val="28"/>
        </w:rPr>
        <w:br/>
        <w:t xml:space="preserve">Sunday: </w:t>
      </w:r>
      <w:r w:rsidR="00D92640">
        <w:rPr>
          <w:sz w:val="28"/>
        </w:rPr>
        <w:t>smothered chicken</w:t>
      </w:r>
      <w:r w:rsidR="00DB20A2">
        <w:rPr>
          <w:sz w:val="28"/>
        </w:rPr>
        <w:t xml:space="preserve"> $20 each. How many? ____</w:t>
      </w:r>
      <w:r w:rsidR="00DB20A2">
        <w:rPr>
          <w:sz w:val="28"/>
        </w:rPr>
        <w:tab/>
      </w:r>
      <w:r w:rsidR="00D92640">
        <w:rPr>
          <w:sz w:val="28"/>
        </w:rPr>
        <w:t xml:space="preserve">          </w:t>
      </w:r>
      <w:r w:rsidR="00DB20A2">
        <w:rPr>
          <w:sz w:val="28"/>
        </w:rPr>
        <w:t>__________</w:t>
      </w:r>
      <w:r w:rsidR="00DB20A2">
        <w:rPr>
          <w:sz w:val="28"/>
        </w:rPr>
        <w:br/>
      </w:r>
      <w:r w:rsidR="00DB20A2">
        <w:rPr>
          <w:sz w:val="28"/>
        </w:rPr>
        <w:br/>
        <w:t>Extra tables: 8’ _____   6’ _____</w:t>
      </w:r>
      <w:proofErr w:type="gramStart"/>
      <w:r w:rsidR="00DB20A2">
        <w:rPr>
          <w:sz w:val="28"/>
        </w:rPr>
        <w:t xml:space="preserve">_  </w:t>
      </w:r>
      <w:proofErr w:type="gramEnd"/>
      <w:r w:rsidR="00DB20A2">
        <w:rPr>
          <w:sz w:val="28"/>
        </w:rPr>
        <w:t xml:space="preserve"> $25 each</w:t>
      </w:r>
      <w:r w:rsidR="00DB20A2">
        <w:rPr>
          <w:sz w:val="28"/>
        </w:rPr>
        <w:tab/>
      </w:r>
      <w:r w:rsidR="00DB20A2">
        <w:rPr>
          <w:sz w:val="28"/>
        </w:rPr>
        <w:tab/>
      </w:r>
      <w:r w:rsidR="00DB20A2">
        <w:rPr>
          <w:sz w:val="28"/>
        </w:rPr>
        <w:tab/>
        <w:t>__________</w:t>
      </w:r>
    </w:p>
    <w:p w14:paraId="1FC5F20E" w14:textId="77777777" w:rsidR="00F77E6D" w:rsidRPr="006D19B6" w:rsidRDefault="00F77E6D">
      <w:pPr>
        <w:rPr>
          <w:sz w:val="16"/>
          <w:szCs w:val="16"/>
        </w:rPr>
      </w:pPr>
    </w:p>
    <w:p w14:paraId="07E3B572" w14:textId="77777777" w:rsidR="00C86234" w:rsidRPr="006D19B6" w:rsidRDefault="00C86234">
      <w:pPr>
        <w:rPr>
          <w:sz w:val="28"/>
        </w:rPr>
      </w:pPr>
      <w:r w:rsidRPr="006D19B6">
        <w:rPr>
          <w:sz w:val="28"/>
        </w:rPr>
        <w:tab/>
      </w:r>
      <w:r w:rsidRPr="006D19B6">
        <w:rPr>
          <w:sz w:val="28"/>
        </w:rPr>
        <w:tab/>
      </w:r>
      <w:r w:rsidRPr="006D19B6">
        <w:rPr>
          <w:sz w:val="28"/>
        </w:rPr>
        <w:tab/>
      </w:r>
      <w:r w:rsidRPr="006D19B6">
        <w:rPr>
          <w:sz w:val="28"/>
        </w:rPr>
        <w:tab/>
      </w:r>
      <w:r w:rsidRPr="006D19B6">
        <w:rPr>
          <w:sz w:val="28"/>
        </w:rPr>
        <w:tab/>
        <w:t>Total Submitted:</w:t>
      </w:r>
      <w:r w:rsidRPr="006D19B6">
        <w:rPr>
          <w:sz w:val="28"/>
        </w:rPr>
        <w:tab/>
      </w:r>
      <w:r w:rsidRPr="006D19B6">
        <w:rPr>
          <w:sz w:val="28"/>
        </w:rPr>
        <w:tab/>
      </w:r>
      <w:r w:rsidRPr="006D19B6">
        <w:rPr>
          <w:sz w:val="28"/>
        </w:rPr>
        <w:tab/>
        <w:t>__________</w:t>
      </w:r>
    </w:p>
    <w:p w14:paraId="45B47CED" w14:textId="77777777" w:rsidR="00C86234" w:rsidRPr="006D19B6" w:rsidRDefault="00C86234">
      <w:pPr>
        <w:rPr>
          <w:sz w:val="28"/>
        </w:rPr>
      </w:pPr>
    </w:p>
    <w:p w14:paraId="382977E0" w14:textId="77777777" w:rsidR="00C86234" w:rsidRPr="006D19B6" w:rsidRDefault="00C86234">
      <w:pPr>
        <w:rPr>
          <w:sz w:val="28"/>
        </w:rPr>
      </w:pPr>
      <w:r w:rsidRPr="006D19B6">
        <w:rPr>
          <w:sz w:val="28"/>
        </w:rPr>
        <w:t>I w</w:t>
      </w:r>
      <w:r w:rsidR="00E55530" w:rsidRPr="006D19B6">
        <w:rPr>
          <w:sz w:val="28"/>
        </w:rPr>
        <w:t>ould</w:t>
      </w:r>
      <w:r w:rsidRPr="006D19B6">
        <w:rPr>
          <w:sz w:val="28"/>
        </w:rPr>
        <w:t xml:space="preserve"> share a </w:t>
      </w:r>
      <w:r w:rsidR="00E55530" w:rsidRPr="006D19B6">
        <w:rPr>
          <w:sz w:val="28"/>
        </w:rPr>
        <w:t xml:space="preserve">booth </w:t>
      </w:r>
      <w:r w:rsidRPr="006D19B6">
        <w:rPr>
          <w:sz w:val="28"/>
        </w:rPr>
        <w:t>with: ________________ Phone: ________________</w:t>
      </w:r>
    </w:p>
    <w:p w14:paraId="29E895CE" w14:textId="77777777" w:rsidR="00C86234" w:rsidRPr="006D19B6" w:rsidRDefault="00C86234">
      <w:pPr>
        <w:rPr>
          <w:sz w:val="28"/>
        </w:rPr>
      </w:pPr>
    </w:p>
    <w:p w14:paraId="5AC7D9F9" w14:textId="77777777" w:rsidR="00F77E6D" w:rsidRPr="006D19B6" w:rsidRDefault="00F77E6D">
      <w:pPr>
        <w:rPr>
          <w:sz w:val="28"/>
        </w:rPr>
      </w:pPr>
      <w:r w:rsidRPr="006D19B6">
        <w:rPr>
          <w:sz w:val="28"/>
        </w:rPr>
        <w:t>I</w:t>
      </w:r>
      <w:r w:rsidR="00DB20A2">
        <w:rPr>
          <w:sz w:val="28"/>
        </w:rPr>
        <w:t>ncluded table</w:t>
      </w:r>
      <w:r w:rsidRPr="006D19B6">
        <w:rPr>
          <w:sz w:val="28"/>
        </w:rPr>
        <w:t xml:space="preserve">: </w:t>
      </w:r>
      <w:proofErr w:type="gramStart"/>
      <w:r w:rsidRPr="006D19B6">
        <w:rPr>
          <w:sz w:val="28"/>
        </w:rPr>
        <w:t>8 foot</w:t>
      </w:r>
      <w:proofErr w:type="gramEnd"/>
      <w:r w:rsidRPr="006D19B6">
        <w:rPr>
          <w:sz w:val="28"/>
        </w:rPr>
        <w:t xml:space="preserve"> table _____</w:t>
      </w:r>
      <w:proofErr w:type="gramStart"/>
      <w:r w:rsidRPr="006D19B6">
        <w:rPr>
          <w:sz w:val="28"/>
        </w:rPr>
        <w:t>_  6</w:t>
      </w:r>
      <w:proofErr w:type="gramEnd"/>
      <w:r w:rsidRPr="006D19B6">
        <w:rPr>
          <w:sz w:val="28"/>
        </w:rPr>
        <w:t xml:space="preserve"> foot </w:t>
      </w:r>
      <w:proofErr w:type="gramStart"/>
      <w:r w:rsidRPr="006D19B6">
        <w:rPr>
          <w:sz w:val="28"/>
        </w:rPr>
        <w:t>table __</w:t>
      </w:r>
      <w:proofErr w:type="gramEnd"/>
      <w:r w:rsidRPr="006D19B6">
        <w:rPr>
          <w:sz w:val="28"/>
        </w:rPr>
        <w:t>___</w:t>
      </w:r>
      <w:proofErr w:type="gramStart"/>
      <w:r w:rsidRPr="006D19B6">
        <w:rPr>
          <w:sz w:val="28"/>
        </w:rPr>
        <w:t>_  No</w:t>
      </w:r>
      <w:proofErr w:type="gramEnd"/>
      <w:r w:rsidRPr="006D19B6">
        <w:rPr>
          <w:sz w:val="28"/>
        </w:rPr>
        <w:t xml:space="preserve"> Table ______</w:t>
      </w:r>
    </w:p>
    <w:p w14:paraId="40021301" w14:textId="77777777" w:rsidR="00F77E6D" w:rsidRPr="006D19B6" w:rsidRDefault="00F77E6D">
      <w:pPr>
        <w:rPr>
          <w:sz w:val="28"/>
        </w:rPr>
      </w:pPr>
    </w:p>
    <w:p w14:paraId="2A9FD645" w14:textId="77777777" w:rsidR="00C86234" w:rsidRPr="006D19B6" w:rsidRDefault="00C86234">
      <w:pPr>
        <w:rPr>
          <w:sz w:val="28"/>
        </w:rPr>
      </w:pPr>
      <w:r w:rsidRPr="006D19B6">
        <w:rPr>
          <w:sz w:val="28"/>
        </w:rPr>
        <w:t>Special Needs or Requests: _______________________________________</w:t>
      </w:r>
      <w:r w:rsidR="00A47E12">
        <w:rPr>
          <w:sz w:val="28"/>
        </w:rPr>
        <w:br/>
      </w:r>
      <w:r w:rsidR="00A47E12">
        <w:rPr>
          <w:sz w:val="28"/>
        </w:rPr>
        <w:br/>
        <w:t xml:space="preserve">I will offer a door prize:   YES    NO </w:t>
      </w:r>
    </w:p>
    <w:p w14:paraId="50EBE4CA" w14:textId="77777777" w:rsidR="00335F41" w:rsidRPr="006D19B6" w:rsidRDefault="00335F41" w:rsidP="00335F41">
      <w:pPr>
        <w:pStyle w:val="BodyText"/>
        <w:jc w:val="center"/>
        <w:rPr>
          <w:b/>
          <w:bCs/>
          <w:u w:val="single"/>
        </w:rPr>
      </w:pPr>
      <w:r w:rsidRPr="006D19B6">
        <w:rPr>
          <w:b/>
          <w:bCs/>
          <w:sz w:val="36"/>
          <w:szCs w:val="36"/>
          <w:u w:val="single"/>
        </w:rPr>
        <w:lastRenderedPageBreak/>
        <w:t>*****This is a request form &amp; MUST accompany your payment. Acceptance of this form does not guarantee you will be assigned a booth.</w:t>
      </w:r>
      <w:r w:rsidRPr="006D19B6">
        <w:rPr>
          <w:b/>
          <w:bCs/>
          <w:u w:val="single"/>
        </w:rPr>
        <w:t xml:space="preserve"> *****</w:t>
      </w:r>
    </w:p>
    <w:p w14:paraId="04B4FD6B" w14:textId="77777777" w:rsidR="00335F41" w:rsidRPr="006D19B6" w:rsidRDefault="00335F41">
      <w:pPr>
        <w:jc w:val="center"/>
        <w:rPr>
          <w:sz w:val="22"/>
        </w:rPr>
      </w:pPr>
    </w:p>
    <w:p w14:paraId="2E6A91CB" w14:textId="77777777" w:rsidR="00C86234" w:rsidRPr="001E4980" w:rsidRDefault="009778F5" w:rsidP="00DB20A2">
      <w:pPr>
        <w:jc w:val="center"/>
        <w:rPr>
          <w:sz w:val="28"/>
          <w:szCs w:val="28"/>
        </w:rPr>
      </w:pPr>
      <w:r w:rsidRPr="009778F5">
        <w:rPr>
          <w:b/>
          <w:bCs/>
          <w:sz w:val="28"/>
          <w:szCs w:val="28"/>
        </w:rPr>
        <w:t>NEW</w:t>
      </w:r>
      <w:r>
        <w:rPr>
          <w:sz w:val="28"/>
          <w:szCs w:val="28"/>
        </w:rPr>
        <w:t xml:space="preserve">: </w:t>
      </w:r>
      <w:r w:rsidR="00C86234" w:rsidRPr="001E4980">
        <w:rPr>
          <w:sz w:val="28"/>
          <w:szCs w:val="28"/>
        </w:rPr>
        <w:t xml:space="preserve">Please make checks payable to: </w:t>
      </w:r>
      <w:r>
        <w:rPr>
          <w:sz w:val="28"/>
          <w:szCs w:val="28"/>
        </w:rPr>
        <w:t>Galactic - KCM</w:t>
      </w:r>
      <w:r w:rsidR="00DB20A2" w:rsidRPr="001E4980">
        <w:rPr>
          <w:sz w:val="28"/>
          <w:szCs w:val="28"/>
        </w:rPr>
        <w:br/>
        <w:t>Mail to: Mystic Fest</w:t>
      </w:r>
      <w:r>
        <w:rPr>
          <w:sz w:val="28"/>
          <w:szCs w:val="28"/>
        </w:rPr>
        <w:t xml:space="preserve"> / Galactic </w:t>
      </w:r>
      <w:r w:rsidR="00DB20A2" w:rsidRPr="001E4980">
        <w:rPr>
          <w:sz w:val="28"/>
          <w:szCs w:val="28"/>
        </w:rPr>
        <w:t xml:space="preserve"> </w:t>
      </w:r>
      <w:r w:rsidR="00DB20A2" w:rsidRPr="001E4980">
        <w:rPr>
          <w:sz w:val="28"/>
          <w:szCs w:val="28"/>
        </w:rPr>
        <w:br/>
        <w:t>1221 W 103</w:t>
      </w:r>
      <w:r w:rsidR="00DB20A2" w:rsidRPr="001E4980">
        <w:rPr>
          <w:sz w:val="28"/>
          <w:szCs w:val="28"/>
          <w:vertAlign w:val="superscript"/>
        </w:rPr>
        <w:t>rd</w:t>
      </w:r>
      <w:r w:rsidR="00DB20A2" w:rsidRPr="001E4980">
        <w:rPr>
          <w:sz w:val="28"/>
          <w:szCs w:val="28"/>
        </w:rPr>
        <w:t xml:space="preserve"> St. #173</w:t>
      </w:r>
      <w:r w:rsidR="00DB20A2" w:rsidRPr="001E4980">
        <w:rPr>
          <w:sz w:val="28"/>
          <w:szCs w:val="28"/>
        </w:rPr>
        <w:br/>
        <w:t>Kansas City, MO 64114</w:t>
      </w:r>
    </w:p>
    <w:p w14:paraId="4967DAC2" w14:textId="77777777" w:rsidR="00F77E6D" w:rsidRPr="006D19B6" w:rsidRDefault="00DB20A2">
      <w:pPr>
        <w:pStyle w:val="BodyText"/>
        <w:jc w:val="center"/>
        <w:rPr>
          <w:b/>
          <w:u w:val="single"/>
        </w:rPr>
      </w:pPr>
      <w:r>
        <w:rPr>
          <w:b/>
          <w:u w:val="single"/>
        </w:rPr>
        <w:br/>
      </w:r>
      <w:r w:rsidR="00860F73" w:rsidRPr="001E4980">
        <w:rPr>
          <w:b/>
          <w:sz w:val="28"/>
          <w:szCs w:val="28"/>
          <w:u w:val="single"/>
        </w:rPr>
        <w:t>You will get an email acknowledging we got your application.</w:t>
      </w:r>
      <w:r w:rsidRPr="001E4980">
        <w:rPr>
          <w:b/>
          <w:sz w:val="28"/>
          <w:szCs w:val="28"/>
          <w:u w:val="single"/>
        </w:rPr>
        <w:t xml:space="preserve"> Booth assign</w:t>
      </w:r>
      <w:r w:rsidR="00AC27CF" w:rsidRPr="001E4980">
        <w:rPr>
          <w:b/>
          <w:sz w:val="28"/>
          <w:szCs w:val="28"/>
          <w:u w:val="single"/>
        </w:rPr>
        <w:t>ments will be made approximately</w:t>
      </w:r>
      <w:r w:rsidR="00657C39" w:rsidRPr="001E4980">
        <w:rPr>
          <w:b/>
          <w:sz w:val="28"/>
          <w:szCs w:val="28"/>
          <w:u w:val="single"/>
        </w:rPr>
        <w:t xml:space="preserve"> 6</w:t>
      </w:r>
      <w:r w:rsidR="00AC27CF" w:rsidRPr="001E4980">
        <w:rPr>
          <w:b/>
          <w:sz w:val="28"/>
          <w:szCs w:val="28"/>
          <w:u w:val="single"/>
        </w:rPr>
        <w:t xml:space="preserve"> weeks before the fair, </w:t>
      </w:r>
      <w:r w:rsidR="00657C39" w:rsidRPr="001E4980">
        <w:rPr>
          <w:b/>
          <w:sz w:val="28"/>
          <w:szCs w:val="28"/>
          <w:u w:val="single"/>
        </w:rPr>
        <w:br/>
        <w:t xml:space="preserve">Payment </w:t>
      </w:r>
      <w:r w:rsidR="00AC27CF" w:rsidRPr="001E4980">
        <w:rPr>
          <w:b/>
          <w:sz w:val="28"/>
          <w:szCs w:val="28"/>
          <w:u w:val="single"/>
        </w:rPr>
        <w:t>will be processed at th</w:t>
      </w:r>
      <w:r w:rsidR="00657C39" w:rsidRPr="001E4980">
        <w:rPr>
          <w:b/>
          <w:sz w:val="28"/>
          <w:szCs w:val="28"/>
          <w:u w:val="single"/>
        </w:rPr>
        <w:t>e time you are ACCEPTED. We will send an email letting you know you are accepted, and that we will be depositing your check.</w:t>
      </w:r>
      <w:r w:rsidR="00657C39" w:rsidRPr="001E4980">
        <w:rPr>
          <w:b/>
          <w:sz w:val="28"/>
          <w:szCs w:val="28"/>
          <w:u w:val="single"/>
        </w:rPr>
        <w:br/>
      </w:r>
    </w:p>
    <w:p w14:paraId="30401F4A" w14:textId="77777777" w:rsidR="00F77E6D" w:rsidRPr="006D19B6" w:rsidRDefault="00F77E6D">
      <w:pPr>
        <w:pStyle w:val="BodyText"/>
        <w:jc w:val="center"/>
        <w:rPr>
          <w:b/>
          <w:u w:val="single"/>
        </w:rPr>
      </w:pPr>
    </w:p>
    <w:p w14:paraId="26FD396B" w14:textId="77777777" w:rsidR="008956D2" w:rsidRPr="006D19B6" w:rsidRDefault="008956D2" w:rsidP="008956D2">
      <w:pPr>
        <w:pStyle w:val="BodyText"/>
        <w:jc w:val="center"/>
      </w:pPr>
    </w:p>
    <w:p w14:paraId="5B90880C" w14:textId="77777777" w:rsidR="00C86234" w:rsidRPr="006D19B6" w:rsidRDefault="00C86234">
      <w:pPr>
        <w:pStyle w:val="BodyText"/>
        <w:jc w:val="center"/>
        <w:rPr>
          <w:b/>
          <w:sz w:val="52"/>
        </w:rPr>
      </w:pPr>
      <w:r w:rsidRPr="006D19B6">
        <w:rPr>
          <w:b/>
          <w:sz w:val="52"/>
        </w:rPr>
        <w:t>DIREC</w:t>
      </w:r>
      <w:r w:rsidR="001E4980">
        <w:rPr>
          <w:b/>
          <w:sz w:val="52"/>
        </w:rPr>
        <w:t>T</w:t>
      </w:r>
      <w:r w:rsidRPr="006D19B6">
        <w:rPr>
          <w:b/>
          <w:sz w:val="52"/>
        </w:rPr>
        <w:t>ORY INFORMATION</w:t>
      </w:r>
    </w:p>
    <w:p w14:paraId="52C02DD1" w14:textId="77777777" w:rsidR="00C86234" w:rsidRPr="006D19B6" w:rsidRDefault="00C86234">
      <w:pPr>
        <w:pStyle w:val="BodyText"/>
        <w:rPr>
          <w:sz w:val="28"/>
        </w:rPr>
      </w:pPr>
      <w:r w:rsidRPr="006D19B6">
        <w:rPr>
          <w:sz w:val="28"/>
        </w:rPr>
        <w:t xml:space="preserve">We would like each participant to explain a little bit about the service or product they provide. This information </w:t>
      </w:r>
      <w:r w:rsidR="00A41EAA" w:rsidRPr="006D19B6">
        <w:rPr>
          <w:sz w:val="28"/>
        </w:rPr>
        <w:t>may</w:t>
      </w:r>
      <w:r w:rsidRPr="006D19B6">
        <w:rPr>
          <w:sz w:val="28"/>
        </w:rPr>
        <w:t xml:space="preserve"> be included in a directory to be </w:t>
      </w:r>
      <w:r w:rsidR="00A41EAA" w:rsidRPr="006D19B6">
        <w:rPr>
          <w:sz w:val="28"/>
        </w:rPr>
        <w:t xml:space="preserve">listed </w:t>
      </w:r>
      <w:r w:rsidR="00DD4104" w:rsidRPr="006D19B6">
        <w:rPr>
          <w:sz w:val="28"/>
        </w:rPr>
        <w:t>online</w:t>
      </w:r>
      <w:r w:rsidRPr="006D19B6">
        <w:rPr>
          <w:sz w:val="28"/>
        </w:rPr>
        <w:t xml:space="preserve">. Please write accurately and legibly, as many people will refer to this directory </w:t>
      </w:r>
      <w:r w:rsidR="00DD4104" w:rsidRPr="006D19B6">
        <w:rPr>
          <w:sz w:val="28"/>
        </w:rPr>
        <w:t>when seeking goods or services in the coming months</w:t>
      </w:r>
      <w:r w:rsidRPr="006D19B6">
        <w:rPr>
          <w:sz w:val="28"/>
        </w:rPr>
        <w:t xml:space="preserve">. While everything may not be printed in the </w:t>
      </w:r>
      <w:r w:rsidR="00DD4104" w:rsidRPr="006D19B6">
        <w:rPr>
          <w:sz w:val="28"/>
        </w:rPr>
        <w:t>online</w:t>
      </w:r>
      <w:r w:rsidR="00A41EAA" w:rsidRPr="006D19B6">
        <w:rPr>
          <w:sz w:val="28"/>
        </w:rPr>
        <w:t xml:space="preserve"> </w:t>
      </w:r>
      <w:r w:rsidRPr="006D19B6">
        <w:rPr>
          <w:sz w:val="28"/>
        </w:rPr>
        <w:t xml:space="preserve">directory, much of the information that you provide will be used. </w:t>
      </w:r>
    </w:p>
    <w:p w14:paraId="31AA95A0" w14:textId="77777777" w:rsidR="00C86234" w:rsidRPr="006D19B6" w:rsidRDefault="00C86234">
      <w:pPr>
        <w:pStyle w:val="BodyText"/>
        <w:jc w:val="center"/>
        <w:rPr>
          <w:sz w:val="28"/>
          <w:u w:val="single"/>
        </w:rPr>
      </w:pPr>
      <w:r w:rsidRPr="006D19B6">
        <w:rPr>
          <w:sz w:val="28"/>
          <w:u w:val="single"/>
        </w:rPr>
        <w:t xml:space="preserve">DO NOT list information on this sheet </w:t>
      </w:r>
      <w:r w:rsidR="00D10943" w:rsidRPr="006D19B6">
        <w:rPr>
          <w:sz w:val="28"/>
          <w:u w:val="single"/>
        </w:rPr>
        <w:t xml:space="preserve">that </w:t>
      </w:r>
      <w:r w:rsidRPr="006D19B6">
        <w:rPr>
          <w:sz w:val="28"/>
          <w:u w:val="single"/>
        </w:rPr>
        <w:t xml:space="preserve">you do not want </w:t>
      </w:r>
      <w:r w:rsidR="00817355" w:rsidRPr="006D19B6">
        <w:rPr>
          <w:sz w:val="28"/>
          <w:u w:val="single"/>
        </w:rPr>
        <w:t>made</w:t>
      </w:r>
      <w:r w:rsidR="00A41EAA" w:rsidRPr="006D19B6">
        <w:rPr>
          <w:sz w:val="28"/>
          <w:u w:val="single"/>
        </w:rPr>
        <w:t xml:space="preserve"> </w:t>
      </w:r>
      <w:r w:rsidRPr="006D19B6">
        <w:rPr>
          <w:sz w:val="28"/>
          <w:u w:val="single"/>
        </w:rPr>
        <w:t>publi</w:t>
      </w:r>
      <w:r w:rsidR="00A41EAA" w:rsidRPr="006D19B6">
        <w:rPr>
          <w:sz w:val="28"/>
          <w:u w:val="single"/>
        </w:rPr>
        <w:t>c</w:t>
      </w:r>
      <w:r w:rsidRPr="006D19B6">
        <w:rPr>
          <w:sz w:val="28"/>
          <w:u w:val="single"/>
        </w:rPr>
        <w:t>!</w:t>
      </w:r>
    </w:p>
    <w:p w14:paraId="783AE7C6" w14:textId="77777777" w:rsidR="00C86234" w:rsidRPr="006D19B6" w:rsidRDefault="00C86234">
      <w:pPr>
        <w:pStyle w:val="BodyText"/>
        <w:rPr>
          <w:sz w:val="24"/>
          <w:szCs w:val="24"/>
        </w:rPr>
      </w:pPr>
    </w:p>
    <w:p w14:paraId="06DA902B" w14:textId="77777777" w:rsidR="00C86234" w:rsidRPr="006D19B6" w:rsidRDefault="00C86234">
      <w:pPr>
        <w:pStyle w:val="BodyText"/>
        <w:rPr>
          <w:sz w:val="28"/>
        </w:rPr>
      </w:pPr>
      <w:r w:rsidRPr="006D19B6">
        <w:rPr>
          <w:sz w:val="28"/>
        </w:rPr>
        <w:t>Name: _______________________________________________________</w:t>
      </w:r>
    </w:p>
    <w:p w14:paraId="09D97134" w14:textId="77777777" w:rsidR="00C86234" w:rsidRPr="006D19B6" w:rsidRDefault="00C86234">
      <w:pPr>
        <w:pStyle w:val="BodyText"/>
        <w:rPr>
          <w:sz w:val="28"/>
        </w:rPr>
      </w:pPr>
    </w:p>
    <w:p w14:paraId="75D8987A" w14:textId="77777777" w:rsidR="00C86234" w:rsidRPr="006D19B6" w:rsidRDefault="00C86234">
      <w:pPr>
        <w:pStyle w:val="BodyText"/>
        <w:rPr>
          <w:sz w:val="28"/>
        </w:rPr>
      </w:pPr>
      <w:r w:rsidRPr="006D19B6">
        <w:rPr>
          <w:sz w:val="28"/>
        </w:rPr>
        <w:t>Business Name: ________________________________________________</w:t>
      </w:r>
    </w:p>
    <w:p w14:paraId="115E7031" w14:textId="77777777" w:rsidR="00C86234" w:rsidRPr="006D19B6" w:rsidRDefault="00C86234">
      <w:pPr>
        <w:pStyle w:val="BodyText"/>
        <w:rPr>
          <w:sz w:val="28"/>
        </w:rPr>
      </w:pPr>
    </w:p>
    <w:p w14:paraId="6F02C29E" w14:textId="77777777" w:rsidR="00C86234" w:rsidRPr="006D19B6" w:rsidRDefault="00C86234">
      <w:pPr>
        <w:pStyle w:val="BodyText"/>
        <w:rPr>
          <w:sz w:val="28"/>
        </w:rPr>
      </w:pPr>
      <w:r w:rsidRPr="006D19B6">
        <w:rPr>
          <w:sz w:val="28"/>
        </w:rPr>
        <w:t>Address: ______________________________________________________</w:t>
      </w:r>
    </w:p>
    <w:p w14:paraId="57F117CA" w14:textId="77777777" w:rsidR="00C86234" w:rsidRPr="006D19B6" w:rsidRDefault="00C86234">
      <w:pPr>
        <w:pStyle w:val="BodyText"/>
        <w:rPr>
          <w:sz w:val="28"/>
        </w:rPr>
      </w:pPr>
    </w:p>
    <w:p w14:paraId="572A8BE7" w14:textId="77777777" w:rsidR="00C86234" w:rsidRPr="006D19B6" w:rsidRDefault="00C86234">
      <w:pPr>
        <w:pStyle w:val="BodyText"/>
        <w:rPr>
          <w:sz w:val="28"/>
        </w:rPr>
      </w:pPr>
      <w:r w:rsidRPr="006D19B6">
        <w:rPr>
          <w:sz w:val="28"/>
        </w:rPr>
        <w:t>City: ________________________ State: _________ Zip: ______________</w:t>
      </w:r>
    </w:p>
    <w:p w14:paraId="16460FDC" w14:textId="77777777" w:rsidR="00C86234" w:rsidRPr="006D19B6" w:rsidRDefault="00C86234">
      <w:pPr>
        <w:pStyle w:val="BodyText"/>
        <w:rPr>
          <w:sz w:val="28"/>
        </w:rPr>
      </w:pPr>
    </w:p>
    <w:p w14:paraId="18DB36D4" w14:textId="77777777" w:rsidR="00C86234" w:rsidRPr="006D19B6" w:rsidRDefault="00C86234">
      <w:pPr>
        <w:pStyle w:val="BodyText"/>
        <w:rPr>
          <w:sz w:val="28"/>
        </w:rPr>
      </w:pPr>
      <w:r w:rsidRPr="006D19B6">
        <w:rPr>
          <w:sz w:val="28"/>
        </w:rPr>
        <w:t>Da</w:t>
      </w:r>
      <w:r w:rsidR="00241CD9" w:rsidRPr="006D19B6">
        <w:rPr>
          <w:sz w:val="28"/>
        </w:rPr>
        <w:t>ytime Phone: _______________</w:t>
      </w:r>
      <w:proofErr w:type="gramStart"/>
      <w:r w:rsidR="00241CD9" w:rsidRPr="006D19B6">
        <w:rPr>
          <w:sz w:val="28"/>
        </w:rPr>
        <w:t>_</w:t>
      </w:r>
      <w:r w:rsidRPr="006D19B6">
        <w:rPr>
          <w:sz w:val="28"/>
        </w:rPr>
        <w:t xml:space="preserve">  </w:t>
      </w:r>
      <w:r w:rsidR="00241CD9" w:rsidRPr="006D19B6">
        <w:rPr>
          <w:sz w:val="28"/>
        </w:rPr>
        <w:t>E-Mail</w:t>
      </w:r>
      <w:proofErr w:type="gramEnd"/>
      <w:r w:rsidR="00241CD9" w:rsidRPr="006D19B6">
        <w:rPr>
          <w:sz w:val="28"/>
        </w:rPr>
        <w:t xml:space="preserve"> Address: _________________</w:t>
      </w:r>
    </w:p>
    <w:p w14:paraId="2CD31691" w14:textId="77777777" w:rsidR="00C86234" w:rsidRPr="006D19B6" w:rsidRDefault="00C86234">
      <w:pPr>
        <w:pStyle w:val="BodyText"/>
        <w:rPr>
          <w:sz w:val="28"/>
        </w:rPr>
      </w:pPr>
    </w:p>
    <w:p w14:paraId="39159151" w14:textId="77777777" w:rsidR="00E55530" w:rsidRPr="006D19B6" w:rsidRDefault="00E55530">
      <w:pPr>
        <w:pStyle w:val="BodyText"/>
        <w:rPr>
          <w:sz w:val="28"/>
        </w:rPr>
      </w:pPr>
      <w:r w:rsidRPr="006D19B6">
        <w:rPr>
          <w:sz w:val="28"/>
        </w:rPr>
        <w:t xml:space="preserve">Are you active on </w:t>
      </w:r>
      <w:r w:rsidR="00A41EAA" w:rsidRPr="006D19B6">
        <w:rPr>
          <w:sz w:val="28"/>
        </w:rPr>
        <w:t>social media</w:t>
      </w:r>
      <w:r w:rsidRPr="006D19B6">
        <w:rPr>
          <w:sz w:val="28"/>
        </w:rPr>
        <w:t>? _________</w:t>
      </w:r>
    </w:p>
    <w:p w14:paraId="0B74A5B3" w14:textId="77777777" w:rsidR="00E55530" w:rsidRPr="006D19B6" w:rsidRDefault="00E55530">
      <w:pPr>
        <w:pStyle w:val="BodyText"/>
        <w:rPr>
          <w:sz w:val="28"/>
        </w:rPr>
      </w:pPr>
    </w:p>
    <w:p w14:paraId="15056C44" w14:textId="77777777" w:rsidR="00C86234" w:rsidRDefault="00AC27CF">
      <w:pPr>
        <w:pStyle w:val="BodyText"/>
        <w:rPr>
          <w:sz w:val="28"/>
        </w:rPr>
      </w:pPr>
      <w:r>
        <w:rPr>
          <w:sz w:val="28"/>
        </w:rPr>
        <w:t>No option to use previous directory info this time. There will be next time.</w:t>
      </w:r>
    </w:p>
    <w:p w14:paraId="0C1734F0" w14:textId="77777777" w:rsidR="00AC27CF" w:rsidRDefault="00AC27CF">
      <w:pPr>
        <w:pStyle w:val="BodyText"/>
        <w:rPr>
          <w:sz w:val="28"/>
        </w:rPr>
      </w:pPr>
    </w:p>
    <w:p w14:paraId="7156928F" w14:textId="77777777" w:rsidR="00AC27CF" w:rsidRPr="006D19B6" w:rsidRDefault="00AC27CF">
      <w:pPr>
        <w:pStyle w:val="BodyText"/>
        <w:rPr>
          <w:sz w:val="28"/>
        </w:rPr>
      </w:pPr>
    </w:p>
    <w:p w14:paraId="21415AB5" w14:textId="77777777" w:rsidR="00C86234" w:rsidRPr="006D19B6" w:rsidRDefault="00C86234">
      <w:pPr>
        <w:pStyle w:val="BodyText"/>
        <w:rPr>
          <w:sz w:val="28"/>
        </w:rPr>
      </w:pPr>
      <w:r w:rsidRPr="006D19B6">
        <w:rPr>
          <w:sz w:val="28"/>
        </w:rPr>
        <w:t>Personal Profile: (Please tell us a little bit about yourself) _______________</w:t>
      </w:r>
    </w:p>
    <w:p w14:paraId="634194D0" w14:textId="77777777" w:rsidR="00C86234" w:rsidRPr="006D19B6" w:rsidRDefault="00C86234">
      <w:pPr>
        <w:pStyle w:val="BodyText"/>
        <w:rPr>
          <w:sz w:val="28"/>
        </w:rPr>
      </w:pPr>
      <w:r w:rsidRPr="006D19B6">
        <w:rPr>
          <w:sz w:val="28"/>
        </w:rPr>
        <w:t>___________________________________________________________</w:t>
      </w:r>
    </w:p>
    <w:p w14:paraId="65F6DF34" w14:textId="77777777" w:rsidR="00C86234" w:rsidRPr="006D19B6" w:rsidRDefault="00C86234">
      <w:pPr>
        <w:pStyle w:val="BodyText"/>
        <w:rPr>
          <w:sz w:val="28"/>
        </w:rPr>
      </w:pPr>
      <w:r w:rsidRPr="006D19B6">
        <w:rPr>
          <w:sz w:val="28"/>
        </w:rPr>
        <w:t>_____________________________________________________________</w:t>
      </w:r>
    </w:p>
    <w:p w14:paraId="4ADDC075" w14:textId="77777777" w:rsidR="00C86234" w:rsidRPr="006D19B6" w:rsidRDefault="00C86234">
      <w:pPr>
        <w:pStyle w:val="BodyText"/>
        <w:rPr>
          <w:sz w:val="28"/>
        </w:rPr>
      </w:pPr>
      <w:r w:rsidRPr="006D19B6">
        <w:rPr>
          <w:sz w:val="28"/>
        </w:rPr>
        <w:t>_____________________________________________________________</w:t>
      </w:r>
    </w:p>
    <w:p w14:paraId="382D17EE" w14:textId="77777777" w:rsidR="00C86234" w:rsidRPr="006D19B6" w:rsidRDefault="00C86234">
      <w:pPr>
        <w:pStyle w:val="BodyText"/>
        <w:rPr>
          <w:sz w:val="28"/>
        </w:rPr>
      </w:pPr>
      <w:r w:rsidRPr="006D19B6">
        <w:rPr>
          <w:sz w:val="28"/>
        </w:rPr>
        <w:t>_____________________________________________________________</w:t>
      </w:r>
    </w:p>
    <w:p w14:paraId="34FBCD9E" w14:textId="77777777" w:rsidR="00C86234" w:rsidRPr="006D19B6" w:rsidRDefault="00C86234">
      <w:pPr>
        <w:pStyle w:val="BodyText"/>
        <w:rPr>
          <w:sz w:val="28"/>
        </w:rPr>
      </w:pPr>
      <w:r w:rsidRPr="006D19B6">
        <w:rPr>
          <w:sz w:val="28"/>
        </w:rPr>
        <w:t>_____________________________________________________________</w:t>
      </w:r>
    </w:p>
    <w:p w14:paraId="3B0BFD2B" w14:textId="77777777" w:rsidR="00C86234" w:rsidRPr="006D19B6" w:rsidRDefault="00C86234">
      <w:pPr>
        <w:pStyle w:val="BodyText"/>
        <w:rPr>
          <w:sz w:val="28"/>
        </w:rPr>
      </w:pPr>
    </w:p>
    <w:p w14:paraId="55FC1B22" w14:textId="77777777" w:rsidR="00C86234" w:rsidRPr="006D19B6" w:rsidRDefault="00C86234">
      <w:pPr>
        <w:pStyle w:val="BodyText"/>
        <w:rPr>
          <w:sz w:val="28"/>
        </w:rPr>
      </w:pPr>
      <w:r w:rsidRPr="006D19B6">
        <w:rPr>
          <w:sz w:val="28"/>
        </w:rPr>
        <w:t>Product or Service Provided: (Please include fees charged) ______________</w:t>
      </w:r>
    </w:p>
    <w:p w14:paraId="43A9D040" w14:textId="77777777" w:rsidR="00C86234" w:rsidRPr="006D19B6" w:rsidRDefault="00C86234">
      <w:pPr>
        <w:pStyle w:val="BodyText"/>
        <w:rPr>
          <w:sz w:val="28"/>
        </w:rPr>
      </w:pPr>
      <w:r w:rsidRPr="006D19B6">
        <w:rPr>
          <w:sz w:val="28"/>
        </w:rPr>
        <w:t>_____________________________________________________________</w:t>
      </w:r>
    </w:p>
    <w:p w14:paraId="64A70C7A" w14:textId="77777777" w:rsidR="00C86234" w:rsidRPr="006D19B6" w:rsidRDefault="00C86234">
      <w:pPr>
        <w:pStyle w:val="BodyText"/>
        <w:rPr>
          <w:sz w:val="28"/>
        </w:rPr>
      </w:pPr>
      <w:r w:rsidRPr="006D19B6">
        <w:rPr>
          <w:sz w:val="28"/>
        </w:rPr>
        <w:t>_____________________________________________________________</w:t>
      </w:r>
    </w:p>
    <w:p w14:paraId="77968D5E" w14:textId="77777777" w:rsidR="00C86234" w:rsidRPr="006D19B6" w:rsidRDefault="00C86234">
      <w:pPr>
        <w:pStyle w:val="BodyText"/>
        <w:rPr>
          <w:sz w:val="28"/>
        </w:rPr>
      </w:pPr>
      <w:r w:rsidRPr="006D19B6">
        <w:rPr>
          <w:sz w:val="28"/>
        </w:rPr>
        <w:t>_____________________________________________________________</w:t>
      </w:r>
    </w:p>
    <w:p w14:paraId="65BA4250" w14:textId="77777777" w:rsidR="00C86234" w:rsidRPr="006D19B6" w:rsidRDefault="00C86234">
      <w:pPr>
        <w:pStyle w:val="BodyText"/>
        <w:rPr>
          <w:sz w:val="28"/>
        </w:rPr>
      </w:pPr>
      <w:r w:rsidRPr="006D19B6">
        <w:rPr>
          <w:sz w:val="28"/>
        </w:rPr>
        <w:t>_____________________________________________________________</w:t>
      </w:r>
    </w:p>
    <w:p w14:paraId="358ED7F2" w14:textId="77777777" w:rsidR="00C86234" w:rsidRPr="006D19B6" w:rsidRDefault="00C86234">
      <w:pPr>
        <w:pStyle w:val="BodyText"/>
        <w:rPr>
          <w:sz w:val="28"/>
        </w:rPr>
      </w:pPr>
      <w:r w:rsidRPr="006D19B6">
        <w:rPr>
          <w:sz w:val="28"/>
        </w:rPr>
        <w:t>_____________________________________________________________</w:t>
      </w:r>
    </w:p>
    <w:p w14:paraId="43FF336F" w14:textId="77777777" w:rsidR="00C86234" w:rsidRPr="006D19B6" w:rsidRDefault="00C86234">
      <w:pPr>
        <w:pStyle w:val="BodyText"/>
        <w:rPr>
          <w:sz w:val="28"/>
        </w:rPr>
      </w:pPr>
      <w:r w:rsidRPr="006D19B6">
        <w:rPr>
          <w:sz w:val="28"/>
        </w:rPr>
        <w:t>_____________________________________________________________</w:t>
      </w:r>
    </w:p>
    <w:p w14:paraId="3064FEF8" w14:textId="77777777" w:rsidR="00C86234" w:rsidRPr="006D19B6" w:rsidRDefault="00C86234">
      <w:pPr>
        <w:pStyle w:val="BodyText"/>
        <w:rPr>
          <w:sz w:val="24"/>
        </w:rPr>
      </w:pPr>
      <w:r w:rsidRPr="006D19B6">
        <w:rPr>
          <w:sz w:val="24"/>
        </w:rPr>
        <w:t>We reserve the right to edit or omit any information</w:t>
      </w:r>
      <w:r w:rsidR="003910F2" w:rsidRPr="006D19B6">
        <w:rPr>
          <w:sz w:val="24"/>
        </w:rPr>
        <w:t xml:space="preserve"> provided</w:t>
      </w:r>
      <w:r w:rsidRPr="006D19B6">
        <w:rPr>
          <w:sz w:val="24"/>
        </w:rPr>
        <w:t>.</w:t>
      </w:r>
      <w:r w:rsidR="00AC27CF">
        <w:rPr>
          <w:sz w:val="24"/>
        </w:rPr>
        <w:br/>
      </w:r>
      <w:r w:rsidR="00AC27CF">
        <w:rPr>
          <w:sz w:val="24"/>
        </w:rPr>
        <w:br/>
        <w:t>IF YOU WANT TO OFFER A FREE 45-50 minute LECTURE fill out the following</w:t>
      </w:r>
      <w:r w:rsidR="00AC27CF">
        <w:rPr>
          <w:sz w:val="24"/>
        </w:rPr>
        <w:br/>
      </w:r>
      <w:r w:rsidR="00AC27CF">
        <w:rPr>
          <w:sz w:val="24"/>
        </w:rPr>
        <w:br/>
        <w:t>Lecture Title ____________________________________________________________</w:t>
      </w:r>
      <w:r w:rsidR="00AC27CF">
        <w:rPr>
          <w:sz w:val="24"/>
        </w:rPr>
        <w:br/>
      </w:r>
      <w:r w:rsidR="00AC27CF">
        <w:rPr>
          <w:sz w:val="24"/>
        </w:rPr>
        <w:br/>
        <w:t>Short lecture description ________________________________________________________________________________________________________________________________________________________________________________________________________________________</w:t>
      </w:r>
    </w:p>
    <w:p w14:paraId="2D963B2C" w14:textId="77777777" w:rsidR="000057C5" w:rsidRPr="006D19B6" w:rsidRDefault="000057C5">
      <w:pPr>
        <w:pStyle w:val="BodyText"/>
        <w:rPr>
          <w:sz w:val="24"/>
        </w:rPr>
      </w:pPr>
    </w:p>
    <w:p w14:paraId="7768E0F8" w14:textId="44BBC99C" w:rsidR="000057C5" w:rsidRPr="006D19B6" w:rsidRDefault="000057C5">
      <w:pPr>
        <w:pStyle w:val="BodyText"/>
        <w:rPr>
          <w:sz w:val="28"/>
        </w:rPr>
      </w:pPr>
      <w:r w:rsidRPr="006D19B6">
        <w:rPr>
          <w:sz w:val="28"/>
        </w:rPr>
        <w:t xml:space="preserve">Returning </w:t>
      </w:r>
      <w:r w:rsidR="00860F73">
        <w:rPr>
          <w:sz w:val="28"/>
        </w:rPr>
        <w:t>Vendors r</w:t>
      </w:r>
      <w:r w:rsidRPr="006D19B6">
        <w:rPr>
          <w:sz w:val="28"/>
        </w:rPr>
        <w:t>eceive preference</w:t>
      </w:r>
      <w:r w:rsidR="00C76DFD">
        <w:rPr>
          <w:sz w:val="28"/>
        </w:rPr>
        <w:t xml:space="preserve">, but </w:t>
      </w:r>
      <w:r w:rsidR="00555D34">
        <w:rPr>
          <w:sz w:val="28"/>
        </w:rPr>
        <w:t>NOT</w:t>
      </w:r>
      <w:r w:rsidR="00C76DFD">
        <w:rPr>
          <w:sz w:val="28"/>
        </w:rPr>
        <w:t xml:space="preserve"> a guarante</w:t>
      </w:r>
      <w:r w:rsidR="001E4980">
        <w:rPr>
          <w:sz w:val="28"/>
        </w:rPr>
        <w:t>e</w:t>
      </w:r>
      <w:r w:rsidR="00C76DFD">
        <w:rPr>
          <w:sz w:val="28"/>
        </w:rPr>
        <w:t>,</w:t>
      </w:r>
      <w:r w:rsidRPr="006D19B6">
        <w:rPr>
          <w:sz w:val="28"/>
        </w:rPr>
        <w:t xml:space="preserve"> if your application is received before </w:t>
      </w:r>
      <w:r w:rsidR="00DB20A2" w:rsidRPr="001E4980">
        <w:rPr>
          <w:b/>
          <w:bCs/>
          <w:sz w:val="28"/>
        </w:rPr>
        <w:t>February 28</w:t>
      </w:r>
      <w:r w:rsidR="001E4980" w:rsidRPr="001E4980">
        <w:rPr>
          <w:b/>
          <w:bCs/>
          <w:sz w:val="28"/>
        </w:rPr>
        <w:t>, 2026</w:t>
      </w:r>
      <w:r w:rsidRPr="001E4980">
        <w:rPr>
          <w:b/>
          <w:bCs/>
          <w:sz w:val="28"/>
        </w:rPr>
        <w:t>.</w:t>
      </w:r>
      <w:r w:rsidRPr="006D19B6">
        <w:rPr>
          <w:sz w:val="28"/>
        </w:rPr>
        <w:t xml:space="preserve"> After that, we may begin to assign booths at any time</w:t>
      </w:r>
      <w:r w:rsidR="00756803" w:rsidRPr="006D19B6">
        <w:rPr>
          <w:sz w:val="28"/>
        </w:rPr>
        <w:t>, even to non-returning vendors</w:t>
      </w:r>
      <w:r w:rsidRPr="006D19B6">
        <w:rPr>
          <w:sz w:val="28"/>
        </w:rPr>
        <w:t>.</w:t>
      </w:r>
      <w:r w:rsidR="00C54AF1" w:rsidRPr="006D19B6">
        <w:rPr>
          <w:sz w:val="28"/>
        </w:rPr>
        <w:t xml:space="preserve"> Please submit early to avoid disappointment.</w:t>
      </w:r>
    </w:p>
    <w:p w14:paraId="0D8B9012" w14:textId="77777777" w:rsidR="000057C5" w:rsidRPr="006D19B6" w:rsidRDefault="000057C5">
      <w:pPr>
        <w:pStyle w:val="BodyText"/>
        <w:rPr>
          <w:sz w:val="28"/>
        </w:rPr>
      </w:pPr>
    </w:p>
    <w:p w14:paraId="3E22AD53" w14:textId="77777777" w:rsidR="00D37926" w:rsidRPr="006D19B6" w:rsidRDefault="00D37926" w:rsidP="00D37926">
      <w:pPr>
        <w:pStyle w:val="BodyText"/>
        <w:jc w:val="center"/>
        <w:rPr>
          <w:b/>
          <w:bCs/>
          <w:sz w:val="28"/>
        </w:rPr>
      </w:pPr>
    </w:p>
    <w:p w14:paraId="53601820" w14:textId="77777777" w:rsidR="005F52BD" w:rsidRPr="006D19B6" w:rsidRDefault="005F52BD" w:rsidP="00D37926">
      <w:pPr>
        <w:pStyle w:val="BodyText"/>
        <w:jc w:val="center"/>
        <w:rPr>
          <w:sz w:val="28"/>
        </w:rPr>
      </w:pPr>
    </w:p>
    <w:p w14:paraId="288A6EB3" w14:textId="77777777" w:rsidR="005F52BD" w:rsidRPr="006D19B6" w:rsidRDefault="005F52BD" w:rsidP="00D37926">
      <w:pPr>
        <w:pStyle w:val="BodyText"/>
        <w:jc w:val="center"/>
        <w:rPr>
          <w:sz w:val="28"/>
        </w:rPr>
      </w:pPr>
    </w:p>
    <w:p w14:paraId="61C59228" w14:textId="77777777" w:rsidR="005F52BD" w:rsidRPr="006D19B6" w:rsidRDefault="005F52BD" w:rsidP="00D37926">
      <w:pPr>
        <w:pStyle w:val="BodyText"/>
        <w:jc w:val="center"/>
        <w:rPr>
          <w:sz w:val="28"/>
        </w:rPr>
      </w:pPr>
    </w:p>
    <w:p w14:paraId="7384ED28" w14:textId="77777777" w:rsidR="005F52BD" w:rsidRPr="006D19B6" w:rsidRDefault="005F52BD" w:rsidP="00D37926">
      <w:pPr>
        <w:pStyle w:val="BodyText"/>
        <w:jc w:val="center"/>
        <w:rPr>
          <w:sz w:val="28"/>
        </w:rPr>
      </w:pPr>
    </w:p>
    <w:p w14:paraId="4D8B158F" w14:textId="77777777" w:rsidR="005F52BD" w:rsidRPr="006D19B6" w:rsidRDefault="005F52BD" w:rsidP="00D37926">
      <w:pPr>
        <w:pStyle w:val="BodyText"/>
        <w:jc w:val="center"/>
        <w:rPr>
          <w:sz w:val="28"/>
        </w:rPr>
      </w:pPr>
    </w:p>
    <w:p w14:paraId="6BC6FCDE" w14:textId="77777777" w:rsidR="005F52BD" w:rsidRDefault="005F52BD" w:rsidP="00D37926">
      <w:pPr>
        <w:pStyle w:val="BodyText"/>
        <w:jc w:val="center"/>
        <w:rPr>
          <w:sz w:val="24"/>
        </w:rPr>
      </w:pPr>
    </w:p>
    <w:sectPr w:rsidR="005F52BD">
      <w:footerReference w:type="default" r:id="rId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A08729" w14:textId="77777777" w:rsidR="00F7513A" w:rsidRDefault="00F7513A" w:rsidP="001B0EFF">
      <w:r>
        <w:separator/>
      </w:r>
    </w:p>
  </w:endnote>
  <w:endnote w:type="continuationSeparator" w:id="0">
    <w:p w14:paraId="5224E6B8" w14:textId="77777777" w:rsidR="00F7513A" w:rsidRDefault="00F7513A" w:rsidP="001B0E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E5CCD" w14:textId="77777777" w:rsidR="00693E7F" w:rsidRDefault="00693E7F">
    <w:pPr>
      <w:pStyle w:val="Footer"/>
      <w:jc w:val="center"/>
    </w:pPr>
    <w:r>
      <w:fldChar w:fldCharType="begin"/>
    </w:r>
    <w:r>
      <w:instrText xml:space="preserve"> PAGE   \* MERGEFORMAT </w:instrText>
    </w:r>
    <w:r>
      <w:fldChar w:fldCharType="separate"/>
    </w:r>
    <w:r w:rsidR="00082654">
      <w:rPr>
        <w:noProof/>
      </w:rPr>
      <w:t>6</w:t>
    </w:r>
    <w:r>
      <w:fldChar w:fldCharType="end"/>
    </w:r>
  </w:p>
  <w:p w14:paraId="2E5AFA6B" w14:textId="77777777" w:rsidR="001B0EFF" w:rsidRDefault="001B0E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48E58D" w14:textId="77777777" w:rsidR="00F7513A" w:rsidRDefault="00F7513A" w:rsidP="001B0EFF">
      <w:r>
        <w:separator/>
      </w:r>
    </w:p>
  </w:footnote>
  <w:footnote w:type="continuationSeparator" w:id="0">
    <w:p w14:paraId="6F3A56D4" w14:textId="77777777" w:rsidR="00F7513A" w:rsidRDefault="00F7513A" w:rsidP="001B0EF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Moves/>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3MDE2MjO3MDA2MDRT0lEKTi0uzszPAykwrAUA3rzeUywAAAA="/>
  </w:docVars>
  <w:rsids>
    <w:rsidRoot w:val="009B33E1"/>
    <w:rsid w:val="0000210D"/>
    <w:rsid w:val="000057C5"/>
    <w:rsid w:val="00010DF5"/>
    <w:rsid w:val="000174FE"/>
    <w:rsid w:val="00026D8B"/>
    <w:rsid w:val="00045397"/>
    <w:rsid w:val="000461DC"/>
    <w:rsid w:val="00051E6C"/>
    <w:rsid w:val="00061453"/>
    <w:rsid w:val="00082654"/>
    <w:rsid w:val="00087FBC"/>
    <w:rsid w:val="00091C6F"/>
    <w:rsid w:val="000A645F"/>
    <w:rsid w:val="000D2D0A"/>
    <w:rsid w:val="000E657D"/>
    <w:rsid w:val="00124518"/>
    <w:rsid w:val="001304E5"/>
    <w:rsid w:val="00131EC6"/>
    <w:rsid w:val="001442D7"/>
    <w:rsid w:val="00145A2D"/>
    <w:rsid w:val="00165A7F"/>
    <w:rsid w:val="00184E8E"/>
    <w:rsid w:val="00192FE5"/>
    <w:rsid w:val="001953D8"/>
    <w:rsid w:val="001A436A"/>
    <w:rsid w:val="001B0EFF"/>
    <w:rsid w:val="001B1C44"/>
    <w:rsid w:val="001B5AC2"/>
    <w:rsid w:val="001E2F85"/>
    <w:rsid w:val="001E4980"/>
    <w:rsid w:val="001E60A1"/>
    <w:rsid w:val="001F48E8"/>
    <w:rsid w:val="00210DB3"/>
    <w:rsid w:val="00224922"/>
    <w:rsid w:val="0023320C"/>
    <w:rsid w:val="00241CD9"/>
    <w:rsid w:val="00241F7B"/>
    <w:rsid w:val="00245EFF"/>
    <w:rsid w:val="00261C40"/>
    <w:rsid w:val="00286CFC"/>
    <w:rsid w:val="00294E70"/>
    <w:rsid w:val="002A5EA7"/>
    <w:rsid w:val="002B5F55"/>
    <w:rsid w:val="002D79EB"/>
    <w:rsid w:val="002F1060"/>
    <w:rsid w:val="003009AE"/>
    <w:rsid w:val="003150EB"/>
    <w:rsid w:val="00316256"/>
    <w:rsid w:val="003165DB"/>
    <w:rsid w:val="003307B1"/>
    <w:rsid w:val="00333B4A"/>
    <w:rsid w:val="00335F41"/>
    <w:rsid w:val="00344C73"/>
    <w:rsid w:val="00387BBB"/>
    <w:rsid w:val="003910F2"/>
    <w:rsid w:val="003A7109"/>
    <w:rsid w:val="003C2836"/>
    <w:rsid w:val="003F2E80"/>
    <w:rsid w:val="0040296F"/>
    <w:rsid w:val="00412E22"/>
    <w:rsid w:val="00415AA8"/>
    <w:rsid w:val="004219D4"/>
    <w:rsid w:val="00425EFD"/>
    <w:rsid w:val="004272E0"/>
    <w:rsid w:val="00437B81"/>
    <w:rsid w:val="00446633"/>
    <w:rsid w:val="00447FA1"/>
    <w:rsid w:val="00450B56"/>
    <w:rsid w:val="0045611B"/>
    <w:rsid w:val="004561BF"/>
    <w:rsid w:val="004570C4"/>
    <w:rsid w:val="004610D2"/>
    <w:rsid w:val="004633AE"/>
    <w:rsid w:val="0046648B"/>
    <w:rsid w:val="00475865"/>
    <w:rsid w:val="0049139A"/>
    <w:rsid w:val="0049173D"/>
    <w:rsid w:val="004A59B9"/>
    <w:rsid w:val="004B1A60"/>
    <w:rsid w:val="004B701D"/>
    <w:rsid w:val="004C05C6"/>
    <w:rsid w:val="004E0A92"/>
    <w:rsid w:val="004E0E15"/>
    <w:rsid w:val="004E1A7D"/>
    <w:rsid w:val="004E23EF"/>
    <w:rsid w:val="004E72E4"/>
    <w:rsid w:val="00504A6E"/>
    <w:rsid w:val="0052630E"/>
    <w:rsid w:val="00542DA1"/>
    <w:rsid w:val="005437C9"/>
    <w:rsid w:val="00546BAA"/>
    <w:rsid w:val="0055162F"/>
    <w:rsid w:val="00555D34"/>
    <w:rsid w:val="005626E4"/>
    <w:rsid w:val="005B66A4"/>
    <w:rsid w:val="005C1F96"/>
    <w:rsid w:val="005D396B"/>
    <w:rsid w:val="005E7991"/>
    <w:rsid w:val="005F52BD"/>
    <w:rsid w:val="00600964"/>
    <w:rsid w:val="006047D3"/>
    <w:rsid w:val="006067E1"/>
    <w:rsid w:val="006104A4"/>
    <w:rsid w:val="00623B1D"/>
    <w:rsid w:val="00630C9F"/>
    <w:rsid w:val="006465D0"/>
    <w:rsid w:val="00657C39"/>
    <w:rsid w:val="00666C26"/>
    <w:rsid w:val="00681656"/>
    <w:rsid w:val="0069267D"/>
    <w:rsid w:val="00693E7F"/>
    <w:rsid w:val="006967ED"/>
    <w:rsid w:val="006A49B3"/>
    <w:rsid w:val="006B35F6"/>
    <w:rsid w:val="006C60AF"/>
    <w:rsid w:val="006D19B6"/>
    <w:rsid w:val="006E4EF1"/>
    <w:rsid w:val="006E5CC2"/>
    <w:rsid w:val="00700D2F"/>
    <w:rsid w:val="00750669"/>
    <w:rsid w:val="00756803"/>
    <w:rsid w:val="00783FEF"/>
    <w:rsid w:val="007A28D3"/>
    <w:rsid w:val="007C1953"/>
    <w:rsid w:val="007E378A"/>
    <w:rsid w:val="007F2260"/>
    <w:rsid w:val="007F2C35"/>
    <w:rsid w:val="00812DF0"/>
    <w:rsid w:val="00817355"/>
    <w:rsid w:val="008230A1"/>
    <w:rsid w:val="00825422"/>
    <w:rsid w:val="008355F9"/>
    <w:rsid w:val="0084347A"/>
    <w:rsid w:val="0084508C"/>
    <w:rsid w:val="00860F73"/>
    <w:rsid w:val="00884E1E"/>
    <w:rsid w:val="008941A3"/>
    <w:rsid w:val="008956D2"/>
    <w:rsid w:val="008B5536"/>
    <w:rsid w:val="008C1948"/>
    <w:rsid w:val="008C2E91"/>
    <w:rsid w:val="008C52C8"/>
    <w:rsid w:val="008D0A19"/>
    <w:rsid w:val="008D2CF8"/>
    <w:rsid w:val="008E6008"/>
    <w:rsid w:val="00936C74"/>
    <w:rsid w:val="00943389"/>
    <w:rsid w:val="00951AE9"/>
    <w:rsid w:val="00952D4B"/>
    <w:rsid w:val="0095337B"/>
    <w:rsid w:val="0095496E"/>
    <w:rsid w:val="009749A5"/>
    <w:rsid w:val="009778F5"/>
    <w:rsid w:val="009B28FA"/>
    <w:rsid w:val="009B33E1"/>
    <w:rsid w:val="009B44AB"/>
    <w:rsid w:val="009B587D"/>
    <w:rsid w:val="009E27FE"/>
    <w:rsid w:val="009E2C72"/>
    <w:rsid w:val="009F04EF"/>
    <w:rsid w:val="009F6F21"/>
    <w:rsid w:val="00A16DB7"/>
    <w:rsid w:val="00A24029"/>
    <w:rsid w:val="00A337D9"/>
    <w:rsid w:val="00A41EAA"/>
    <w:rsid w:val="00A45572"/>
    <w:rsid w:val="00A47E12"/>
    <w:rsid w:val="00A52D1A"/>
    <w:rsid w:val="00A819B0"/>
    <w:rsid w:val="00A918D9"/>
    <w:rsid w:val="00AB747E"/>
    <w:rsid w:val="00AC27CF"/>
    <w:rsid w:val="00AC5852"/>
    <w:rsid w:val="00AD7D6F"/>
    <w:rsid w:val="00AF1044"/>
    <w:rsid w:val="00AF668A"/>
    <w:rsid w:val="00B0756B"/>
    <w:rsid w:val="00B13CB4"/>
    <w:rsid w:val="00B2354B"/>
    <w:rsid w:val="00B43504"/>
    <w:rsid w:val="00B55FC0"/>
    <w:rsid w:val="00B5631A"/>
    <w:rsid w:val="00B71E25"/>
    <w:rsid w:val="00BA1856"/>
    <w:rsid w:val="00BE1E5C"/>
    <w:rsid w:val="00C175BF"/>
    <w:rsid w:val="00C20EB3"/>
    <w:rsid w:val="00C35F6B"/>
    <w:rsid w:val="00C54AF1"/>
    <w:rsid w:val="00C76DFD"/>
    <w:rsid w:val="00C86234"/>
    <w:rsid w:val="00CA5EA1"/>
    <w:rsid w:val="00CF23D8"/>
    <w:rsid w:val="00D07B30"/>
    <w:rsid w:val="00D10943"/>
    <w:rsid w:val="00D37926"/>
    <w:rsid w:val="00D40A7B"/>
    <w:rsid w:val="00D465D0"/>
    <w:rsid w:val="00D57D1E"/>
    <w:rsid w:val="00D64307"/>
    <w:rsid w:val="00D82EEA"/>
    <w:rsid w:val="00D92640"/>
    <w:rsid w:val="00DA56CF"/>
    <w:rsid w:val="00DB20A2"/>
    <w:rsid w:val="00DC5245"/>
    <w:rsid w:val="00DD1BB3"/>
    <w:rsid w:val="00DD4104"/>
    <w:rsid w:val="00DE6BF4"/>
    <w:rsid w:val="00DF0A99"/>
    <w:rsid w:val="00DF3274"/>
    <w:rsid w:val="00DF4FC5"/>
    <w:rsid w:val="00E26856"/>
    <w:rsid w:val="00E30B5E"/>
    <w:rsid w:val="00E35AEA"/>
    <w:rsid w:val="00E376E2"/>
    <w:rsid w:val="00E37A60"/>
    <w:rsid w:val="00E4716F"/>
    <w:rsid w:val="00E55530"/>
    <w:rsid w:val="00E56F3A"/>
    <w:rsid w:val="00E60097"/>
    <w:rsid w:val="00E67C59"/>
    <w:rsid w:val="00E7760C"/>
    <w:rsid w:val="00EB458D"/>
    <w:rsid w:val="00EC52E0"/>
    <w:rsid w:val="00ED44AE"/>
    <w:rsid w:val="00ED6875"/>
    <w:rsid w:val="00EE6C49"/>
    <w:rsid w:val="00EF787D"/>
    <w:rsid w:val="00F03455"/>
    <w:rsid w:val="00F25688"/>
    <w:rsid w:val="00F72FDE"/>
    <w:rsid w:val="00F7513A"/>
    <w:rsid w:val="00F7588C"/>
    <w:rsid w:val="00F77E6D"/>
    <w:rsid w:val="00F80CC1"/>
    <w:rsid w:val="00F82D8A"/>
    <w:rsid w:val="00F843DA"/>
    <w:rsid w:val="00F90B6E"/>
    <w:rsid w:val="00FA77A6"/>
    <w:rsid w:val="00FC1BA6"/>
    <w:rsid w:val="00FD5135"/>
    <w:rsid w:val="00FE5B5C"/>
    <w:rsid w:val="00FF17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473EB2"/>
  <w15:chartTrackingRefBased/>
  <w15:docId w15:val="{ABEE8A70-B94C-4BA0-9229-F5CD151BB5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jc w:val="center"/>
      <w:outlineLvl w:val="0"/>
    </w:pPr>
    <w:rPr>
      <w:b/>
      <w:sz w:val="36"/>
    </w:rPr>
  </w:style>
  <w:style w:type="paragraph" w:styleId="Heading2">
    <w:name w:val="heading 2"/>
    <w:basedOn w:val="Normal"/>
    <w:next w:val="Normal"/>
    <w:qFormat/>
    <w:pPr>
      <w:keepNext/>
      <w:jc w:val="right"/>
      <w:outlineLvl w:val="1"/>
    </w:pPr>
    <w:rPr>
      <w:b/>
      <w:sz w:val="28"/>
    </w:rPr>
  </w:style>
  <w:style w:type="paragraph" w:styleId="Heading3">
    <w:name w:val="heading 3"/>
    <w:basedOn w:val="Normal"/>
    <w:next w:val="Normal"/>
    <w:qFormat/>
    <w:pPr>
      <w:keepNext/>
      <w:jc w:val="center"/>
      <w:outlineLvl w:val="2"/>
    </w:pPr>
    <w:rPr>
      <w:b/>
      <w:sz w:val="48"/>
    </w:rPr>
  </w:style>
  <w:style w:type="paragraph" w:styleId="Heading4">
    <w:name w:val="heading 4"/>
    <w:basedOn w:val="Normal"/>
    <w:next w:val="Normal"/>
    <w:qFormat/>
    <w:pPr>
      <w:keepNext/>
      <w:outlineLvl w:val="3"/>
    </w:pPr>
    <w:rPr>
      <w:sz w:val="28"/>
    </w:rPr>
  </w:style>
  <w:style w:type="paragraph" w:styleId="Heading5">
    <w:name w:val="heading 5"/>
    <w:basedOn w:val="Normal"/>
    <w:next w:val="Normal"/>
    <w:qFormat/>
    <w:pPr>
      <w:keepNext/>
      <w:jc w:val="center"/>
      <w:outlineLvl w:val="4"/>
    </w:pPr>
    <w:rPr>
      <w:sz w:val="40"/>
      <w:u w:val="single"/>
    </w:r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sz w:val="48"/>
    </w:rPr>
  </w:style>
  <w:style w:type="paragraph" w:styleId="BodyText">
    <w:name w:val="Body Text"/>
    <w:basedOn w:val="Normal"/>
    <w:semiHidden/>
    <w:rPr>
      <w:sz w:val="22"/>
    </w:rPr>
  </w:style>
  <w:style w:type="paragraph" w:styleId="Header">
    <w:name w:val="header"/>
    <w:basedOn w:val="Normal"/>
    <w:link w:val="HeaderChar"/>
    <w:uiPriority w:val="99"/>
    <w:unhideWhenUsed/>
    <w:rsid w:val="001B0EFF"/>
    <w:pPr>
      <w:tabs>
        <w:tab w:val="center" w:pos="4680"/>
        <w:tab w:val="right" w:pos="9360"/>
      </w:tabs>
    </w:pPr>
  </w:style>
  <w:style w:type="character" w:customStyle="1" w:styleId="HeaderChar">
    <w:name w:val="Header Char"/>
    <w:basedOn w:val="DefaultParagraphFont"/>
    <w:link w:val="Header"/>
    <w:uiPriority w:val="99"/>
    <w:rsid w:val="001B0EFF"/>
  </w:style>
  <w:style w:type="paragraph" w:styleId="Footer">
    <w:name w:val="footer"/>
    <w:basedOn w:val="Normal"/>
    <w:link w:val="FooterChar"/>
    <w:uiPriority w:val="99"/>
    <w:unhideWhenUsed/>
    <w:rsid w:val="001B0EFF"/>
    <w:pPr>
      <w:tabs>
        <w:tab w:val="center" w:pos="4680"/>
        <w:tab w:val="right" w:pos="9360"/>
      </w:tabs>
    </w:pPr>
  </w:style>
  <w:style w:type="character" w:customStyle="1" w:styleId="FooterChar">
    <w:name w:val="Footer Char"/>
    <w:basedOn w:val="DefaultParagraphFont"/>
    <w:link w:val="Footer"/>
    <w:uiPriority w:val="99"/>
    <w:rsid w:val="001B0EFF"/>
  </w:style>
  <w:style w:type="character" w:styleId="Hyperlink">
    <w:name w:val="Hyperlink"/>
    <w:uiPriority w:val="99"/>
    <w:unhideWhenUsed/>
    <w:rsid w:val="007A28D3"/>
    <w:rPr>
      <w:color w:val="467886"/>
      <w:u w:val="single"/>
    </w:rPr>
  </w:style>
  <w:style w:type="character" w:styleId="UnresolvedMention">
    <w:name w:val="Unresolved Mention"/>
    <w:uiPriority w:val="99"/>
    <w:semiHidden/>
    <w:unhideWhenUsed/>
    <w:rsid w:val="007A28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webSettings" Target="webSettings.xml"/><Relationship Id="rId7" Type="http://schemas.openxmlformats.org/officeDocument/2006/relationships/hyperlink" Target="mailto:thegalacticexpo@gmai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thegalacticexpo@gmail.com"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1901</Words>
  <Characters>10837</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2003 Edition</vt:lpstr>
    </vt:vector>
  </TitlesOfParts>
  <Company>Next Millennium</Company>
  <LinksUpToDate>false</LinksUpToDate>
  <CharactersWithSpaces>12713</CharactersWithSpaces>
  <SharedDoc>false</SharedDoc>
  <HLinks>
    <vt:vector size="12" baseType="variant">
      <vt:variant>
        <vt:i4>1507379</vt:i4>
      </vt:variant>
      <vt:variant>
        <vt:i4>3</vt:i4>
      </vt:variant>
      <vt:variant>
        <vt:i4>0</vt:i4>
      </vt:variant>
      <vt:variant>
        <vt:i4>5</vt:i4>
      </vt:variant>
      <vt:variant>
        <vt:lpwstr>mailto:thegalacticexpo@gmail.com</vt:lpwstr>
      </vt:variant>
      <vt:variant>
        <vt:lpwstr/>
      </vt:variant>
      <vt:variant>
        <vt:i4>1507379</vt:i4>
      </vt:variant>
      <vt:variant>
        <vt:i4>0</vt:i4>
      </vt:variant>
      <vt:variant>
        <vt:i4>0</vt:i4>
      </vt:variant>
      <vt:variant>
        <vt:i4>5</vt:i4>
      </vt:variant>
      <vt:variant>
        <vt:lpwstr>mailto:thegalacticexpo@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03 Edition</dc:title>
  <dc:subject/>
  <dc:creator>Charlie Odorizzi</dc:creator>
  <cp:keywords/>
  <dc:description/>
  <cp:lastModifiedBy>Sylvia Vallotton</cp:lastModifiedBy>
  <cp:revision>3</cp:revision>
  <cp:lastPrinted>2025-10-07T02:35:00Z</cp:lastPrinted>
  <dcterms:created xsi:type="dcterms:W3CDTF">2026-01-21T20:54:00Z</dcterms:created>
  <dcterms:modified xsi:type="dcterms:W3CDTF">2026-01-21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beb762355605ee3f1358baa3c98b3c030ed7a20194bc13f635b75277856651</vt:lpwstr>
  </property>
</Properties>
</file>